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footerReference w:type="even" r:id="rId8"/>
          <w:footerReference w:type="default" r:id="rId9"/>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proofErr w:type="spellStart"/>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roofErr w:type="spellEnd"/>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 xml:space="preserve">Dr. </w:t>
      </w:r>
      <w:proofErr w:type="spellStart"/>
      <w:r w:rsidR="0A08010D" w:rsidRPr="08E3EE37">
        <w:rPr>
          <w:rFonts w:ascii="Times New Roman" w:hAnsi="Times New Roman"/>
          <w:sz w:val="28"/>
          <w:szCs w:val="28"/>
        </w:rPr>
        <w:t>Leitold</w:t>
      </w:r>
      <w:proofErr w:type="spellEnd"/>
      <w:r w:rsidR="0A08010D" w:rsidRPr="08E3EE37">
        <w:rPr>
          <w:rFonts w:ascii="Times New Roman" w:hAnsi="Times New Roman"/>
          <w:sz w:val="28"/>
          <w:szCs w:val="28"/>
        </w:rPr>
        <w:t xml:space="preserve">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pgSz w:w="11906" w:h="16838" w:code="9"/>
          <w:pgMar w:top="1701" w:right="1701" w:bottom="1701" w:left="1701" w:header="709" w:footer="709" w:gutter="567"/>
          <w:cols w:space="708"/>
          <w:docGrid w:linePitch="360"/>
        </w:sectPr>
      </w:pPr>
    </w:p>
    <w:p w14:paraId="00C1DE0F" w14:textId="0CCECFE1" w:rsidR="00C67206" w:rsidRDefault="009C184C" w:rsidP="009C184C">
      <w:pPr>
        <w:pStyle w:val="PLACEHOLDERTITLE"/>
      </w:pPr>
      <w:r>
        <w:lastRenderedPageBreak/>
        <w:t>&gt;</w:t>
      </w:r>
      <w:r w:rsidR="00C67206" w:rsidRPr="007F06FE">
        <w:t>Feladatkiírás</w:t>
      </w:r>
      <w:r>
        <w:t>&lt;</w:t>
      </w:r>
    </w:p>
    <w:p w14:paraId="7509B1FE" w14:textId="35C1BAA2" w:rsidR="009C184C" w:rsidRPr="007F06FE" w:rsidRDefault="009C184C" w:rsidP="009C184C">
      <w:pPr>
        <w:pStyle w:val="PLACEHOLDERTITLE"/>
      </w:pPr>
      <w:r>
        <w:t>Csere az aláírt témakiírásra</w:t>
      </w:r>
      <w:r w:rsidR="00352C1B">
        <w:t>!</w:t>
      </w:r>
    </w:p>
    <w:p w14:paraId="7F57EEE7" w14:textId="42AB5946" w:rsidR="00C67206" w:rsidRDefault="00C67206" w:rsidP="00660C0C"/>
    <w:p w14:paraId="428CA873" w14:textId="77777777"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Default="0061243C" w:rsidP="00B23A95">
      <w:pPr>
        <w:pStyle w:val="Bevheade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5A813BD6"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1</w:t>
      </w:r>
      <w:r w:rsidRPr="08E3EE37">
        <w:rPr>
          <w:rFonts w:ascii="Times New Roman" w:hAnsi="Times New Roman"/>
          <w:sz w:val="22"/>
          <w:szCs w:val="22"/>
        </w:rPr>
        <w:t xml:space="preserve">. </w:t>
      </w:r>
      <w:r w:rsidR="00650AA6" w:rsidRPr="08E3EE37">
        <w:rPr>
          <w:rFonts w:ascii="Times New Roman" w:hAnsi="Times New Roman"/>
          <w:sz w:val="22"/>
          <w:szCs w:val="22"/>
        </w:rPr>
        <w:t xml:space="preserve">december </w:t>
      </w:r>
      <w:r w:rsidR="001247DF">
        <w:rPr>
          <w:rFonts w:ascii="Times New Roman" w:hAnsi="Times New Roman"/>
          <w:sz w:val="22"/>
          <w:szCs w:val="22"/>
        </w:rPr>
        <w:t>10</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 xml:space="preserve">Dr. </w:t>
      </w:r>
      <w:proofErr w:type="spellStart"/>
      <w:r w:rsidR="0599EB72" w:rsidRPr="08E3EE37">
        <w:rPr>
          <w:rFonts w:ascii="Times New Roman" w:hAnsi="Times New Roman"/>
          <w:i/>
          <w:iCs/>
          <w:sz w:val="22"/>
          <w:szCs w:val="22"/>
        </w:rPr>
        <w:t>Leitold</w:t>
      </w:r>
      <w:proofErr w:type="spellEnd"/>
      <w:r w:rsidR="0599EB72" w:rsidRPr="08E3EE37">
        <w:rPr>
          <w:rFonts w:ascii="Times New Roman" w:hAnsi="Times New Roman"/>
          <w:i/>
          <w:iCs/>
          <w:sz w:val="22"/>
          <w:szCs w:val="22"/>
        </w:rPr>
        <w:t xml:space="preserve">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78AB861A"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1</w:t>
      </w:r>
      <w:r w:rsidRPr="08E3EE37">
        <w:rPr>
          <w:rFonts w:ascii="Times New Roman" w:hAnsi="Times New Roman"/>
          <w:sz w:val="22"/>
          <w:szCs w:val="22"/>
        </w:rPr>
        <w:t xml:space="preserve">. </w:t>
      </w:r>
      <w:r w:rsidR="00EF3B45" w:rsidRPr="08E3EE37">
        <w:rPr>
          <w:rFonts w:ascii="Times New Roman" w:hAnsi="Times New Roman"/>
          <w:sz w:val="22"/>
          <w:szCs w:val="22"/>
        </w:rPr>
        <w:t>december 4</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 xml:space="preserve">Dr. </w:t>
      </w:r>
      <w:proofErr w:type="spellStart"/>
      <w:r w:rsidR="23DF19AC">
        <w:rPr>
          <w:rFonts w:ascii="Times New Roman" w:hAnsi="Times New Roman"/>
          <w:sz w:val="22"/>
          <w:szCs w:val="22"/>
        </w:rPr>
        <w:t>Leitold</w:t>
      </w:r>
      <w:proofErr w:type="spellEnd"/>
      <w:r w:rsidR="23DF19AC">
        <w:rPr>
          <w:rFonts w:ascii="Times New Roman" w:hAnsi="Times New Roman"/>
          <w:sz w:val="22"/>
          <w:szCs w:val="22"/>
        </w:rPr>
        <w:t xml:space="preserve"> Dániel</w:t>
      </w:r>
    </w:p>
    <w:p w14:paraId="7DFC07D5" w14:textId="4C70C68B" w:rsidR="00C67206" w:rsidRDefault="00C67206" w:rsidP="00660C0C"/>
    <w:p w14:paraId="6BBAEA88" w14:textId="77777777" w:rsidR="00E20883" w:rsidRDefault="00E20883" w:rsidP="00660C0C">
      <w:pPr>
        <w:sectPr w:rsidR="00E20883" w:rsidSect="00701D29">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 xml:space="preserve">Dr. </w:t>
      </w:r>
      <w:proofErr w:type="spellStart"/>
      <w:r w:rsidR="0558A0A5">
        <w:t>Leitold</w:t>
      </w:r>
      <w:proofErr w:type="spellEnd"/>
      <w:r w:rsidR="0558A0A5">
        <w:t xml:space="preserve">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363E315F" w14:textId="4DA60F2E" w:rsidR="00542757" w:rsidRPr="00370112" w:rsidRDefault="00635A5D" w:rsidP="00370112">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370112">
        <w:t xml:space="preserve">A sportágat űzők közül a többség természetesen csak amatőr szinten atletizál, de az amatőrök között is lehet találni olyan egyéneket, akik szeretnének </w:t>
      </w:r>
      <w:r w:rsidR="00C44010">
        <w:t>szintet</w:t>
      </w:r>
      <w:r w:rsidR="00370112">
        <w:t xml:space="preserve"> lépni a sportágban.</w:t>
      </w:r>
      <w:r w:rsidR="00BF3A0B">
        <w:t xml:space="preserve"> Ilyen feljebb lépés esetében nagyon fontos, hogy az egyén fizikailag készen álljon erre, mivel, ha nem elég edzett, az kudarchoz vagy esetleges sérülésekhez is vezethet. </w:t>
      </w:r>
      <w:r w:rsidR="00370112">
        <w:t>Az atletizálásnak rengeteg fajtája van, de a dolgozatban főképp a maratonon és az ennél hosszabb futószámokon</w:t>
      </w:r>
      <w:r w:rsidR="00BF3A0B">
        <w:t xml:space="preserve"> (szupermaraton)</w:t>
      </w:r>
      <w:r w:rsidR="00370112">
        <w:t xml:space="preserve"> lesz a hangsúly.</w:t>
      </w:r>
    </w:p>
    <w:p w14:paraId="0AF8D65B" w14:textId="00CC123C" w:rsidR="00542757" w:rsidRDefault="00370112" w:rsidP="3DC5457C">
      <w:pPr>
        <w:rPr>
          <w:rFonts w:eastAsia="Calibri"/>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p>
    <w:p w14:paraId="25458C71" w14:textId="58283787" w:rsidR="00F229B1" w:rsidRDefault="00C651DA" w:rsidP="00F229B1">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t>rendelkezem előzetes tapasztalattal az alkalmazásában</w:t>
      </w:r>
      <w:r w:rsidR="00C44010">
        <w:t xml:space="preserve"> és nem utolsó sorban, ez a nyelv a leginkább támogatott az adatbányászat és Data Science területén. </w:t>
      </w:r>
      <w:r w:rsidR="00CF27DB">
        <w:t>Rengeteg könyvtár áll rendelkezésre, ami megkönnyíti a feladatokat</w:t>
      </w:r>
      <w:r w:rsidR="002615E5">
        <w:t>, ilyen például</w:t>
      </w:r>
      <w:r w:rsidR="00CF27DB">
        <w:t xml:space="preserve"> </w:t>
      </w:r>
      <w:r w:rsidR="002615E5">
        <w:t>a</w:t>
      </w:r>
      <w:r w:rsidR="00CF27DB">
        <w:t xml:space="preserve"> </w:t>
      </w:r>
      <w:proofErr w:type="spellStart"/>
      <w:proofErr w:type="gramStart"/>
      <w:r w:rsidR="00CF27DB">
        <w:t>pandas</w:t>
      </w:r>
      <w:proofErr w:type="spellEnd"/>
      <w:r w:rsidR="00CF27DB">
        <w:t xml:space="preserve"> </w:t>
      </w:r>
      <w:r w:rsidR="002615E5">
        <w:t>,</w:t>
      </w:r>
      <w:proofErr w:type="gramEnd"/>
      <w:r w:rsidR="002615E5">
        <w:t xml:space="preserve"> aminek a </w:t>
      </w:r>
      <w:r w:rsidR="00CF27DB">
        <w:t xml:space="preserve">segítségével gyorsan és könnyedén lehet adattisztítást végezni, a </w:t>
      </w:r>
      <w:proofErr w:type="spellStart"/>
      <w:r w:rsidR="002615E5">
        <w:t>matplotlib</w:t>
      </w:r>
      <w:proofErr w:type="spellEnd"/>
      <w:r w:rsidR="002615E5">
        <w:t xml:space="preserve"> adatvizualizációs feladatokat lát el, a </w:t>
      </w:r>
      <w:proofErr w:type="spellStart"/>
      <w:r w:rsidR="002615E5">
        <w:t>scikit-learn</w:t>
      </w:r>
      <w:proofErr w:type="spellEnd"/>
      <w:r w:rsidR="002615E5">
        <w:t xml:space="preserve"> pedig gépi tanuló modellek </w:t>
      </w:r>
      <w:r w:rsidR="0059145F">
        <w:t>konstruálását</w:t>
      </w:r>
      <w:r w:rsidR="002615E5">
        <w:t xml:space="preserve"> látja el.</w:t>
      </w:r>
      <w:r w:rsidR="0059145F">
        <w:t xml:space="preserve"> Ezeken felül számos más hasznos könyvtár is létezik, amikről a későbbi fejezetekben bővebben lehet olvasni.</w:t>
      </w:r>
    </w:p>
    <w:p w14:paraId="19E7197A" w14:textId="77777777" w:rsidR="00F229B1" w:rsidRDefault="00F229B1" w:rsidP="00F229B1"/>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5633757" w14:textId="21312C8D" w:rsidR="00C65F8D" w:rsidRPr="00C65F8D" w:rsidRDefault="00C65F8D" w:rsidP="00C65F8D">
      <w:pPr>
        <w:rPr>
          <w:rFonts w:cs="Times New Roman"/>
        </w:rPr>
      </w:pPr>
      <w:proofErr w:type="spellStart"/>
      <w:r w:rsidRPr="00C65F8D">
        <w:rPr>
          <w:rFonts w:cs="Times New Roman"/>
        </w:rPr>
        <w:t>Running</w:t>
      </w:r>
      <w:proofErr w:type="spellEnd"/>
      <w:r w:rsidRPr="00C65F8D">
        <w:rPr>
          <w:rFonts w:cs="Times New Roman"/>
        </w:rPr>
        <w:t xml:space="preserve"> is </w:t>
      </w:r>
      <w:proofErr w:type="spellStart"/>
      <w:r w:rsidRPr="00C65F8D">
        <w:rPr>
          <w:rFonts w:cs="Times New Roman"/>
        </w:rPr>
        <w:t>on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broadly</w:t>
      </w:r>
      <w:proofErr w:type="spellEnd"/>
      <w:r w:rsidRPr="00C65F8D">
        <w:rPr>
          <w:rFonts w:cs="Times New Roman"/>
        </w:rPr>
        <w:t xml:space="preserve"> </w:t>
      </w:r>
      <w:proofErr w:type="spellStart"/>
      <w:r w:rsidRPr="00C65F8D">
        <w:rPr>
          <w:rFonts w:cs="Times New Roman"/>
        </w:rPr>
        <w:t>practiced</w:t>
      </w:r>
      <w:proofErr w:type="spellEnd"/>
      <w:r w:rsidRPr="00C65F8D">
        <w:rPr>
          <w:rFonts w:cs="Times New Roman"/>
        </w:rPr>
        <w:t xml:space="preserve"> </w:t>
      </w:r>
      <w:proofErr w:type="spellStart"/>
      <w:r w:rsidRPr="00C65F8D">
        <w:rPr>
          <w:rFonts w:cs="Times New Roman"/>
        </w:rPr>
        <w:t>sorts</w:t>
      </w:r>
      <w:proofErr w:type="spellEnd"/>
      <w:r w:rsidRPr="00C65F8D">
        <w:rPr>
          <w:rFonts w:cs="Times New Roman"/>
        </w:rPr>
        <w:t xml:space="preserve"> of </w:t>
      </w:r>
      <w:proofErr w:type="spellStart"/>
      <w:r w:rsidRPr="00C65F8D">
        <w:rPr>
          <w:rFonts w:cs="Times New Roman"/>
        </w:rPr>
        <w:t>excercise</w:t>
      </w:r>
      <w:proofErr w:type="spellEnd"/>
      <w:r w:rsidRPr="00C65F8D">
        <w:rPr>
          <w:rFonts w:cs="Times New Roman"/>
        </w:rPr>
        <w:t xml:space="preserve">. It is no </w:t>
      </w:r>
      <w:proofErr w:type="spellStart"/>
      <w:r w:rsidRPr="00C65F8D">
        <w:rPr>
          <w:rFonts w:cs="Times New Roman"/>
        </w:rPr>
        <w:t>surprise</w:t>
      </w:r>
      <w:proofErr w:type="spellEnd"/>
      <w:r w:rsidRPr="00C65F8D">
        <w:rPr>
          <w:rFonts w:cs="Times New Roman"/>
        </w:rPr>
        <w:t xml:space="preserve">, </w:t>
      </w:r>
      <w:proofErr w:type="spellStart"/>
      <w:r w:rsidRPr="00C65F8D">
        <w:rPr>
          <w:rFonts w:cs="Times New Roman"/>
        </w:rPr>
        <w:t>since</w:t>
      </w:r>
      <w:proofErr w:type="spellEnd"/>
      <w:r w:rsidRPr="00C65F8D">
        <w:rPr>
          <w:rFonts w:cs="Times New Roman"/>
        </w:rPr>
        <w:t xml:space="preserve"> it is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accessible</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everyone</w:t>
      </w:r>
      <w:proofErr w:type="spellEnd"/>
      <w:r w:rsidRPr="00C65F8D">
        <w:rPr>
          <w:rFonts w:cs="Times New Roman"/>
        </w:rPr>
        <w:t xml:space="preserve">, </w:t>
      </w:r>
      <w:proofErr w:type="spellStart"/>
      <w:r w:rsidRPr="00C65F8D">
        <w:rPr>
          <w:rFonts w:cs="Times New Roman"/>
        </w:rPr>
        <w:t>does</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require</w:t>
      </w:r>
      <w:proofErr w:type="spellEnd"/>
      <w:r w:rsidRPr="00C65F8D">
        <w:rPr>
          <w:rFonts w:cs="Times New Roman"/>
        </w:rPr>
        <w:t xml:space="preserve"> </w:t>
      </w:r>
      <w:proofErr w:type="spellStart"/>
      <w:r w:rsidRPr="00C65F8D">
        <w:rPr>
          <w:rFonts w:cs="Times New Roman"/>
        </w:rPr>
        <w:t>special</w:t>
      </w:r>
      <w:proofErr w:type="spellEnd"/>
      <w:r w:rsidRPr="00C65F8D">
        <w:rPr>
          <w:rFonts w:cs="Times New Roman"/>
        </w:rPr>
        <w:t xml:space="preserve"> </w:t>
      </w:r>
      <w:proofErr w:type="spellStart"/>
      <w:r w:rsidRPr="00C65F8D">
        <w:rPr>
          <w:rFonts w:cs="Times New Roman"/>
        </w:rPr>
        <w:t>equipment</w:t>
      </w:r>
      <w:proofErr w:type="spellEnd"/>
      <w:r w:rsidRPr="00C65F8D">
        <w:rPr>
          <w:rFonts w:cs="Times New Roman"/>
        </w:rPr>
        <w:t xml:space="preserve"> and has a </w:t>
      </w:r>
      <w:proofErr w:type="spellStart"/>
      <w:r w:rsidRPr="00C65F8D">
        <w:rPr>
          <w:rFonts w:cs="Times New Roman"/>
        </w:rPr>
        <w:t>rather</w:t>
      </w:r>
      <w:proofErr w:type="spellEnd"/>
      <w:r w:rsidRPr="00C65F8D">
        <w:rPr>
          <w:rFonts w:cs="Times New Roman"/>
        </w:rPr>
        <w:t xml:space="preserve"> </w:t>
      </w:r>
      <w:proofErr w:type="spellStart"/>
      <w:r w:rsidRPr="00C65F8D">
        <w:rPr>
          <w:rFonts w:cs="Times New Roman"/>
        </w:rPr>
        <w:t>good</w:t>
      </w:r>
      <w:proofErr w:type="spellEnd"/>
      <w:r w:rsidRPr="00C65F8D">
        <w:rPr>
          <w:rFonts w:cs="Times New Roman"/>
        </w:rPr>
        <w:t xml:space="preserve"> </w:t>
      </w:r>
      <w:proofErr w:type="spellStart"/>
      <w:r w:rsidRPr="00C65F8D">
        <w:rPr>
          <w:rFonts w:cs="Times New Roman"/>
        </w:rPr>
        <w:t>impact</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w:t>
      </w:r>
      <w:proofErr w:type="spellStart"/>
      <w:r w:rsidRPr="00C65F8D">
        <w:rPr>
          <w:rFonts w:cs="Times New Roman"/>
        </w:rPr>
        <w:t>health</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w:t>
      </w:r>
      <w:proofErr w:type="spellStart"/>
      <w:r w:rsidRPr="00C65F8D">
        <w:rPr>
          <w:rFonts w:cs="Times New Roman"/>
        </w:rPr>
        <w:t>well</w:t>
      </w:r>
      <w:proofErr w:type="spellEnd"/>
      <w:r w:rsidRPr="00C65F8D">
        <w:rPr>
          <w:rFonts w:cs="Times New Roman"/>
        </w:rPr>
        <w:t xml:space="preserve">. </w:t>
      </w:r>
      <w:proofErr w:type="spellStart"/>
      <w:r w:rsidR="007D633E">
        <w:rPr>
          <w:rFonts w:cs="Times New Roman"/>
        </w:rPr>
        <w:t>Needless</w:t>
      </w:r>
      <w:proofErr w:type="spellEnd"/>
      <w:r w:rsidR="007D633E">
        <w:rPr>
          <w:rFonts w:cs="Times New Roman"/>
        </w:rPr>
        <w:t xml:space="preserve"> </w:t>
      </w:r>
      <w:proofErr w:type="spellStart"/>
      <w:r w:rsidR="007D633E">
        <w:rPr>
          <w:rFonts w:cs="Times New Roman"/>
        </w:rPr>
        <w:t>to</w:t>
      </w:r>
      <w:proofErr w:type="spellEnd"/>
      <w:r w:rsidR="007D633E">
        <w:rPr>
          <w:rFonts w:cs="Times New Roman"/>
        </w:rPr>
        <w:t xml:space="preserve"> </w:t>
      </w:r>
      <w:proofErr w:type="spellStart"/>
      <w:r w:rsidR="007D633E">
        <w:rPr>
          <w:rFonts w:cs="Times New Roman"/>
        </w:rPr>
        <w:t>say</w:t>
      </w:r>
      <w:proofErr w:type="spellEnd"/>
      <w:r w:rsidRPr="00C65F8D">
        <w:rPr>
          <w:rFonts w:cs="Times New Roman"/>
        </w:rPr>
        <w:t xml:space="preserve">, </w:t>
      </w:r>
      <w:proofErr w:type="spellStart"/>
      <w:r w:rsidR="007D633E">
        <w:rPr>
          <w:rFonts w:cs="Times New Roman"/>
        </w:rPr>
        <w:t>majority</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runners</w:t>
      </w:r>
      <w:proofErr w:type="spellEnd"/>
      <w:r w:rsidRPr="00C65F8D">
        <w:rPr>
          <w:rFonts w:cs="Times New Roman"/>
        </w:rPr>
        <w:t xml:space="preserve"> </w:t>
      </w:r>
      <w:proofErr w:type="spellStart"/>
      <w:r w:rsidRPr="00C65F8D">
        <w:rPr>
          <w:rFonts w:cs="Times New Roman"/>
        </w:rPr>
        <w:t>do</w:t>
      </w:r>
      <w:proofErr w:type="spellEnd"/>
      <w:r w:rsidRPr="00C65F8D">
        <w:rPr>
          <w:rFonts w:cs="Times New Roman"/>
        </w:rPr>
        <w:t xml:space="preserve"> it </w:t>
      </w:r>
      <w:proofErr w:type="spellStart"/>
      <w:r w:rsidRPr="00C65F8D">
        <w:rPr>
          <w:rFonts w:cs="Times New Roman"/>
        </w:rPr>
        <w:t>as</w:t>
      </w:r>
      <w:proofErr w:type="spellEnd"/>
      <w:r w:rsidRPr="00C65F8D">
        <w:rPr>
          <w:rFonts w:cs="Times New Roman"/>
        </w:rPr>
        <w:t xml:space="preserve"> a hobby, </w:t>
      </w:r>
      <w:proofErr w:type="spellStart"/>
      <w:r w:rsidRPr="00C65F8D">
        <w:rPr>
          <w:rFonts w:cs="Times New Roman"/>
        </w:rPr>
        <w:t>yet</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others</w:t>
      </w:r>
      <w:proofErr w:type="spellEnd"/>
      <w:r w:rsidRPr="00C65F8D">
        <w:rPr>
          <w:rFonts w:cs="Times New Roman"/>
        </w:rPr>
        <w:t xml:space="preserve"> </w:t>
      </w:r>
      <w:proofErr w:type="spellStart"/>
      <w:r w:rsidRPr="00C65F8D">
        <w:rPr>
          <w:rFonts w:cs="Times New Roman"/>
        </w:rPr>
        <w:t>who</w:t>
      </w:r>
      <w:proofErr w:type="spellEnd"/>
      <w:r w:rsidRPr="00C65F8D">
        <w:rPr>
          <w:rFonts w:cs="Times New Roman"/>
        </w:rPr>
        <w:t xml:space="preserve"> </w:t>
      </w:r>
      <w:proofErr w:type="spellStart"/>
      <w:r w:rsidRPr="00C65F8D">
        <w:rPr>
          <w:rFonts w:cs="Times New Roman"/>
        </w:rPr>
        <w:t>want</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step</w:t>
      </w:r>
      <w:proofErr w:type="spellEnd"/>
      <w:r w:rsidRPr="00C65F8D">
        <w:rPr>
          <w:rFonts w:cs="Times New Roman"/>
        </w:rPr>
        <w:t xml:space="preserve"> </w:t>
      </w:r>
      <w:proofErr w:type="spellStart"/>
      <w:r w:rsidRPr="00C65F8D">
        <w:rPr>
          <w:rFonts w:cs="Times New Roman"/>
        </w:rPr>
        <w:t>up</w:t>
      </w:r>
      <w:proofErr w:type="spellEnd"/>
      <w:r w:rsidRPr="00C65F8D">
        <w:rPr>
          <w:rFonts w:cs="Times New Roman"/>
        </w:rPr>
        <w:t xml:space="preserve"> and </w:t>
      </w:r>
      <w:proofErr w:type="spellStart"/>
      <w:r w:rsidRPr="00C65F8D">
        <w:rPr>
          <w:rFonts w:cs="Times New Roman"/>
        </w:rPr>
        <w:t>improve</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sport. In </w:t>
      </w:r>
      <w:proofErr w:type="spellStart"/>
      <w:r w:rsidRPr="00C65F8D">
        <w:rPr>
          <w:rFonts w:cs="Times New Roman"/>
        </w:rPr>
        <w:t>case</w:t>
      </w:r>
      <w:proofErr w:type="spellEnd"/>
      <w:r w:rsidRPr="00C65F8D">
        <w:rPr>
          <w:rFonts w:cs="Times New Roman"/>
        </w:rPr>
        <w:t xml:space="preserve"> of </w:t>
      </w:r>
      <w:proofErr w:type="spellStart"/>
      <w:r w:rsidRPr="00C65F8D">
        <w:rPr>
          <w:rFonts w:cs="Times New Roman"/>
        </w:rPr>
        <w:t>such</w:t>
      </w:r>
      <w:proofErr w:type="spellEnd"/>
      <w:r w:rsidRPr="00C65F8D">
        <w:rPr>
          <w:rFonts w:cs="Times New Roman"/>
        </w:rPr>
        <w:t xml:space="preserve"> a </w:t>
      </w:r>
      <w:proofErr w:type="spellStart"/>
      <w:r w:rsidRPr="00C65F8D">
        <w:rPr>
          <w:rFonts w:cs="Times New Roman"/>
        </w:rPr>
        <w:t>move</w:t>
      </w:r>
      <w:proofErr w:type="spellEnd"/>
      <w:r w:rsidRPr="00C65F8D">
        <w:rPr>
          <w:rFonts w:cs="Times New Roman"/>
        </w:rPr>
        <w:t xml:space="preserve">, it is </w:t>
      </w:r>
      <w:proofErr w:type="spellStart"/>
      <w:r w:rsidRPr="00C65F8D">
        <w:rPr>
          <w:rFonts w:cs="Times New Roman"/>
        </w:rPr>
        <w:t>vital</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person</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be </w:t>
      </w:r>
      <w:proofErr w:type="spellStart"/>
      <w:r w:rsidRPr="00C65F8D">
        <w:rPr>
          <w:rFonts w:cs="Times New Roman"/>
        </w:rPr>
        <w:t>truly</w:t>
      </w:r>
      <w:proofErr w:type="spellEnd"/>
      <w:r w:rsidRPr="00C65F8D">
        <w:rPr>
          <w:rFonts w:cs="Times New Roman"/>
        </w:rPr>
        <w:t xml:space="preserve"> </w:t>
      </w:r>
      <w:proofErr w:type="spellStart"/>
      <w:r w:rsidRPr="00C65F8D">
        <w:rPr>
          <w:rFonts w:cs="Times New Roman"/>
        </w:rPr>
        <w:t>prepared</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it, </w:t>
      </w:r>
      <w:proofErr w:type="spellStart"/>
      <w:r w:rsidRPr="00C65F8D">
        <w:rPr>
          <w:rFonts w:cs="Times New Roman"/>
        </w:rPr>
        <w:t>if</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it </w:t>
      </w:r>
      <w:proofErr w:type="spellStart"/>
      <w:r w:rsidRPr="00C65F8D">
        <w:rPr>
          <w:rFonts w:cs="Times New Roman"/>
        </w:rPr>
        <w:t>can</w:t>
      </w:r>
      <w:proofErr w:type="spellEnd"/>
      <w:r w:rsidRPr="00C65F8D">
        <w:rPr>
          <w:rFonts w:cs="Times New Roman"/>
        </w:rPr>
        <w:t xml:space="preserve"> lea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disappointment</w:t>
      </w:r>
      <w:proofErr w:type="spellEnd"/>
      <w:r w:rsidRPr="00C65F8D">
        <w:rPr>
          <w:rFonts w:cs="Times New Roman"/>
        </w:rPr>
        <w:t xml:space="preserve"> </w:t>
      </w:r>
      <w:proofErr w:type="spellStart"/>
      <w:r w:rsidRPr="00C65F8D">
        <w:rPr>
          <w:rFonts w:cs="Times New Roman"/>
        </w:rPr>
        <w:t>or</w:t>
      </w:r>
      <w:proofErr w:type="spellEnd"/>
      <w:r w:rsidRPr="00C65F8D">
        <w:rPr>
          <w:rFonts w:cs="Times New Roman"/>
        </w:rPr>
        <w:t xml:space="preserve"> </w:t>
      </w:r>
      <w:proofErr w:type="spellStart"/>
      <w:r w:rsidRPr="00C65F8D">
        <w:rPr>
          <w:rFonts w:cs="Times New Roman"/>
        </w:rPr>
        <w:t>conceivable</w:t>
      </w:r>
      <w:proofErr w:type="spellEnd"/>
      <w:r w:rsidRPr="00C65F8D">
        <w:rPr>
          <w:rFonts w:cs="Times New Roman"/>
        </w:rPr>
        <w:t xml:space="preserve"> </w:t>
      </w:r>
      <w:proofErr w:type="spellStart"/>
      <w:r w:rsidRPr="00C65F8D">
        <w:rPr>
          <w:rFonts w:cs="Times New Roman"/>
        </w:rPr>
        <w:t>injury</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many</w:t>
      </w:r>
      <w:proofErr w:type="spellEnd"/>
      <w:r w:rsidRPr="00C65F8D">
        <w:rPr>
          <w:rFonts w:cs="Times New Roman"/>
        </w:rPr>
        <w:t xml:space="preserve"> </w:t>
      </w:r>
      <w:proofErr w:type="spellStart"/>
      <w:r w:rsidRPr="00C65F8D">
        <w:rPr>
          <w:rFonts w:cs="Times New Roman"/>
        </w:rPr>
        <w:t>types</w:t>
      </w:r>
      <w:proofErr w:type="spellEnd"/>
      <w:r w:rsidRPr="00C65F8D">
        <w:rPr>
          <w:rFonts w:cs="Times New Roman"/>
        </w:rPr>
        <w:t xml:space="preserve"> of </w:t>
      </w:r>
      <w:proofErr w:type="spellStart"/>
      <w:r w:rsidRPr="00C65F8D">
        <w:rPr>
          <w:rFonts w:cs="Times New Roman"/>
        </w:rPr>
        <w:t>runs</w:t>
      </w:r>
      <w:proofErr w:type="spellEnd"/>
      <w:r w:rsidRPr="00C65F8D">
        <w:rPr>
          <w:rFonts w:cs="Times New Roman"/>
        </w:rPr>
        <w:t xml:space="preserve">, </w:t>
      </w:r>
      <w:proofErr w:type="spellStart"/>
      <w:r w:rsidRPr="00C65F8D">
        <w:rPr>
          <w:rFonts w:cs="Times New Roman"/>
        </w:rPr>
        <w:t>however</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w:t>
      </w:r>
      <w:proofErr w:type="spellStart"/>
      <w:r w:rsidR="007D633E">
        <w:rPr>
          <w:rFonts w:cs="Times New Roman"/>
        </w:rPr>
        <w:t>thesis</w:t>
      </w:r>
      <w:proofErr w:type="spellEnd"/>
      <w:r w:rsidRPr="00C65F8D">
        <w:rPr>
          <w:rFonts w:cs="Times New Roman"/>
        </w:rPr>
        <w:t xml:space="preserve">, I </w:t>
      </w:r>
      <w:proofErr w:type="spellStart"/>
      <w:r w:rsidRPr="00C65F8D">
        <w:rPr>
          <w:rFonts w:cs="Times New Roman"/>
        </w:rPr>
        <w:t>will</w:t>
      </w:r>
      <w:proofErr w:type="spellEnd"/>
      <w:r w:rsidRPr="00C65F8D">
        <w:rPr>
          <w:rFonts w:cs="Times New Roman"/>
        </w:rPr>
        <w:t xml:space="preserve"> be </w:t>
      </w:r>
      <w:proofErr w:type="spellStart"/>
      <w:r w:rsidRPr="00C65F8D">
        <w:rPr>
          <w:rFonts w:cs="Times New Roman"/>
        </w:rPr>
        <w:t>focusing</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longer</w:t>
      </w:r>
      <w:proofErr w:type="spellEnd"/>
      <w:r w:rsidRPr="00C65F8D">
        <w:rPr>
          <w:rFonts w:cs="Times New Roman"/>
        </w:rPr>
        <w:t xml:space="preserve"> </w:t>
      </w:r>
      <w:proofErr w:type="spellStart"/>
      <w:r w:rsidRPr="00C65F8D">
        <w:rPr>
          <w:rFonts w:cs="Times New Roman"/>
        </w:rPr>
        <w:t>runs</w:t>
      </w:r>
      <w:proofErr w:type="spellEnd"/>
      <w:r w:rsidRPr="00C65F8D">
        <w:rPr>
          <w:rFonts w:cs="Times New Roman"/>
        </w:rPr>
        <w:t xml:space="preserve"> (</w:t>
      </w:r>
      <w:proofErr w:type="spellStart"/>
      <w:r w:rsidRPr="00C65F8D">
        <w:rPr>
          <w:rFonts w:cs="Times New Roman"/>
        </w:rPr>
        <w:t>marathons</w:t>
      </w:r>
      <w:proofErr w:type="spellEnd"/>
      <w:r w:rsidRPr="00C65F8D">
        <w:rPr>
          <w:rFonts w:cs="Times New Roman"/>
        </w:rPr>
        <w:t xml:space="preserve"> / </w:t>
      </w:r>
      <w:proofErr w:type="spellStart"/>
      <w:r w:rsidRPr="00C65F8D">
        <w:rPr>
          <w:rFonts w:cs="Times New Roman"/>
        </w:rPr>
        <w:t>supermarathons</w:t>
      </w:r>
      <w:proofErr w:type="spellEnd"/>
      <w:r w:rsidRPr="00C65F8D">
        <w:rPr>
          <w:rFonts w:cs="Times New Roman"/>
        </w:rPr>
        <w:t xml:space="preserve">). </w:t>
      </w:r>
    </w:p>
    <w:p w14:paraId="5A4ED514" w14:textId="77777777" w:rsidR="00C65F8D" w:rsidRPr="00C65F8D" w:rsidRDefault="00C65F8D" w:rsidP="00C65F8D">
      <w:pPr>
        <w:rPr>
          <w:rFonts w:cs="Times New Roman"/>
        </w:rPr>
      </w:pPr>
      <w:r w:rsidRPr="00C65F8D">
        <w:rPr>
          <w:rFonts w:cs="Times New Roman"/>
        </w:rPr>
        <w:t xml:space="preserve">The </w:t>
      </w:r>
      <w:proofErr w:type="spellStart"/>
      <w:r w:rsidRPr="00C65F8D">
        <w:rPr>
          <w:rFonts w:cs="Times New Roman"/>
        </w:rPr>
        <w:t>point</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iplomawork</w:t>
      </w:r>
      <w:proofErr w:type="spellEnd"/>
      <w:r w:rsidRPr="00C65F8D">
        <w:rPr>
          <w:rFonts w:cs="Times New Roman"/>
        </w:rPr>
        <w:t xml:space="preserve"> is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better</w:t>
      </w:r>
      <w:proofErr w:type="spellEnd"/>
      <w:r w:rsidRPr="00C65F8D">
        <w:rPr>
          <w:rFonts w:cs="Times New Roman"/>
        </w:rPr>
        <w:t xml:space="preserve"> </w:t>
      </w:r>
      <w:proofErr w:type="spellStart"/>
      <w:r w:rsidRPr="00C65F8D">
        <w:rPr>
          <w:rFonts w:cs="Times New Roman"/>
        </w:rPr>
        <w:t>understand</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results</w:t>
      </w:r>
      <w:proofErr w:type="spellEnd"/>
      <w:r w:rsidRPr="00C65F8D">
        <w:rPr>
          <w:rFonts w:cs="Times New Roman"/>
        </w:rPr>
        <w:t xml:space="preserve"> of </w:t>
      </w:r>
      <w:proofErr w:type="spellStart"/>
      <w:r w:rsidRPr="00C65F8D">
        <w:rPr>
          <w:rFonts w:cs="Times New Roman"/>
        </w:rPr>
        <w:t>running</w:t>
      </w:r>
      <w:proofErr w:type="spellEnd"/>
      <w:r w:rsidRPr="00C65F8D">
        <w:rPr>
          <w:rFonts w:cs="Times New Roman"/>
        </w:rPr>
        <w:t xml:space="preserve"> </w:t>
      </w:r>
      <w:proofErr w:type="spellStart"/>
      <w:r w:rsidRPr="00C65F8D">
        <w:rPr>
          <w:rFonts w:cs="Times New Roman"/>
        </w:rPr>
        <w:t>competitions</w:t>
      </w:r>
      <w:proofErr w:type="spellEnd"/>
      <w:r w:rsidRPr="00C65F8D">
        <w:rPr>
          <w:rFonts w:cs="Times New Roman"/>
        </w:rPr>
        <w:t xml:space="preserve"> an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visualiz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The </w:t>
      </w:r>
      <w:proofErr w:type="spellStart"/>
      <w:r w:rsidRPr="00C65F8D">
        <w:rPr>
          <w:rFonts w:cs="Times New Roman"/>
        </w:rPr>
        <w:t>goal</w:t>
      </w:r>
      <w:proofErr w:type="spellEnd"/>
      <w:r w:rsidRPr="00C65F8D">
        <w:rPr>
          <w:rFonts w:cs="Times New Roman"/>
        </w:rPr>
        <w:t xml:space="preserve"> is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develop</w:t>
      </w:r>
      <w:proofErr w:type="spellEnd"/>
      <w:r w:rsidRPr="00C65F8D">
        <w:rPr>
          <w:rFonts w:cs="Times New Roman"/>
        </w:rPr>
        <w:t xml:space="preserve"> an </w:t>
      </w:r>
      <w:proofErr w:type="spellStart"/>
      <w:r w:rsidRPr="00C65F8D">
        <w:rPr>
          <w:rFonts w:cs="Times New Roman"/>
        </w:rPr>
        <w:t>easy</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use</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w:t>
      </w:r>
      <w:proofErr w:type="spellStart"/>
      <w:r w:rsidRPr="00C65F8D">
        <w:rPr>
          <w:rFonts w:cs="Times New Roman"/>
        </w:rPr>
        <w:t>helps</w:t>
      </w:r>
      <w:proofErr w:type="spellEnd"/>
      <w:r w:rsidRPr="00C65F8D">
        <w:rPr>
          <w:rFonts w:cs="Times New Roman"/>
        </w:rPr>
        <w:t xml:space="preserve"> in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evaluation</w:t>
      </w:r>
      <w:proofErr w:type="spellEnd"/>
      <w:r w:rsidRPr="00C65F8D">
        <w:rPr>
          <w:rFonts w:cs="Times New Roman"/>
        </w:rPr>
        <w:t xml:space="preserve"> of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and </w:t>
      </w:r>
      <w:proofErr w:type="spellStart"/>
      <w:r w:rsidRPr="00C65F8D">
        <w:rPr>
          <w:rFonts w:cs="Times New Roman"/>
        </w:rPr>
        <w:t>can</w:t>
      </w:r>
      <w:proofErr w:type="spellEnd"/>
      <w:r w:rsidRPr="00C65F8D">
        <w:rPr>
          <w:rFonts w:cs="Times New Roman"/>
        </w:rPr>
        <w:t xml:space="preserve"> </w:t>
      </w:r>
      <w:proofErr w:type="spellStart"/>
      <w:r w:rsidRPr="00C65F8D">
        <w:rPr>
          <w:rFonts w:cs="Times New Roman"/>
        </w:rPr>
        <w:t>predict</w:t>
      </w:r>
      <w:proofErr w:type="spellEnd"/>
      <w:r w:rsidRPr="00C65F8D">
        <w:rPr>
          <w:rFonts w:cs="Times New Roman"/>
        </w:rPr>
        <w:t xml:space="preserve"> </w:t>
      </w:r>
      <w:proofErr w:type="spellStart"/>
      <w:r w:rsidRPr="00C65F8D">
        <w:rPr>
          <w:rFonts w:cs="Times New Roman"/>
        </w:rPr>
        <w:t>future</w:t>
      </w:r>
      <w:proofErr w:type="spellEnd"/>
      <w:r w:rsidRPr="00C65F8D">
        <w:rPr>
          <w:rFonts w:cs="Times New Roman"/>
        </w:rPr>
        <w:t xml:space="preserve"> </w:t>
      </w:r>
      <w:proofErr w:type="spellStart"/>
      <w:r w:rsidRPr="00C65F8D">
        <w:rPr>
          <w:rFonts w:cs="Times New Roman"/>
        </w:rPr>
        <w:t>outcomes</w:t>
      </w:r>
      <w:proofErr w:type="spellEnd"/>
      <w:r w:rsidRPr="00C65F8D">
        <w:rPr>
          <w:rFonts w:cs="Times New Roman"/>
        </w:rPr>
        <w:t xml:space="preserve"> </w:t>
      </w:r>
      <w:proofErr w:type="spellStart"/>
      <w:r w:rsidRPr="00C65F8D">
        <w:rPr>
          <w:rFonts w:cs="Times New Roman"/>
        </w:rPr>
        <w:t>for</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user</w:t>
      </w:r>
      <w:proofErr w:type="spellEnd"/>
      <w:r w:rsidRPr="00C65F8D">
        <w:rPr>
          <w:rFonts w:cs="Times New Roman"/>
        </w:rPr>
        <w:t>.</w:t>
      </w:r>
    </w:p>
    <w:p w14:paraId="1E562CD6" w14:textId="21BD25DA" w:rsidR="00D140C6" w:rsidRDefault="00C65F8D" w:rsidP="00C65F8D">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creat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I </w:t>
      </w:r>
      <w:proofErr w:type="spellStart"/>
      <w:r w:rsidRPr="00C65F8D">
        <w:rPr>
          <w:rFonts w:cs="Times New Roman"/>
        </w:rPr>
        <w:t>will</w:t>
      </w:r>
      <w:proofErr w:type="spellEnd"/>
      <w:r w:rsidRPr="00C65F8D">
        <w:rPr>
          <w:rFonts w:cs="Times New Roman"/>
        </w:rPr>
        <w:t xml:space="preserve"> </w:t>
      </w:r>
      <w:proofErr w:type="spellStart"/>
      <w:r w:rsidRPr="00C65F8D">
        <w:rPr>
          <w:rFonts w:cs="Times New Roman"/>
        </w:rPr>
        <w:t>utilize</w:t>
      </w:r>
      <w:proofErr w:type="spellEnd"/>
      <w:r w:rsidRPr="00C65F8D">
        <w:rPr>
          <w:rFonts w:cs="Times New Roman"/>
        </w:rPr>
        <w:t xml:space="preserve">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well-known</w:t>
      </w:r>
      <w:proofErr w:type="spellEnd"/>
      <w:r w:rsidRPr="00C65F8D">
        <w:rPr>
          <w:rFonts w:cs="Times New Roman"/>
        </w:rPr>
        <w:t xml:space="preserve"> and </w:t>
      </w:r>
      <w:proofErr w:type="spellStart"/>
      <w:r w:rsidRPr="00C65F8D">
        <w:rPr>
          <w:rFonts w:cs="Times New Roman"/>
        </w:rPr>
        <w:t>popular</w:t>
      </w:r>
      <w:proofErr w:type="spellEnd"/>
      <w:r w:rsidRPr="00C65F8D">
        <w:rPr>
          <w:rFonts w:cs="Times New Roman"/>
        </w:rPr>
        <w:t xml:space="preserve"> </w:t>
      </w:r>
      <w:proofErr w:type="spellStart"/>
      <w:r w:rsidRPr="00C65F8D">
        <w:rPr>
          <w:rFonts w:cs="Times New Roman"/>
        </w:rPr>
        <w:t>programming</w:t>
      </w:r>
      <w:proofErr w:type="spellEnd"/>
      <w:r w:rsidRPr="00C65F8D">
        <w:rPr>
          <w:rFonts w:cs="Times New Roman"/>
        </w:rPr>
        <w:t xml:space="preserve"> </w:t>
      </w:r>
      <w:proofErr w:type="spellStart"/>
      <w:r w:rsidRPr="00C65F8D">
        <w:rPr>
          <w:rFonts w:cs="Times New Roman"/>
        </w:rPr>
        <w:t>language</w:t>
      </w:r>
      <w:proofErr w:type="spellEnd"/>
      <w:r w:rsidRPr="00C65F8D">
        <w:rPr>
          <w:rFonts w:cs="Times New Roman"/>
        </w:rPr>
        <w:t xml:space="preserve"> </w:t>
      </w:r>
      <w:proofErr w:type="spellStart"/>
      <w:r w:rsidRPr="00C65F8D">
        <w:rPr>
          <w:rFonts w:cs="Times New Roman"/>
        </w:rPr>
        <w:t>today</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is Python. I </w:t>
      </w:r>
      <w:proofErr w:type="spellStart"/>
      <w:r w:rsidRPr="00C65F8D">
        <w:rPr>
          <w:rFonts w:cs="Times New Roman"/>
        </w:rPr>
        <w:t>sided</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technology</w:t>
      </w:r>
      <w:proofErr w:type="spellEnd"/>
      <w:r w:rsidRPr="00C65F8D">
        <w:rPr>
          <w:rFonts w:cs="Times New Roman"/>
        </w:rPr>
        <w:t xml:space="preserve"> </w:t>
      </w:r>
      <w:proofErr w:type="spellStart"/>
      <w:r w:rsidRPr="00C65F8D">
        <w:rPr>
          <w:rFonts w:cs="Times New Roman"/>
        </w:rPr>
        <w:t>since</w:t>
      </w:r>
      <w:proofErr w:type="spellEnd"/>
      <w:r w:rsidRPr="00C65F8D">
        <w:rPr>
          <w:rFonts w:cs="Times New Roman"/>
        </w:rPr>
        <w:t xml:space="preserve"> it has a </w:t>
      </w:r>
      <w:proofErr w:type="spellStart"/>
      <w:r w:rsidRPr="00C65F8D">
        <w:rPr>
          <w:rFonts w:cs="Times New Roman"/>
        </w:rPr>
        <w:t>massive</w:t>
      </w:r>
      <w:proofErr w:type="spellEnd"/>
      <w:r w:rsidRPr="00C65F8D">
        <w:rPr>
          <w:rFonts w:cs="Times New Roman"/>
        </w:rPr>
        <w:t xml:space="preserve"> </w:t>
      </w:r>
      <w:proofErr w:type="spellStart"/>
      <w:r w:rsidRPr="00C65F8D">
        <w:rPr>
          <w:rFonts w:cs="Times New Roman"/>
        </w:rPr>
        <w:t>user-base</w:t>
      </w:r>
      <w:proofErr w:type="spellEnd"/>
      <w:r w:rsidRPr="00C65F8D">
        <w:rPr>
          <w:rFonts w:cs="Times New Roman"/>
        </w:rPr>
        <w:t xml:space="preserve">, it s </w:t>
      </w:r>
      <w:proofErr w:type="spellStart"/>
      <w:r w:rsidRPr="00C65F8D">
        <w:rPr>
          <w:rFonts w:cs="Times New Roman"/>
        </w:rPr>
        <w:t>fairly</w:t>
      </w:r>
      <w:proofErr w:type="spellEnd"/>
      <w:r w:rsidRPr="00C65F8D">
        <w:rPr>
          <w:rFonts w:cs="Times New Roman"/>
        </w:rPr>
        <w:t xml:space="preserve"> </w:t>
      </w:r>
      <w:proofErr w:type="spellStart"/>
      <w:r w:rsidRPr="00C65F8D">
        <w:rPr>
          <w:rFonts w:cs="Times New Roman"/>
        </w:rPr>
        <w:t>easy</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use</w:t>
      </w:r>
      <w:proofErr w:type="spellEnd"/>
      <w:r w:rsidRPr="00C65F8D">
        <w:rPr>
          <w:rFonts w:cs="Times New Roman"/>
        </w:rPr>
        <w:t xml:space="preserve">, I </w:t>
      </w:r>
      <w:proofErr w:type="spellStart"/>
      <w:r w:rsidRPr="00C65F8D">
        <w:rPr>
          <w:rFonts w:cs="Times New Roman"/>
        </w:rPr>
        <w:t>have</w:t>
      </w:r>
      <w:proofErr w:type="spellEnd"/>
      <w:r w:rsidRPr="00C65F8D">
        <w:rPr>
          <w:rFonts w:cs="Times New Roman"/>
        </w:rPr>
        <w:t xml:space="preserve"> </w:t>
      </w:r>
      <w:proofErr w:type="spellStart"/>
      <w:r w:rsidRPr="00C65F8D">
        <w:rPr>
          <w:rFonts w:cs="Times New Roman"/>
        </w:rPr>
        <w:t>previous</w:t>
      </w:r>
      <w:proofErr w:type="spellEnd"/>
      <w:r w:rsidRPr="00C65F8D">
        <w:rPr>
          <w:rFonts w:cs="Times New Roman"/>
        </w:rPr>
        <w:t xml:space="preserve"> </w:t>
      </w:r>
      <w:proofErr w:type="spellStart"/>
      <w:r w:rsidRPr="00C65F8D">
        <w:rPr>
          <w:rFonts w:cs="Times New Roman"/>
        </w:rPr>
        <w:t>experience</w:t>
      </w:r>
      <w:proofErr w:type="spellEnd"/>
      <w:r w:rsidRPr="00C65F8D">
        <w:rPr>
          <w:rFonts w:cs="Times New Roman"/>
        </w:rPr>
        <w:t xml:space="preserve"> in </w:t>
      </w:r>
      <w:proofErr w:type="spellStart"/>
      <w:r w:rsidRPr="00C65F8D">
        <w:rPr>
          <w:rFonts w:cs="Times New Roman"/>
        </w:rPr>
        <w:t>its</w:t>
      </w:r>
      <w:proofErr w:type="spellEnd"/>
      <w:r w:rsidRPr="00C65F8D">
        <w:rPr>
          <w:rFonts w:cs="Times New Roman"/>
        </w:rPr>
        <w:t xml:space="preserve"> </w:t>
      </w:r>
      <w:proofErr w:type="spellStart"/>
      <w:r w:rsidRPr="00C65F8D">
        <w:rPr>
          <w:rFonts w:cs="Times New Roman"/>
        </w:rPr>
        <w:t>application</w:t>
      </w:r>
      <w:proofErr w:type="spellEnd"/>
      <w:r w:rsidRPr="00C65F8D">
        <w:rPr>
          <w:rFonts w:cs="Times New Roman"/>
        </w:rPr>
        <w:t xml:space="preserve"> and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wrap</w:t>
      </w:r>
      <w:proofErr w:type="spellEnd"/>
      <w:r w:rsidRPr="00C65F8D">
        <w:rPr>
          <w:rFonts w:cs="Times New Roman"/>
        </w:rPr>
        <w:t xml:space="preserve"> </w:t>
      </w:r>
      <w:proofErr w:type="spellStart"/>
      <w:r w:rsidRPr="00C65F8D">
        <w:rPr>
          <w:rFonts w:cs="Times New Roman"/>
        </w:rPr>
        <w:t>things</w:t>
      </w:r>
      <w:proofErr w:type="spellEnd"/>
      <w:r w:rsidRPr="00C65F8D">
        <w:rPr>
          <w:rFonts w:cs="Times New Roman"/>
        </w:rPr>
        <w:t xml:space="preserve"> </w:t>
      </w:r>
      <w:proofErr w:type="spellStart"/>
      <w:r w:rsidRPr="00C65F8D">
        <w:rPr>
          <w:rFonts w:cs="Times New Roman"/>
        </w:rPr>
        <w:t>up</w:t>
      </w:r>
      <w:proofErr w:type="spellEnd"/>
      <w:r w:rsidRPr="00C65F8D">
        <w:rPr>
          <w:rFonts w:cs="Times New Roman"/>
        </w:rPr>
        <w:t xml:space="preserve">,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language</w:t>
      </w:r>
      <w:proofErr w:type="spellEnd"/>
      <w:r w:rsidRPr="00C65F8D">
        <w:rPr>
          <w:rFonts w:cs="Times New Roman"/>
        </w:rPr>
        <w:t xml:space="preserve"> is </w:t>
      </w:r>
      <w:proofErr w:type="spellStart"/>
      <w:r w:rsidRPr="00C65F8D">
        <w:rPr>
          <w:rFonts w:cs="Times New Roman"/>
        </w:rPr>
        <w:t>the</w:t>
      </w:r>
      <w:proofErr w:type="spellEnd"/>
      <w:r w:rsidRPr="00C65F8D">
        <w:rPr>
          <w:rFonts w:cs="Times New Roman"/>
        </w:rPr>
        <w:t xml:space="preserve"> most </w:t>
      </w:r>
      <w:proofErr w:type="spellStart"/>
      <w:r w:rsidRPr="00C65F8D">
        <w:rPr>
          <w:rFonts w:cs="Times New Roman"/>
        </w:rPr>
        <w:t>supported</w:t>
      </w:r>
      <w:proofErr w:type="spellEnd"/>
      <w:r w:rsidRPr="00C65F8D">
        <w:rPr>
          <w:rFonts w:cs="Times New Roman"/>
        </w:rPr>
        <w:t xml:space="preserve"> in </w:t>
      </w:r>
      <w:proofErr w:type="spellStart"/>
      <w:r w:rsidRPr="00C65F8D">
        <w:rPr>
          <w:rFonts w:cs="Times New Roman"/>
        </w:rPr>
        <w:t>the</w:t>
      </w:r>
      <w:proofErr w:type="spellEnd"/>
      <w:r w:rsidRPr="00C65F8D">
        <w:rPr>
          <w:rFonts w:cs="Times New Roman"/>
        </w:rPr>
        <w:t xml:space="preserve"> </w:t>
      </w:r>
      <w:proofErr w:type="spellStart"/>
      <w:r w:rsidRPr="00C65F8D">
        <w:rPr>
          <w:rFonts w:cs="Times New Roman"/>
        </w:rPr>
        <w:t>field</w:t>
      </w:r>
      <w:proofErr w:type="spellEnd"/>
      <w:r w:rsidRPr="00C65F8D">
        <w:rPr>
          <w:rFonts w:cs="Times New Roman"/>
        </w:rPr>
        <w:t xml:space="preserve"> of Data Mining and Data Scienc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sever</w:t>
      </w:r>
      <w:r w:rsidR="00314BDF">
        <w:rPr>
          <w:rFonts w:cs="Times New Roman"/>
        </w:rPr>
        <w:t>a</w:t>
      </w:r>
      <w:r w:rsidRPr="00C65F8D">
        <w:rPr>
          <w:rFonts w:cs="Times New Roman"/>
        </w:rPr>
        <w:t>l</w:t>
      </w:r>
      <w:proofErr w:type="spellEnd"/>
      <w:r w:rsidRPr="00C65F8D">
        <w:rPr>
          <w:rFonts w:cs="Times New Roman"/>
        </w:rPr>
        <w:t xml:space="preserve"> </w:t>
      </w:r>
      <w:proofErr w:type="spellStart"/>
      <w:r w:rsidRPr="00C65F8D">
        <w:rPr>
          <w:rFonts w:cs="Times New Roman"/>
        </w:rPr>
        <w:t>libraries</w:t>
      </w:r>
      <w:proofErr w:type="spellEnd"/>
      <w:r w:rsidRPr="00C65F8D">
        <w:rPr>
          <w:rFonts w:cs="Times New Roman"/>
        </w:rPr>
        <w:t xml:space="preserve"> </w:t>
      </w:r>
      <w:proofErr w:type="spellStart"/>
      <w:r w:rsidRPr="00C65F8D">
        <w:rPr>
          <w:rFonts w:cs="Times New Roman"/>
        </w:rPr>
        <w:t>accessible</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make</w:t>
      </w:r>
      <w:proofErr w:type="spellEnd"/>
      <w:r w:rsidRPr="00C65F8D">
        <w:rPr>
          <w:rFonts w:cs="Times New Roman"/>
        </w:rPr>
        <w:t xml:space="preserve"> </w:t>
      </w:r>
      <w:proofErr w:type="spellStart"/>
      <w:r w:rsidRPr="00C65F8D">
        <w:rPr>
          <w:rFonts w:cs="Times New Roman"/>
        </w:rPr>
        <w:t>work</w:t>
      </w:r>
      <w:proofErr w:type="spellEnd"/>
      <w:r w:rsidRPr="00C65F8D">
        <w:rPr>
          <w:rFonts w:cs="Times New Roman"/>
        </w:rPr>
        <w:t xml:space="preserve"> </w:t>
      </w:r>
      <w:proofErr w:type="spellStart"/>
      <w:r w:rsidRPr="00C65F8D">
        <w:rPr>
          <w:rFonts w:cs="Times New Roman"/>
        </w:rPr>
        <w:t>easier</w:t>
      </w:r>
      <w:proofErr w:type="spellEnd"/>
      <w:r w:rsidRPr="00C65F8D">
        <w:rPr>
          <w:rFonts w:cs="Times New Roman"/>
        </w:rPr>
        <w:t xml:space="preserve">, </w:t>
      </w:r>
      <w:proofErr w:type="spellStart"/>
      <w:r w:rsidRPr="00C65F8D">
        <w:rPr>
          <w:rFonts w:cs="Times New Roman"/>
        </w:rPr>
        <w:t>such</w:t>
      </w:r>
      <w:proofErr w:type="spellEnd"/>
      <w:r w:rsidRPr="00C65F8D">
        <w:rPr>
          <w:rFonts w:cs="Times New Roman"/>
        </w:rPr>
        <w:t xml:space="preserve"> </w:t>
      </w:r>
      <w:proofErr w:type="spellStart"/>
      <w:r w:rsidRPr="00C65F8D">
        <w:rPr>
          <w:rFonts w:cs="Times New Roman"/>
        </w:rPr>
        <w:t>as</w:t>
      </w:r>
      <w:proofErr w:type="spellEnd"/>
      <w:r w:rsidRPr="00C65F8D">
        <w:rPr>
          <w:rFonts w:cs="Times New Roman"/>
        </w:rPr>
        <w:t xml:space="preserve"> </w:t>
      </w:r>
      <w:proofErr w:type="spellStart"/>
      <w:r w:rsidRPr="00C65F8D">
        <w:rPr>
          <w:rFonts w:cs="Times New Roman"/>
        </w:rPr>
        <w:t>pandas</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w:t>
      </w:r>
      <w:proofErr w:type="spellStart"/>
      <w:r w:rsidRPr="00C65F8D">
        <w:rPr>
          <w:rFonts w:cs="Times New Roman"/>
        </w:rPr>
        <w:t>helps</w:t>
      </w:r>
      <w:proofErr w:type="spellEnd"/>
      <w:r w:rsidRPr="00C65F8D">
        <w:rPr>
          <w:rFonts w:cs="Times New Roman"/>
        </w:rPr>
        <w:t xml:space="preserve"> </w:t>
      </w:r>
      <w:proofErr w:type="spellStart"/>
      <w:r w:rsidRPr="00C65F8D">
        <w:rPr>
          <w:rFonts w:cs="Times New Roman"/>
        </w:rPr>
        <w:t>you</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w:t>
      </w:r>
      <w:proofErr w:type="spellStart"/>
      <w:r w:rsidRPr="00C65F8D">
        <w:rPr>
          <w:rFonts w:cs="Times New Roman"/>
        </w:rPr>
        <w:t>cleaning</w:t>
      </w:r>
      <w:proofErr w:type="spellEnd"/>
      <w:r w:rsidRPr="00C65F8D">
        <w:rPr>
          <w:rFonts w:cs="Times New Roman"/>
        </w:rPr>
        <w:t xml:space="preserve">, </w:t>
      </w:r>
      <w:proofErr w:type="spellStart"/>
      <w:r w:rsidRPr="00C65F8D">
        <w:rPr>
          <w:rFonts w:cs="Times New Roman"/>
        </w:rPr>
        <w:t>matplotlib</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help</w:t>
      </w:r>
      <w:proofErr w:type="spellEnd"/>
      <w:r w:rsidRPr="00C65F8D">
        <w:rPr>
          <w:rFonts w:cs="Times New Roman"/>
        </w:rPr>
        <w:t xml:space="preserve"> </w:t>
      </w:r>
      <w:proofErr w:type="spellStart"/>
      <w:r w:rsidRPr="00C65F8D">
        <w:rPr>
          <w:rFonts w:cs="Times New Roman"/>
        </w:rPr>
        <w:t>you</w:t>
      </w:r>
      <w:proofErr w:type="spellEnd"/>
      <w:r w:rsidRPr="00C65F8D">
        <w:rPr>
          <w:rFonts w:cs="Times New Roman"/>
        </w:rPr>
        <w:t xml:space="preserve"> </w:t>
      </w:r>
      <w:proofErr w:type="spellStart"/>
      <w:r w:rsidRPr="00C65F8D">
        <w:rPr>
          <w:rFonts w:cs="Times New Roman"/>
        </w:rPr>
        <w:t>easily</w:t>
      </w:r>
      <w:proofErr w:type="spellEnd"/>
      <w:r w:rsidRPr="00C65F8D">
        <w:rPr>
          <w:rFonts w:cs="Times New Roman"/>
        </w:rPr>
        <w:t xml:space="preserve"> </w:t>
      </w:r>
      <w:proofErr w:type="spellStart"/>
      <w:r w:rsidRPr="00C65F8D">
        <w:rPr>
          <w:rFonts w:cs="Times New Roman"/>
        </w:rPr>
        <w:t>visualize</w:t>
      </w:r>
      <w:proofErr w:type="spellEnd"/>
      <w:r w:rsidRPr="00C65F8D">
        <w:rPr>
          <w:rFonts w:cs="Times New Roman"/>
        </w:rPr>
        <w:t xml:space="preserve"> </w:t>
      </w:r>
      <w:proofErr w:type="spellStart"/>
      <w:r w:rsidRPr="00C65F8D">
        <w:rPr>
          <w:rFonts w:cs="Times New Roman"/>
        </w:rPr>
        <w:t>data</w:t>
      </w:r>
      <w:proofErr w:type="spellEnd"/>
      <w:r w:rsidRPr="00C65F8D">
        <w:rPr>
          <w:rFonts w:cs="Times New Roman"/>
        </w:rPr>
        <w:t xml:space="preserve"> </w:t>
      </w:r>
      <w:proofErr w:type="spellStart"/>
      <w:r w:rsidRPr="00C65F8D">
        <w:rPr>
          <w:rFonts w:cs="Times New Roman"/>
        </w:rPr>
        <w:t>with</w:t>
      </w:r>
      <w:proofErr w:type="spellEnd"/>
      <w:r w:rsidRPr="00C65F8D">
        <w:rPr>
          <w:rFonts w:cs="Times New Roman"/>
        </w:rPr>
        <w:t xml:space="preserve"> </w:t>
      </w:r>
      <w:proofErr w:type="spellStart"/>
      <w:r w:rsidRPr="00C65F8D">
        <w:rPr>
          <w:rFonts w:cs="Times New Roman"/>
        </w:rPr>
        <w:t>diagrams</w:t>
      </w:r>
      <w:proofErr w:type="spellEnd"/>
      <w:r w:rsidRPr="00C65F8D">
        <w:rPr>
          <w:rFonts w:cs="Times New Roman"/>
        </w:rPr>
        <w:t xml:space="preserve">, and </w:t>
      </w:r>
      <w:proofErr w:type="spellStart"/>
      <w:r w:rsidRPr="00C65F8D">
        <w:rPr>
          <w:rFonts w:cs="Times New Roman"/>
        </w:rPr>
        <w:t>scikit-learn</w:t>
      </w:r>
      <w:proofErr w:type="spellEnd"/>
      <w:r w:rsidRPr="00C65F8D">
        <w:rPr>
          <w:rFonts w:cs="Times New Roman"/>
        </w:rPr>
        <w:t xml:space="preserve"> </w:t>
      </w:r>
      <w:proofErr w:type="spellStart"/>
      <w:r w:rsidRPr="00C65F8D">
        <w:rPr>
          <w:rFonts w:cs="Times New Roman"/>
        </w:rPr>
        <w:t>to</w:t>
      </w:r>
      <w:proofErr w:type="spellEnd"/>
      <w:r w:rsidRPr="00C65F8D">
        <w:rPr>
          <w:rFonts w:cs="Times New Roman"/>
        </w:rPr>
        <w:t xml:space="preserve"> </w:t>
      </w:r>
      <w:proofErr w:type="spellStart"/>
      <w:r w:rsidRPr="00C65F8D">
        <w:rPr>
          <w:rFonts w:cs="Times New Roman"/>
        </w:rPr>
        <w:t>build</w:t>
      </w:r>
      <w:proofErr w:type="spellEnd"/>
      <w:r w:rsidRPr="00C65F8D">
        <w:rPr>
          <w:rFonts w:cs="Times New Roman"/>
        </w:rPr>
        <w:t xml:space="preserve"> </w:t>
      </w:r>
      <w:proofErr w:type="spellStart"/>
      <w:r w:rsidRPr="00C65F8D">
        <w:rPr>
          <w:rFonts w:cs="Times New Roman"/>
        </w:rPr>
        <w:t>machine</w:t>
      </w:r>
      <w:proofErr w:type="spellEnd"/>
      <w:r w:rsidRPr="00C65F8D">
        <w:rPr>
          <w:rFonts w:cs="Times New Roman"/>
        </w:rPr>
        <w:t xml:space="preserve"> </w:t>
      </w:r>
      <w:proofErr w:type="spellStart"/>
      <w:r w:rsidRPr="00C65F8D">
        <w:rPr>
          <w:rFonts w:cs="Times New Roman"/>
        </w:rPr>
        <w:t>learning</w:t>
      </w:r>
      <w:proofErr w:type="spellEnd"/>
      <w:r w:rsidRPr="00C65F8D">
        <w:rPr>
          <w:rFonts w:cs="Times New Roman"/>
        </w:rPr>
        <w:t xml:space="preserve"> </w:t>
      </w:r>
      <w:proofErr w:type="spellStart"/>
      <w:r w:rsidRPr="00C65F8D">
        <w:rPr>
          <w:rFonts w:cs="Times New Roman"/>
        </w:rPr>
        <w:t>models</w:t>
      </w:r>
      <w:proofErr w:type="spellEnd"/>
      <w:r w:rsidRPr="00C65F8D">
        <w:rPr>
          <w:rFonts w:cs="Times New Roman"/>
        </w:rPr>
        <w:t xml:space="preserve">. </w:t>
      </w:r>
      <w:proofErr w:type="spellStart"/>
      <w:r w:rsidRPr="00C65F8D">
        <w:rPr>
          <w:rFonts w:cs="Times New Roman"/>
        </w:rPr>
        <w:t>There</w:t>
      </w:r>
      <w:proofErr w:type="spellEnd"/>
      <w:r w:rsidRPr="00C65F8D">
        <w:rPr>
          <w:rFonts w:cs="Times New Roman"/>
        </w:rPr>
        <w:t xml:space="preserve"> </w:t>
      </w:r>
      <w:proofErr w:type="spellStart"/>
      <w:r w:rsidRPr="00C65F8D">
        <w:rPr>
          <w:rFonts w:cs="Times New Roman"/>
        </w:rPr>
        <w:t>are</w:t>
      </w:r>
      <w:proofErr w:type="spellEnd"/>
      <w:r w:rsidRPr="00C65F8D">
        <w:rPr>
          <w:rFonts w:cs="Times New Roman"/>
        </w:rPr>
        <w:t xml:space="preserve"> </w:t>
      </w:r>
      <w:proofErr w:type="spellStart"/>
      <w:r w:rsidRPr="00C65F8D">
        <w:rPr>
          <w:rFonts w:cs="Times New Roman"/>
        </w:rPr>
        <w:t>various</w:t>
      </w:r>
      <w:proofErr w:type="spellEnd"/>
      <w:r w:rsidRPr="00C65F8D">
        <w:rPr>
          <w:rFonts w:cs="Times New Roman"/>
        </w:rPr>
        <w:t xml:space="preserve"> </w:t>
      </w:r>
      <w:proofErr w:type="spellStart"/>
      <w:r w:rsidRPr="00C65F8D">
        <w:rPr>
          <w:rFonts w:cs="Times New Roman"/>
        </w:rPr>
        <w:t>other</w:t>
      </w:r>
      <w:proofErr w:type="spellEnd"/>
      <w:r w:rsidRPr="00C65F8D">
        <w:rPr>
          <w:rFonts w:cs="Times New Roman"/>
        </w:rPr>
        <w:t xml:space="preserve"> </w:t>
      </w:r>
      <w:proofErr w:type="spellStart"/>
      <w:r w:rsidRPr="00C65F8D">
        <w:rPr>
          <w:rFonts w:cs="Times New Roman"/>
        </w:rPr>
        <w:t>helpful</w:t>
      </w:r>
      <w:proofErr w:type="spellEnd"/>
      <w:r w:rsidRPr="00C65F8D">
        <w:rPr>
          <w:rFonts w:cs="Times New Roman"/>
        </w:rPr>
        <w:t xml:space="preserve"> </w:t>
      </w:r>
      <w:proofErr w:type="spellStart"/>
      <w:r w:rsidRPr="00C65F8D">
        <w:rPr>
          <w:rFonts w:cs="Times New Roman"/>
        </w:rPr>
        <w:t>libraries</w:t>
      </w:r>
      <w:proofErr w:type="spellEnd"/>
      <w:r w:rsidRPr="00C65F8D">
        <w:rPr>
          <w:rFonts w:cs="Times New Roman"/>
        </w:rPr>
        <w:t xml:space="preserve"> </w:t>
      </w:r>
      <w:proofErr w:type="spellStart"/>
      <w:r w:rsidRPr="00C65F8D">
        <w:rPr>
          <w:rFonts w:cs="Times New Roman"/>
        </w:rPr>
        <w:t>which</w:t>
      </w:r>
      <w:proofErr w:type="spellEnd"/>
      <w:r w:rsidRPr="00C65F8D">
        <w:rPr>
          <w:rFonts w:cs="Times New Roman"/>
        </w:rPr>
        <w:t xml:space="preserve"> I </w:t>
      </w:r>
      <w:proofErr w:type="spellStart"/>
      <w:r w:rsidRPr="00C65F8D">
        <w:rPr>
          <w:rFonts w:cs="Times New Roman"/>
        </w:rPr>
        <w:t>have</w:t>
      </w:r>
      <w:proofErr w:type="spellEnd"/>
      <w:r w:rsidRPr="00C65F8D">
        <w:rPr>
          <w:rFonts w:cs="Times New Roman"/>
        </w:rPr>
        <w:t xml:space="preserve"> </w:t>
      </w:r>
      <w:proofErr w:type="spellStart"/>
      <w:r w:rsidRPr="00C65F8D">
        <w:rPr>
          <w:rFonts w:cs="Times New Roman"/>
        </w:rPr>
        <w:t>not</w:t>
      </w:r>
      <w:proofErr w:type="spellEnd"/>
      <w:r w:rsidRPr="00C65F8D">
        <w:rPr>
          <w:rFonts w:cs="Times New Roman"/>
        </w:rPr>
        <w:t xml:space="preserve"> </w:t>
      </w:r>
      <w:proofErr w:type="spellStart"/>
      <w:r w:rsidRPr="00C65F8D">
        <w:rPr>
          <w:rFonts w:cs="Times New Roman"/>
        </w:rPr>
        <w:t>mentioned</w:t>
      </w:r>
      <w:proofErr w:type="spellEnd"/>
      <w:r w:rsidRPr="00C65F8D">
        <w:rPr>
          <w:rFonts w:cs="Times New Roman"/>
        </w:rPr>
        <w:t xml:space="preserve"> </w:t>
      </w:r>
      <w:proofErr w:type="spellStart"/>
      <w:r w:rsidRPr="00C65F8D">
        <w:rPr>
          <w:rFonts w:cs="Times New Roman"/>
        </w:rPr>
        <w:t>now</w:t>
      </w:r>
      <w:proofErr w:type="spellEnd"/>
      <w:r w:rsidRPr="00C65F8D">
        <w:rPr>
          <w:rFonts w:cs="Times New Roman"/>
        </w:rPr>
        <w:t xml:space="preserve">, </w:t>
      </w:r>
      <w:proofErr w:type="spellStart"/>
      <w:r w:rsidRPr="00C65F8D">
        <w:rPr>
          <w:rFonts w:cs="Times New Roman"/>
        </w:rPr>
        <w:t>but</w:t>
      </w:r>
      <w:proofErr w:type="spellEnd"/>
      <w:r w:rsidRPr="00C65F8D">
        <w:rPr>
          <w:rFonts w:cs="Times New Roman"/>
        </w:rPr>
        <w:t xml:space="preserve"> </w:t>
      </w:r>
      <w:proofErr w:type="spellStart"/>
      <w:r w:rsidRPr="00C65F8D">
        <w:rPr>
          <w:rFonts w:cs="Times New Roman"/>
        </w:rPr>
        <w:t>they</w:t>
      </w:r>
      <w:proofErr w:type="spellEnd"/>
      <w:r w:rsidRPr="00C65F8D">
        <w:rPr>
          <w:rFonts w:cs="Times New Roman"/>
        </w:rPr>
        <w:t xml:space="preserve"> </w:t>
      </w:r>
      <w:proofErr w:type="spellStart"/>
      <w:r w:rsidRPr="00C65F8D">
        <w:rPr>
          <w:rFonts w:cs="Times New Roman"/>
        </w:rPr>
        <w:t>will</w:t>
      </w:r>
      <w:proofErr w:type="spellEnd"/>
      <w:r w:rsidRPr="00C65F8D">
        <w:rPr>
          <w:rFonts w:cs="Times New Roman"/>
        </w:rPr>
        <w:t xml:space="preserve"> be </w:t>
      </w:r>
      <w:proofErr w:type="spellStart"/>
      <w:r w:rsidRPr="00C65F8D">
        <w:rPr>
          <w:rFonts w:cs="Times New Roman"/>
        </w:rPr>
        <w:t>discussed</w:t>
      </w:r>
      <w:proofErr w:type="spellEnd"/>
      <w:r w:rsidRPr="00C65F8D">
        <w:rPr>
          <w:rFonts w:cs="Times New Roman"/>
        </w:rPr>
        <w:t xml:space="preserve"> </w:t>
      </w:r>
      <w:proofErr w:type="spellStart"/>
      <w:r w:rsidRPr="00C65F8D">
        <w:rPr>
          <w:rFonts w:cs="Times New Roman"/>
        </w:rPr>
        <w:t>later</w:t>
      </w:r>
      <w:proofErr w:type="spellEnd"/>
      <w:r w:rsidRPr="00C65F8D">
        <w:rPr>
          <w:rFonts w:cs="Times New Roman"/>
        </w:rPr>
        <w:t xml:space="preserve"> </w:t>
      </w:r>
      <w:proofErr w:type="spellStart"/>
      <w:r w:rsidRPr="00C65F8D">
        <w:rPr>
          <w:rFonts w:cs="Times New Roman"/>
        </w:rPr>
        <w:t>on</w:t>
      </w:r>
      <w:proofErr w:type="spellEnd"/>
      <w:r w:rsidRPr="00C65F8D">
        <w:rPr>
          <w:rFonts w:cs="Times New Roman"/>
        </w:rPr>
        <w:t xml:space="preserve"> in </w:t>
      </w:r>
      <w:proofErr w:type="spellStart"/>
      <w:r w:rsidRPr="00C65F8D">
        <w:rPr>
          <w:rFonts w:cs="Times New Roman"/>
        </w:rPr>
        <w:t>this</w:t>
      </w:r>
      <w:proofErr w:type="spellEnd"/>
      <w:r w:rsidRPr="00C65F8D">
        <w:rPr>
          <w:rFonts w:cs="Times New Roman"/>
        </w:rPr>
        <w:t xml:space="preserve"> </w:t>
      </w:r>
      <w:proofErr w:type="spellStart"/>
      <w:r w:rsidRPr="00C65F8D">
        <w:rPr>
          <w:rFonts w:cs="Times New Roman"/>
        </w:rPr>
        <w:t>paper</w:t>
      </w:r>
      <w:proofErr w:type="spellEnd"/>
      <w:r w:rsidRPr="00C65F8D">
        <w:rPr>
          <w:rFonts w:cs="Times New Roman"/>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sdt>
      <w:sdtPr>
        <w:rPr>
          <w:rFonts w:ascii="Times New Roman" w:hAnsi="Times New Roman"/>
          <w:b w:val="0"/>
          <w:sz w:val="24"/>
          <w:lang w:eastAsia="en-US"/>
        </w:rPr>
        <w:id w:val="421230967"/>
        <w:docPartObj>
          <w:docPartGallery w:val="Table of Contents"/>
          <w:docPartUnique/>
        </w:docPartObj>
      </w:sdtPr>
      <w:sdtEndPr/>
      <w:sdtContent>
        <w:p w14:paraId="6640891A" w14:textId="3FB4101A" w:rsidR="00F70333" w:rsidRPr="00360E2F" w:rsidRDefault="00F70333" w:rsidP="00B23A95">
          <w:pPr>
            <w:pStyle w:val="TOCHeading"/>
          </w:pPr>
          <w:r w:rsidRPr="00360E2F">
            <w:t>Tartalomjegyzék</w:t>
          </w:r>
        </w:p>
        <w:p w14:paraId="747E036D" w14:textId="6D16C879" w:rsidR="00F52C55" w:rsidRDefault="00F70333">
          <w:pPr>
            <w:pStyle w:val="TOC1"/>
            <w:rPr>
              <w:rFonts w:asciiTheme="minorHAnsi" w:eastAsiaTheme="minorEastAsia" w:hAnsiTheme="minorHAnsi"/>
              <w:noProof/>
              <w:lang w:val="en-AT" w:eastAsia="en-GB"/>
            </w:rPr>
          </w:pPr>
          <w:r w:rsidRPr="001F1477">
            <w:fldChar w:fldCharType="begin"/>
          </w:r>
          <w:r w:rsidRPr="001F1477">
            <w:instrText xml:space="preserve"> TOC \o "1-3" \h \z \u </w:instrText>
          </w:r>
          <w:r w:rsidRPr="001F1477">
            <w:fldChar w:fldCharType="separate"/>
          </w:r>
          <w:hyperlink w:anchor="_Toc89112324" w:history="1">
            <w:r w:rsidR="00F52C55" w:rsidRPr="009B5ECD">
              <w:rPr>
                <w:rStyle w:val="Hyperlink"/>
                <w:noProof/>
              </w:rPr>
              <w:t>1.</w:t>
            </w:r>
            <w:r w:rsidR="00F52C55">
              <w:rPr>
                <w:rFonts w:asciiTheme="minorHAnsi" w:eastAsiaTheme="minorEastAsia" w:hAnsiTheme="minorHAnsi"/>
                <w:noProof/>
                <w:lang w:val="en-AT" w:eastAsia="en-GB"/>
              </w:rPr>
              <w:tab/>
            </w:r>
            <w:r w:rsidR="00F52C55" w:rsidRPr="009B5ECD">
              <w:rPr>
                <w:rStyle w:val="Hyperlink"/>
                <w:noProof/>
              </w:rPr>
              <w:t>Bevezetés</w:t>
            </w:r>
            <w:r w:rsidR="00F52C55">
              <w:rPr>
                <w:noProof/>
                <w:webHidden/>
              </w:rPr>
              <w:tab/>
            </w:r>
            <w:r w:rsidR="00F52C55">
              <w:rPr>
                <w:noProof/>
                <w:webHidden/>
              </w:rPr>
              <w:fldChar w:fldCharType="begin"/>
            </w:r>
            <w:r w:rsidR="00F52C55">
              <w:rPr>
                <w:noProof/>
                <w:webHidden/>
              </w:rPr>
              <w:instrText xml:space="preserve"> PAGEREF _Toc89112324 \h </w:instrText>
            </w:r>
            <w:r w:rsidR="00F52C55">
              <w:rPr>
                <w:noProof/>
                <w:webHidden/>
              </w:rPr>
            </w:r>
            <w:r w:rsidR="00F52C55">
              <w:rPr>
                <w:noProof/>
                <w:webHidden/>
              </w:rPr>
              <w:fldChar w:fldCharType="separate"/>
            </w:r>
            <w:r w:rsidR="00F52C55">
              <w:rPr>
                <w:noProof/>
                <w:webHidden/>
              </w:rPr>
              <w:t>1</w:t>
            </w:r>
            <w:r w:rsidR="00F52C55">
              <w:rPr>
                <w:noProof/>
                <w:webHidden/>
              </w:rPr>
              <w:fldChar w:fldCharType="end"/>
            </w:r>
          </w:hyperlink>
        </w:p>
        <w:p w14:paraId="215653A0" w14:textId="0CBFE8E2" w:rsidR="00F52C55" w:rsidRDefault="007B4DBF">
          <w:pPr>
            <w:pStyle w:val="TOC1"/>
            <w:rPr>
              <w:rFonts w:asciiTheme="minorHAnsi" w:eastAsiaTheme="minorEastAsia" w:hAnsiTheme="minorHAnsi"/>
              <w:noProof/>
              <w:lang w:val="en-AT" w:eastAsia="en-GB"/>
            </w:rPr>
          </w:pPr>
          <w:hyperlink w:anchor="_Toc89112325" w:history="1">
            <w:r w:rsidR="00F52C55" w:rsidRPr="009B5ECD">
              <w:rPr>
                <w:rStyle w:val="Hyperlink"/>
                <w:noProof/>
              </w:rPr>
              <w:t>2.</w:t>
            </w:r>
            <w:r w:rsidR="00F52C55">
              <w:rPr>
                <w:rFonts w:asciiTheme="minorHAnsi" w:eastAsiaTheme="minorEastAsia" w:hAnsiTheme="minorHAnsi"/>
                <w:noProof/>
                <w:lang w:val="en-AT" w:eastAsia="en-GB"/>
              </w:rPr>
              <w:tab/>
            </w:r>
            <w:r w:rsidR="00F52C55" w:rsidRPr="009B5ECD">
              <w:rPr>
                <w:rStyle w:val="Hyperlink"/>
                <w:noProof/>
              </w:rPr>
              <w:t>Data Science</w:t>
            </w:r>
            <w:r w:rsidR="00F52C55">
              <w:rPr>
                <w:noProof/>
                <w:webHidden/>
              </w:rPr>
              <w:tab/>
            </w:r>
            <w:r w:rsidR="00F52C55">
              <w:rPr>
                <w:noProof/>
                <w:webHidden/>
              </w:rPr>
              <w:fldChar w:fldCharType="begin"/>
            </w:r>
            <w:r w:rsidR="00F52C55">
              <w:rPr>
                <w:noProof/>
                <w:webHidden/>
              </w:rPr>
              <w:instrText xml:space="preserve"> PAGEREF _Toc89112325 \h </w:instrText>
            </w:r>
            <w:r w:rsidR="00F52C55">
              <w:rPr>
                <w:noProof/>
                <w:webHidden/>
              </w:rPr>
            </w:r>
            <w:r w:rsidR="00F52C55">
              <w:rPr>
                <w:noProof/>
                <w:webHidden/>
              </w:rPr>
              <w:fldChar w:fldCharType="separate"/>
            </w:r>
            <w:r w:rsidR="00F52C55">
              <w:rPr>
                <w:noProof/>
                <w:webHidden/>
              </w:rPr>
              <w:t>3</w:t>
            </w:r>
            <w:r w:rsidR="00F52C55">
              <w:rPr>
                <w:noProof/>
                <w:webHidden/>
              </w:rPr>
              <w:fldChar w:fldCharType="end"/>
            </w:r>
          </w:hyperlink>
        </w:p>
        <w:p w14:paraId="07D2F1AD" w14:textId="45F55C9D" w:rsidR="00F52C55" w:rsidRDefault="007B4DBF">
          <w:pPr>
            <w:pStyle w:val="TOC2"/>
            <w:rPr>
              <w:rFonts w:asciiTheme="minorHAnsi" w:eastAsiaTheme="minorEastAsia" w:hAnsiTheme="minorHAnsi"/>
              <w:noProof/>
              <w:lang w:val="en-AT" w:eastAsia="en-GB"/>
            </w:rPr>
          </w:pPr>
          <w:hyperlink w:anchor="_Toc89112326" w:history="1">
            <w:r w:rsidR="00F52C55" w:rsidRPr="009B5ECD">
              <w:rPr>
                <w:rStyle w:val="Hyperlink"/>
                <w:noProof/>
              </w:rPr>
              <w:t>2.1.</w:t>
            </w:r>
            <w:r w:rsidR="00F52C55">
              <w:rPr>
                <w:rFonts w:asciiTheme="minorHAnsi" w:eastAsiaTheme="minorEastAsia" w:hAnsiTheme="minorHAnsi"/>
                <w:noProof/>
                <w:lang w:val="en-AT" w:eastAsia="en-GB"/>
              </w:rPr>
              <w:tab/>
            </w:r>
            <w:r w:rsidR="00F52C55" w:rsidRPr="009B5ECD">
              <w:rPr>
                <w:rStyle w:val="Hyperlink"/>
                <w:noProof/>
              </w:rPr>
              <w:t>Adatbányászat</w:t>
            </w:r>
            <w:r w:rsidR="00F52C55">
              <w:rPr>
                <w:noProof/>
                <w:webHidden/>
              </w:rPr>
              <w:tab/>
            </w:r>
            <w:r w:rsidR="00F52C55">
              <w:rPr>
                <w:noProof/>
                <w:webHidden/>
              </w:rPr>
              <w:fldChar w:fldCharType="begin"/>
            </w:r>
            <w:r w:rsidR="00F52C55">
              <w:rPr>
                <w:noProof/>
                <w:webHidden/>
              </w:rPr>
              <w:instrText xml:space="preserve"> PAGEREF _Toc89112326 \h </w:instrText>
            </w:r>
            <w:r w:rsidR="00F52C55">
              <w:rPr>
                <w:noProof/>
                <w:webHidden/>
              </w:rPr>
            </w:r>
            <w:r w:rsidR="00F52C55">
              <w:rPr>
                <w:noProof/>
                <w:webHidden/>
              </w:rPr>
              <w:fldChar w:fldCharType="separate"/>
            </w:r>
            <w:r w:rsidR="00F52C55">
              <w:rPr>
                <w:noProof/>
                <w:webHidden/>
              </w:rPr>
              <w:t>4</w:t>
            </w:r>
            <w:r w:rsidR="00F52C55">
              <w:rPr>
                <w:noProof/>
                <w:webHidden/>
              </w:rPr>
              <w:fldChar w:fldCharType="end"/>
            </w:r>
          </w:hyperlink>
        </w:p>
        <w:p w14:paraId="428E3770" w14:textId="5B5D4418" w:rsidR="00F52C55" w:rsidRDefault="007B4DBF">
          <w:pPr>
            <w:pStyle w:val="TOC3"/>
            <w:rPr>
              <w:rFonts w:asciiTheme="minorHAnsi" w:eastAsiaTheme="minorEastAsia" w:hAnsiTheme="minorHAnsi"/>
              <w:noProof/>
              <w:lang w:val="en-AT" w:eastAsia="en-GB"/>
            </w:rPr>
          </w:pPr>
          <w:hyperlink w:anchor="_Toc89112327" w:history="1">
            <w:r w:rsidR="00F52C55" w:rsidRPr="009B5ECD">
              <w:rPr>
                <w:rStyle w:val="Hyperlink"/>
                <w:noProof/>
                <w14:scene3d>
                  <w14:camera w14:prst="orthographicFront"/>
                  <w14:lightRig w14:rig="threePt" w14:dir="t">
                    <w14:rot w14:lat="0" w14:lon="0" w14:rev="0"/>
                  </w14:lightRig>
                </w14:scene3d>
              </w:rPr>
              <w:t>2.1.1.</w:t>
            </w:r>
            <w:r w:rsidR="00F52C55">
              <w:rPr>
                <w:rFonts w:asciiTheme="minorHAnsi" w:eastAsiaTheme="minorEastAsia" w:hAnsiTheme="minorHAnsi"/>
                <w:noProof/>
                <w:lang w:val="en-AT" w:eastAsia="en-GB"/>
              </w:rPr>
              <w:tab/>
            </w:r>
            <w:r w:rsidR="00F52C55" w:rsidRPr="009B5ECD">
              <w:rPr>
                <w:rStyle w:val="Hyperlink"/>
                <w:noProof/>
              </w:rPr>
              <w:t>Jelentős adatbányászati feladatok</w:t>
            </w:r>
            <w:r w:rsidR="00F52C55">
              <w:rPr>
                <w:noProof/>
                <w:webHidden/>
              </w:rPr>
              <w:tab/>
            </w:r>
            <w:r w:rsidR="00F52C55">
              <w:rPr>
                <w:noProof/>
                <w:webHidden/>
              </w:rPr>
              <w:fldChar w:fldCharType="begin"/>
            </w:r>
            <w:r w:rsidR="00F52C55">
              <w:rPr>
                <w:noProof/>
                <w:webHidden/>
              </w:rPr>
              <w:instrText xml:space="preserve"> PAGEREF _Toc89112327 \h </w:instrText>
            </w:r>
            <w:r w:rsidR="00F52C55">
              <w:rPr>
                <w:noProof/>
                <w:webHidden/>
              </w:rPr>
            </w:r>
            <w:r w:rsidR="00F52C55">
              <w:rPr>
                <w:noProof/>
                <w:webHidden/>
              </w:rPr>
              <w:fldChar w:fldCharType="separate"/>
            </w:r>
            <w:r w:rsidR="00F52C55">
              <w:rPr>
                <w:noProof/>
                <w:webHidden/>
              </w:rPr>
              <w:t>4</w:t>
            </w:r>
            <w:r w:rsidR="00F52C55">
              <w:rPr>
                <w:noProof/>
                <w:webHidden/>
              </w:rPr>
              <w:fldChar w:fldCharType="end"/>
            </w:r>
          </w:hyperlink>
        </w:p>
        <w:p w14:paraId="64F1A95D" w14:textId="1FD215DF" w:rsidR="00F52C55" w:rsidRDefault="007B4DBF">
          <w:pPr>
            <w:pStyle w:val="TOC2"/>
            <w:rPr>
              <w:rFonts w:asciiTheme="minorHAnsi" w:eastAsiaTheme="minorEastAsia" w:hAnsiTheme="minorHAnsi"/>
              <w:noProof/>
              <w:lang w:val="en-AT" w:eastAsia="en-GB"/>
            </w:rPr>
          </w:pPr>
          <w:hyperlink w:anchor="_Toc89112328" w:history="1">
            <w:r w:rsidR="00F52C55" w:rsidRPr="009B5ECD">
              <w:rPr>
                <w:rStyle w:val="Hyperlink"/>
                <w:noProof/>
              </w:rPr>
              <w:t>2.2.</w:t>
            </w:r>
            <w:r w:rsidR="00F52C55">
              <w:rPr>
                <w:rFonts w:asciiTheme="minorHAnsi" w:eastAsiaTheme="minorEastAsia" w:hAnsiTheme="minorHAnsi"/>
                <w:noProof/>
                <w:lang w:val="en-AT" w:eastAsia="en-GB"/>
              </w:rPr>
              <w:tab/>
            </w:r>
            <w:r w:rsidR="00F52C55" w:rsidRPr="009B5ECD">
              <w:rPr>
                <w:rStyle w:val="Hyperlink"/>
                <w:noProof/>
              </w:rPr>
              <w:t>Web Scraping</w:t>
            </w:r>
            <w:r w:rsidR="00F52C55">
              <w:rPr>
                <w:noProof/>
                <w:webHidden/>
              </w:rPr>
              <w:tab/>
            </w:r>
            <w:r w:rsidR="00F52C55">
              <w:rPr>
                <w:noProof/>
                <w:webHidden/>
              </w:rPr>
              <w:fldChar w:fldCharType="begin"/>
            </w:r>
            <w:r w:rsidR="00F52C55">
              <w:rPr>
                <w:noProof/>
                <w:webHidden/>
              </w:rPr>
              <w:instrText xml:space="preserve"> PAGEREF _Toc89112328 \h </w:instrText>
            </w:r>
            <w:r w:rsidR="00F52C55">
              <w:rPr>
                <w:noProof/>
                <w:webHidden/>
              </w:rPr>
            </w:r>
            <w:r w:rsidR="00F52C55">
              <w:rPr>
                <w:noProof/>
                <w:webHidden/>
              </w:rPr>
              <w:fldChar w:fldCharType="separate"/>
            </w:r>
            <w:r w:rsidR="00F52C55">
              <w:rPr>
                <w:noProof/>
                <w:webHidden/>
              </w:rPr>
              <w:t>6</w:t>
            </w:r>
            <w:r w:rsidR="00F52C55">
              <w:rPr>
                <w:noProof/>
                <w:webHidden/>
              </w:rPr>
              <w:fldChar w:fldCharType="end"/>
            </w:r>
          </w:hyperlink>
        </w:p>
        <w:p w14:paraId="25FB4149" w14:textId="2AC9BE24" w:rsidR="00F52C55" w:rsidRDefault="007B4DBF">
          <w:pPr>
            <w:pStyle w:val="TOC1"/>
            <w:rPr>
              <w:rFonts w:asciiTheme="minorHAnsi" w:eastAsiaTheme="minorEastAsia" w:hAnsiTheme="minorHAnsi"/>
              <w:noProof/>
              <w:lang w:val="en-AT" w:eastAsia="en-GB"/>
            </w:rPr>
          </w:pPr>
          <w:hyperlink w:anchor="_Toc89112329" w:history="1">
            <w:r w:rsidR="00F52C55" w:rsidRPr="009B5ECD">
              <w:rPr>
                <w:rStyle w:val="Hyperlink"/>
                <w:noProof/>
              </w:rPr>
              <w:t>3.</w:t>
            </w:r>
            <w:r w:rsidR="00F52C55">
              <w:rPr>
                <w:rFonts w:asciiTheme="minorHAnsi" w:eastAsiaTheme="minorEastAsia" w:hAnsiTheme="minorHAnsi"/>
                <w:noProof/>
                <w:lang w:val="en-AT" w:eastAsia="en-GB"/>
              </w:rPr>
              <w:tab/>
            </w:r>
            <w:r w:rsidR="00F52C55" w:rsidRPr="009B5ECD">
              <w:rPr>
                <w:rStyle w:val="Hyperlink"/>
                <w:noProof/>
              </w:rPr>
              <w:t>Adathalmazok</w:t>
            </w:r>
            <w:r w:rsidR="00F52C55">
              <w:rPr>
                <w:noProof/>
                <w:webHidden/>
              </w:rPr>
              <w:tab/>
            </w:r>
            <w:r w:rsidR="00F52C55">
              <w:rPr>
                <w:noProof/>
                <w:webHidden/>
              </w:rPr>
              <w:fldChar w:fldCharType="begin"/>
            </w:r>
            <w:r w:rsidR="00F52C55">
              <w:rPr>
                <w:noProof/>
                <w:webHidden/>
              </w:rPr>
              <w:instrText xml:space="preserve"> PAGEREF _Toc89112329 \h </w:instrText>
            </w:r>
            <w:r w:rsidR="00F52C55">
              <w:rPr>
                <w:noProof/>
                <w:webHidden/>
              </w:rPr>
            </w:r>
            <w:r w:rsidR="00F52C55">
              <w:rPr>
                <w:noProof/>
                <w:webHidden/>
              </w:rPr>
              <w:fldChar w:fldCharType="separate"/>
            </w:r>
            <w:r w:rsidR="00F52C55">
              <w:rPr>
                <w:noProof/>
                <w:webHidden/>
              </w:rPr>
              <w:t>8</w:t>
            </w:r>
            <w:r w:rsidR="00F52C55">
              <w:rPr>
                <w:noProof/>
                <w:webHidden/>
              </w:rPr>
              <w:fldChar w:fldCharType="end"/>
            </w:r>
          </w:hyperlink>
        </w:p>
        <w:p w14:paraId="33044199" w14:textId="3D751320" w:rsidR="00F52C55" w:rsidRDefault="007B4DBF">
          <w:pPr>
            <w:pStyle w:val="TOC2"/>
            <w:rPr>
              <w:rFonts w:asciiTheme="minorHAnsi" w:eastAsiaTheme="minorEastAsia" w:hAnsiTheme="minorHAnsi"/>
              <w:noProof/>
              <w:lang w:val="en-AT" w:eastAsia="en-GB"/>
            </w:rPr>
          </w:pPr>
          <w:hyperlink w:anchor="_Toc89112330" w:history="1">
            <w:r w:rsidR="00F52C55" w:rsidRPr="009B5ECD">
              <w:rPr>
                <w:rStyle w:val="Hyperlink"/>
                <w:noProof/>
              </w:rPr>
              <w:t>3.1.</w:t>
            </w:r>
            <w:r w:rsidR="00F52C55">
              <w:rPr>
                <w:rFonts w:asciiTheme="minorHAnsi" w:eastAsiaTheme="minorEastAsia" w:hAnsiTheme="minorHAnsi"/>
                <w:noProof/>
                <w:lang w:val="en-AT" w:eastAsia="en-GB"/>
              </w:rPr>
              <w:tab/>
            </w:r>
            <w:r w:rsidR="00F52C55" w:rsidRPr="009B5ECD">
              <w:rPr>
                <w:rStyle w:val="Hyperlink"/>
                <w:noProof/>
              </w:rPr>
              <w:t>Spuri Balaton Szupermaraton egyéni (BSZM)</w:t>
            </w:r>
            <w:r w:rsidR="00F52C55">
              <w:rPr>
                <w:noProof/>
                <w:webHidden/>
              </w:rPr>
              <w:tab/>
            </w:r>
            <w:r w:rsidR="00F52C55">
              <w:rPr>
                <w:noProof/>
                <w:webHidden/>
              </w:rPr>
              <w:fldChar w:fldCharType="begin"/>
            </w:r>
            <w:r w:rsidR="00F52C55">
              <w:rPr>
                <w:noProof/>
                <w:webHidden/>
              </w:rPr>
              <w:instrText xml:space="preserve"> PAGEREF _Toc89112330 \h </w:instrText>
            </w:r>
            <w:r w:rsidR="00F52C55">
              <w:rPr>
                <w:noProof/>
                <w:webHidden/>
              </w:rPr>
            </w:r>
            <w:r w:rsidR="00F52C55">
              <w:rPr>
                <w:noProof/>
                <w:webHidden/>
              </w:rPr>
              <w:fldChar w:fldCharType="separate"/>
            </w:r>
            <w:r w:rsidR="00F52C55">
              <w:rPr>
                <w:noProof/>
                <w:webHidden/>
              </w:rPr>
              <w:t>8</w:t>
            </w:r>
            <w:r w:rsidR="00F52C55">
              <w:rPr>
                <w:noProof/>
                <w:webHidden/>
              </w:rPr>
              <w:fldChar w:fldCharType="end"/>
            </w:r>
          </w:hyperlink>
        </w:p>
        <w:p w14:paraId="45554746" w14:textId="28411077" w:rsidR="00F52C55" w:rsidRDefault="007B4DBF">
          <w:pPr>
            <w:pStyle w:val="TOC2"/>
            <w:rPr>
              <w:rFonts w:asciiTheme="minorHAnsi" w:eastAsiaTheme="minorEastAsia" w:hAnsiTheme="minorHAnsi"/>
              <w:noProof/>
              <w:lang w:val="en-AT" w:eastAsia="en-GB"/>
            </w:rPr>
          </w:pPr>
          <w:hyperlink w:anchor="_Toc89112331" w:history="1">
            <w:r w:rsidR="00F52C55" w:rsidRPr="009B5ECD">
              <w:rPr>
                <w:rStyle w:val="Hyperlink"/>
                <w:noProof/>
              </w:rPr>
              <w:t>3.2.</w:t>
            </w:r>
            <w:r w:rsidR="00F52C55">
              <w:rPr>
                <w:rFonts w:asciiTheme="minorHAnsi" w:eastAsiaTheme="minorEastAsia" w:hAnsiTheme="minorHAnsi"/>
                <w:noProof/>
                <w:lang w:val="en-AT" w:eastAsia="en-GB"/>
              </w:rPr>
              <w:tab/>
            </w:r>
            <w:r w:rsidR="00F52C55" w:rsidRPr="009B5ECD">
              <w:rPr>
                <w:rStyle w:val="Hyperlink"/>
                <w:noProof/>
              </w:rPr>
              <w:t>Boston maraton</w:t>
            </w:r>
            <w:r w:rsidR="00F52C55">
              <w:rPr>
                <w:noProof/>
                <w:webHidden/>
              </w:rPr>
              <w:tab/>
            </w:r>
            <w:r w:rsidR="00F52C55">
              <w:rPr>
                <w:noProof/>
                <w:webHidden/>
              </w:rPr>
              <w:fldChar w:fldCharType="begin"/>
            </w:r>
            <w:r w:rsidR="00F52C55">
              <w:rPr>
                <w:noProof/>
                <w:webHidden/>
              </w:rPr>
              <w:instrText xml:space="preserve"> PAGEREF _Toc89112331 \h </w:instrText>
            </w:r>
            <w:r w:rsidR="00F52C55">
              <w:rPr>
                <w:noProof/>
                <w:webHidden/>
              </w:rPr>
            </w:r>
            <w:r w:rsidR="00F52C55">
              <w:rPr>
                <w:noProof/>
                <w:webHidden/>
              </w:rPr>
              <w:fldChar w:fldCharType="separate"/>
            </w:r>
            <w:r w:rsidR="00F52C55">
              <w:rPr>
                <w:noProof/>
                <w:webHidden/>
              </w:rPr>
              <w:t>9</w:t>
            </w:r>
            <w:r w:rsidR="00F52C55">
              <w:rPr>
                <w:noProof/>
                <w:webHidden/>
              </w:rPr>
              <w:fldChar w:fldCharType="end"/>
            </w:r>
          </w:hyperlink>
        </w:p>
        <w:p w14:paraId="739C2736" w14:textId="463BF77B" w:rsidR="00F52C55" w:rsidRDefault="007B4DBF">
          <w:pPr>
            <w:pStyle w:val="TOC1"/>
            <w:rPr>
              <w:rFonts w:asciiTheme="minorHAnsi" w:eastAsiaTheme="minorEastAsia" w:hAnsiTheme="minorHAnsi"/>
              <w:noProof/>
              <w:lang w:val="en-AT" w:eastAsia="en-GB"/>
            </w:rPr>
          </w:pPr>
          <w:hyperlink w:anchor="_Toc89112332" w:history="1">
            <w:r w:rsidR="00F52C55" w:rsidRPr="009B5ECD">
              <w:rPr>
                <w:rStyle w:val="Hyperlink"/>
                <w:iCs/>
                <w:noProof/>
              </w:rPr>
              <w:t>4.</w:t>
            </w:r>
            <w:r w:rsidR="00F52C55">
              <w:rPr>
                <w:rFonts w:asciiTheme="minorHAnsi" w:eastAsiaTheme="minorEastAsia" w:hAnsiTheme="minorHAnsi"/>
                <w:noProof/>
                <w:lang w:val="en-AT" w:eastAsia="en-GB"/>
              </w:rPr>
              <w:tab/>
            </w:r>
            <w:r w:rsidR="00F52C55" w:rsidRPr="009B5ECD">
              <w:rPr>
                <w:rStyle w:val="Hyperlink"/>
                <w:iCs/>
                <w:noProof/>
              </w:rPr>
              <w:t>Technológiák</w:t>
            </w:r>
            <w:r w:rsidR="00F52C55">
              <w:rPr>
                <w:noProof/>
                <w:webHidden/>
              </w:rPr>
              <w:tab/>
            </w:r>
            <w:r w:rsidR="00F52C55">
              <w:rPr>
                <w:noProof/>
                <w:webHidden/>
              </w:rPr>
              <w:fldChar w:fldCharType="begin"/>
            </w:r>
            <w:r w:rsidR="00F52C55">
              <w:rPr>
                <w:noProof/>
                <w:webHidden/>
              </w:rPr>
              <w:instrText xml:space="preserve"> PAGEREF _Toc89112332 \h </w:instrText>
            </w:r>
            <w:r w:rsidR="00F52C55">
              <w:rPr>
                <w:noProof/>
                <w:webHidden/>
              </w:rPr>
            </w:r>
            <w:r w:rsidR="00F52C55">
              <w:rPr>
                <w:noProof/>
                <w:webHidden/>
              </w:rPr>
              <w:fldChar w:fldCharType="separate"/>
            </w:r>
            <w:r w:rsidR="00F52C55">
              <w:rPr>
                <w:noProof/>
                <w:webHidden/>
              </w:rPr>
              <w:t>10</w:t>
            </w:r>
            <w:r w:rsidR="00F52C55">
              <w:rPr>
                <w:noProof/>
                <w:webHidden/>
              </w:rPr>
              <w:fldChar w:fldCharType="end"/>
            </w:r>
          </w:hyperlink>
        </w:p>
        <w:p w14:paraId="48993A34" w14:textId="08ACAEAB" w:rsidR="00F52C55" w:rsidRDefault="007B4DBF">
          <w:pPr>
            <w:pStyle w:val="TOC1"/>
            <w:rPr>
              <w:rFonts w:asciiTheme="minorHAnsi" w:eastAsiaTheme="minorEastAsia" w:hAnsiTheme="minorHAnsi"/>
              <w:noProof/>
              <w:lang w:val="en-AT" w:eastAsia="en-GB"/>
            </w:rPr>
          </w:pPr>
          <w:hyperlink w:anchor="_Toc89112333" w:history="1">
            <w:r w:rsidR="00F52C55" w:rsidRPr="009B5ECD">
              <w:rPr>
                <w:rStyle w:val="Hyperlink"/>
                <w:noProof/>
              </w:rPr>
              <w:t>5.</w:t>
            </w:r>
            <w:r w:rsidR="00F52C55">
              <w:rPr>
                <w:rFonts w:asciiTheme="minorHAnsi" w:eastAsiaTheme="minorEastAsia" w:hAnsiTheme="minorHAnsi"/>
                <w:noProof/>
                <w:lang w:val="en-AT" w:eastAsia="en-GB"/>
              </w:rPr>
              <w:tab/>
            </w:r>
            <w:r w:rsidR="00F52C55" w:rsidRPr="009B5ECD">
              <w:rPr>
                <w:rStyle w:val="Hyperlink"/>
                <w:noProof/>
              </w:rPr>
              <w:t>Célkitűzés</w:t>
            </w:r>
            <w:r w:rsidR="00F52C55">
              <w:rPr>
                <w:noProof/>
                <w:webHidden/>
              </w:rPr>
              <w:tab/>
            </w:r>
            <w:r w:rsidR="00F52C55">
              <w:rPr>
                <w:noProof/>
                <w:webHidden/>
              </w:rPr>
              <w:fldChar w:fldCharType="begin"/>
            </w:r>
            <w:r w:rsidR="00F52C55">
              <w:rPr>
                <w:noProof/>
                <w:webHidden/>
              </w:rPr>
              <w:instrText xml:space="preserve"> PAGEREF _Toc89112333 \h </w:instrText>
            </w:r>
            <w:r w:rsidR="00F52C55">
              <w:rPr>
                <w:noProof/>
                <w:webHidden/>
              </w:rPr>
            </w:r>
            <w:r w:rsidR="00F52C55">
              <w:rPr>
                <w:noProof/>
                <w:webHidden/>
              </w:rPr>
              <w:fldChar w:fldCharType="separate"/>
            </w:r>
            <w:r w:rsidR="00F52C55">
              <w:rPr>
                <w:noProof/>
                <w:webHidden/>
              </w:rPr>
              <w:t>14</w:t>
            </w:r>
            <w:r w:rsidR="00F52C55">
              <w:rPr>
                <w:noProof/>
                <w:webHidden/>
              </w:rPr>
              <w:fldChar w:fldCharType="end"/>
            </w:r>
          </w:hyperlink>
        </w:p>
        <w:p w14:paraId="395AB2D6" w14:textId="59E7AA7F" w:rsidR="00F52C55" w:rsidRDefault="007B4DBF">
          <w:pPr>
            <w:pStyle w:val="TOC1"/>
            <w:rPr>
              <w:rFonts w:asciiTheme="minorHAnsi" w:eastAsiaTheme="minorEastAsia" w:hAnsiTheme="minorHAnsi"/>
              <w:noProof/>
              <w:lang w:val="en-AT" w:eastAsia="en-GB"/>
            </w:rPr>
          </w:pPr>
          <w:hyperlink w:anchor="_Toc89112334" w:history="1">
            <w:r w:rsidR="00F52C55" w:rsidRPr="009B5ECD">
              <w:rPr>
                <w:rStyle w:val="Hyperlink"/>
                <w:noProof/>
              </w:rPr>
              <w:t>6.</w:t>
            </w:r>
            <w:r w:rsidR="00F52C55">
              <w:rPr>
                <w:rFonts w:asciiTheme="minorHAnsi" w:eastAsiaTheme="minorEastAsia" w:hAnsiTheme="minorHAnsi"/>
                <w:noProof/>
                <w:lang w:val="en-AT" w:eastAsia="en-GB"/>
              </w:rPr>
              <w:tab/>
            </w:r>
            <w:r w:rsidR="00F52C55" w:rsidRPr="009B5ECD">
              <w:rPr>
                <w:rStyle w:val="Hyperlink"/>
                <w:noProof/>
              </w:rPr>
              <w:t>Megvalósítás</w:t>
            </w:r>
            <w:r w:rsidR="00F52C55">
              <w:rPr>
                <w:noProof/>
                <w:webHidden/>
              </w:rPr>
              <w:tab/>
            </w:r>
            <w:r w:rsidR="00F52C55">
              <w:rPr>
                <w:noProof/>
                <w:webHidden/>
              </w:rPr>
              <w:fldChar w:fldCharType="begin"/>
            </w:r>
            <w:r w:rsidR="00F52C55">
              <w:rPr>
                <w:noProof/>
                <w:webHidden/>
              </w:rPr>
              <w:instrText xml:space="preserve"> PAGEREF _Toc89112334 \h </w:instrText>
            </w:r>
            <w:r w:rsidR="00F52C55">
              <w:rPr>
                <w:noProof/>
                <w:webHidden/>
              </w:rPr>
            </w:r>
            <w:r w:rsidR="00F52C55">
              <w:rPr>
                <w:noProof/>
                <w:webHidden/>
              </w:rPr>
              <w:fldChar w:fldCharType="separate"/>
            </w:r>
            <w:r w:rsidR="00F52C55">
              <w:rPr>
                <w:noProof/>
                <w:webHidden/>
              </w:rPr>
              <w:t>16</w:t>
            </w:r>
            <w:r w:rsidR="00F52C55">
              <w:rPr>
                <w:noProof/>
                <w:webHidden/>
              </w:rPr>
              <w:fldChar w:fldCharType="end"/>
            </w:r>
          </w:hyperlink>
        </w:p>
        <w:p w14:paraId="771F4B6C" w14:textId="678B7C54" w:rsidR="0028398E" w:rsidRPr="00DD2324" w:rsidRDefault="00F70333" w:rsidP="00DD2324">
          <w:pPr>
            <w:pStyle w:val="TOC2"/>
            <w:rPr>
              <w:rFonts w:asciiTheme="minorHAnsi" w:eastAsiaTheme="minorEastAsia" w:hAnsiTheme="minorHAnsi"/>
              <w:noProof/>
              <w:sz w:val="22"/>
              <w:szCs w:val="22"/>
              <w:lang w:eastAsia="hu-HU"/>
            </w:rPr>
            <w:sectPr w:rsidR="0028398E" w:rsidRPr="00DD2324" w:rsidSect="00701D29">
              <w:pgSz w:w="11906" w:h="16838" w:code="9"/>
              <w:pgMar w:top="1701" w:right="1701" w:bottom="1701" w:left="1701" w:header="709" w:footer="709" w:gutter="567"/>
              <w:cols w:space="708"/>
              <w:docGrid w:linePitch="360"/>
            </w:sectPr>
          </w:pPr>
          <w:r w:rsidRPr="001F1477">
            <w:fldChar w:fldCharType="end"/>
          </w:r>
        </w:p>
      </w:sdtContent>
    </w:sdt>
    <w:p w14:paraId="47C77B0E" w14:textId="50571A61" w:rsidR="00837635" w:rsidRPr="00E2576A" w:rsidRDefault="00837635" w:rsidP="006A3C8D">
      <w:pPr>
        <w:ind w:firstLine="0"/>
        <w:sectPr w:rsidR="00837635" w:rsidRPr="00E2576A" w:rsidSect="002C49F0">
          <w:footerReference w:type="default" r:id="rId10"/>
          <w:pgSz w:w="11906" w:h="16838" w:code="9"/>
          <w:pgMar w:top="1701" w:right="1701" w:bottom="1701" w:left="1701" w:header="709" w:footer="709" w:gutter="567"/>
          <w:pgNumType w:fmt="lowerRoman" w:start="1"/>
          <w:cols w:space="708"/>
          <w:docGrid w:linePitch="360"/>
        </w:sectPr>
      </w:pPr>
      <w:bookmarkStart w:id="0" w:name="_Toc480544681"/>
    </w:p>
    <w:p w14:paraId="4B0D36BC" w14:textId="0C76CAA9" w:rsidR="00287CD6" w:rsidRPr="00E2576A" w:rsidRDefault="00012FD0" w:rsidP="004F6D3A">
      <w:pPr>
        <w:pStyle w:val="Heading1"/>
        <w:numPr>
          <w:ilvl w:val="0"/>
          <w:numId w:val="12"/>
        </w:numPr>
      </w:pPr>
      <w:bookmarkStart w:id="1" w:name="_Toc89112324"/>
      <w:r w:rsidRPr="00A73BEC">
        <w:lastRenderedPageBreak/>
        <w:t>Bevezetés</w:t>
      </w:r>
      <w:bookmarkEnd w:id="0"/>
      <w:bookmarkEnd w:id="1"/>
    </w:p>
    <w:p w14:paraId="6AFC920F" w14:textId="767C4527" w:rsidR="00C255FA" w:rsidRPr="00C255FA" w:rsidRDefault="00FB6168" w:rsidP="00C255FA">
      <w:pPr>
        <w:pStyle w:val="elsobekezdes"/>
        <w:spacing w:after="120"/>
      </w:pPr>
      <w:r>
        <w:t>A futás, mint sport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w:t>
      </w:r>
      <w:proofErr w:type="spellStart"/>
      <w:r w:rsidR="008F4803">
        <w:t>fartlet</w:t>
      </w:r>
      <w:proofErr w:type="spellEnd"/>
      <w:r w:rsidR="008F4803">
        <w:t xml:space="preserve">,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9607CAB" w:rsidR="007B1343" w:rsidRDefault="007B1343" w:rsidP="007B1343">
      <w:pPr>
        <w:pStyle w:val="Abstractcontent"/>
      </w:pPr>
      <w:r>
        <w:t xml:space="preserve">Létezik a maratonnak egy ennél is megerőltetőbb verziója, ami nem más, mint a szupermaraton.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 xml:space="preserve">Számos könyvtár áll rendelkezésre a Python nyelvhez, amik megkönnyítik a munkát. Ilyen például a </w:t>
      </w:r>
      <w:proofErr w:type="spellStart"/>
      <w:proofErr w:type="gramStart"/>
      <w:r>
        <w:t>pandas</w:t>
      </w:r>
      <w:proofErr w:type="spellEnd"/>
      <w:proofErr w:type="gram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3352B1EC" w:rsidR="00012FD0" w:rsidRPr="00B23A95" w:rsidRDefault="00F20EB6" w:rsidP="00B23A95">
      <w:pPr>
        <w:pStyle w:val="Heading1"/>
      </w:pPr>
      <w:bookmarkStart w:id="2" w:name="_Toc89112325"/>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w:t>
      </w:r>
      <w:proofErr w:type="spellStart"/>
      <w:r w:rsidR="00C66842">
        <w:t>Venn</w:t>
      </w:r>
      <w:proofErr w:type="spellEnd"/>
      <w:r w:rsidR="00C66842">
        <w:t xml:space="preserve"> diagram segítségével tudjuk </w:t>
      </w:r>
      <w:r w:rsidR="0076349D">
        <w:t>megtenni</w:t>
      </w:r>
      <w:r w:rsidR="00C66842">
        <w:t>.</w:t>
      </w:r>
    </w:p>
    <w:p w14:paraId="09727313" w14:textId="77777777" w:rsidR="00C66842" w:rsidRDefault="00C66842" w:rsidP="00C66842">
      <w:pPr>
        <w:keepNext/>
        <w:ind w:firstLine="0"/>
        <w:jc w:val="center"/>
      </w:pPr>
      <w:r>
        <w:rPr>
          <w:noProof/>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w:t>
      </w:r>
      <w:proofErr w:type="spellStart"/>
      <w:r>
        <w:t>nek</w:t>
      </w:r>
      <w:proofErr w:type="spellEnd"/>
      <w:r>
        <w:t>.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19A31E56" w:rsidR="00A32D7A" w:rsidRDefault="00A32D7A" w:rsidP="00A32D7A">
      <w:pPr>
        <w:pStyle w:val="Heading2"/>
      </w:pPr>
      <w:bookmarkStart w:id="3" w:name="_Toc89112326"/>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2A65B380" w:rsidR="00007DBF" w:rsidRDefault="00431785" w:rsidP="00007DBF">
      <w:pPr>
        <w:pStyle w:val="Heading3"/>
      </w:pPr>
      <w:bookmarkStart w:id="4" w:name="_Toc89112327"/>
      <w:r>
        <w:t>J</w:t>
      </w:r>
      <w:r w:rsidR="0039213E">
        <w:t>elentős</w:t>
      </w:r>
      <w:r w:rsidR="00007DBF" w:rsidRPr="00007DBF">
        <w:t xml:space="preserve"> adatbányászati feladatok</w:t>
      </w:r>
      <w:bookmarkEnd w:id="4"/>
    </w:p>
    <w:p w14:paraId="47D38ABC" w14:textId="40CE4AB6" w:rsidR="00AB2FFD" w:rsidRPr="00AB2FFD" w:rsidRDefault="00AB2FFD" w:rsidP="00D205B4">
      <w:pPr>
        <w:pStyle w:val="elsobekezdes"/>
      </w:pPr>
      <w:r>
        <w:t>Az adatbányászat egy több lépésből álló munka. Ahogy már említettük,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t xml:space="preserve">Amennyiben megvan az adathalmaz, ezt a további lépésekben elő kell készíteni mielőtt adatbányászati algoritmusokat alkalmaznánk rajtuk, mivel ezek csak az </w:t>
      </w:r>
      <w:r>
        <w:lastRenderedPageBreak/>
        <w:t>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 xml:space="preserve">manapság egyre inkább elterjedt módszer. Lényege, hogy a strukturáltalan szöveget strukturált formátumúvá alakítsa, hogy értelmes mintákat tudjon felfedezni bennük. Számos algoritmus segíti a vállalatokat, mint a </w:t>
      </w:r>
      <w:proofErr w:type="spellStart"/>
      <w:r w:rsidR="0053286C">
        <w:t>Naive</w:t>
      </w:r>
      <w:proofErr w:type="spellEnd"/>
      <w:r w:rsidR="0053286C">
        <w:t xml:space="preserve"> </w:t>
      </w:r>
      <w:proofErr w:type="spellStart"/>
      <w:r w:rsidR="0053286C">
        <w:t>Bayes</w:t>
      </w:r>
      <w:proofErr w:type="spellEnd"/>
      <w:r w:rsidR="0053286C">
        <w:t xml:space="preserve"> vagy a </w:t>
      </w:r>
      <w:proofErr w:type="spellStart"/>
      <w:r w:rsidR="0053286C">
        <w:t>Support</w:t>
      </w:r>
      <w:proofErr w:type="spellEnd"/>
      <w:r w:rsidR="0053286C">
        <w:t xml:space="preserve"> </w:t>
      </w:r>
      <w:proofErr w:type="spellStart"/>
      <w:r w:rsidR="0053286C">
        <w:t>Vector</w:t>
      </w:r>
      <w:proofErr w:type="spellEnd"/>
      <w:r w:rsidR="0053286C">
        <w:t xml:space="preserve"> </w:t>
      </w:r>
      <w:proofErr w:type="spellStart"/>
      <w:r w:rsidR="0053286C">
        <w:t>Machines</w:t>
      </w:r>
      <w:proofErr w:type="spellEnd"/>
      <w:r w:rsidR="0053286C">
        <w:t>, hogy felfedezhessenek strukturált adataikon belüli rejtett kapcsolatokat.</w:t>
      </w:r>
    </w:p>
    <w:p w14:paraId="09B7A4FC" w14:textId="51CB0B90" w:rsidR="00EF202A" w:rsidRPr="00B23A95" w:rsidRDefault="00324311" w:rsidP="00302149">
      <w:pPr>
        <w:pStyle w:val="Heading2"/>
      </w:pPr>
      <w:bookmarkStart w:id="16" w:name="_Toc89112328"/>
      <w:bookmarkEnd w:id="15"/>
      <w:r>
        <w:t xml:space="preserve">Web </w:t>
      </w:r>
      <w:proofErr w:type="spellStart"/>
      <w:r>
        <w:t>Scraping</w:t>
      </w:r>
      <w:bookmarkEnd w:id="16"/>
      <w:proofErr w:type="spellEnd"/>
    </w:p>
    <w:p w14:paraId="3F292D26" w14:textId="0B323BA5" w:rsidR="003940E0" w:rsidRDefault="00B05F2C" w:rsidP="00530C33">
      <w:pPr>
        <w:pStyle w:val="elsobekezdes"/>
      </w:pPr>
      <w:r>
        <w:t>A</w:t>
      </w:r>
      <w:r w:rsidR="00E36D36">
        <w:t xml:space="preserve">mint az előző fejezetben említettem, az adatok beszerzése sokszor bonyolultabb lehet, mint gondolnánk. Amennyiben szerencsénk van, ezt készen is elérhetjük </w:t>
      </w:r>
      <w:proofErr w:type="spellStart"/>
      <w:r w:rsidR="00E36D36">
        <w:t>csv</w:t>
      </w:r>
      <w:proofErr w:type="spellEnd"/>
      <w:r w:rsidR="00E36D36">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rsidR="00E36D36">
        <w:t>webscraping</w:t>
      </w:r>
      <w:proofErr w:type="spellEnd"/>
      <w:r w:rsidR="00E36D36">
        <w:t>.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proofErr w:type="spellStart"/>
      <w:r>
        <w:t>Selenium</w:t>
      </w:r>
      <w:proofErr w:type="spellEnd"/>
    </w:p>
    <w:p w14:paraId="4D9E5A0C" w14:textId="6D2D2C28" w:rsidR="00D057B0" w:rsidRDefault="00D057B0" w:rsidP="00530C33">
      <w:r>
        <w:t xml:space="preserve">A </w:t>
      </w:r>
      <w:proofErr w:type="spellStart"/>
      <w:r>
        <w:t>selenium</w:t>
      </w:r>
      <w:proofErr w:type="spellEnd"/>
      <w:r>
        <w:t xml:space="preserve"> talál a legelterjedtebb </w:t>
      </w:r>
      <w:r w:rsidR="006C2A7B">
        <w:t>könyvtár,</w:t>
      </w:r>
      <w:r w:rsidR="00056EA0">
        <w:t xml:space="preserve"> amivel lehet </w:t>
      </w:r>
      <w:proofErr w:type="spellStart"/>
      <w:r w:rsidR="00056EA0">
        <w:t>webscraping</w:t>
      </w:r>
      <w:proofErr w:type="spellEnd"/>
      <w:r w:rsidR="00056EA0">
        <w:t>-et alkalmazni.</w:t>
      </w:r>
      <w:r>
        <w:t xml:space="preserve"> </w:t>
      </w:r>
      <w:r w:rsidR="00056EA0">
        <w:t xml:space="preserve">Több programozási nyelvet is támogat, mint a Java, Python, </w:t>
      </w:r>
      <w:proofErr w:type="gramStart"/>
      <w:r w:rsidR="00056EA0">
        <w:t>C#,</w:t>
      </w:r>
      <w:proofErr w:type="gramEnd"/>
      <w:r w:rsidR="00056EA0">
        <w:t xml:space="preserve"> stb. Ez egy ingyenes nyílt forráskódú keretrendszer, amit több céllal is lehet használni, de a mi esetünkben, csak a </w:t>
      </w:r>
      <w:proofErr w:type="spellStart"/>
      <w:r w:rsidR="00056EA0">
        <w:t>webscraping</w:t>
      </w:r>
      <w:proofErr w:type="spellEnd"/>
      <w:r w:rsidR="00056EA0">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rsidR="00056EA0">
        <w:t>Safari</w:t>
      </w:r>
      <w:proofErr w:type="spellEnd"/>
      <w:r w:rsidR="00056EA0">
        <w:t>, de ez is pár kattintással végrehajtható. Többnyire az összes böngészőt támogatja, tehát bárki számára elérhető.</w:t>
      </w:r>
    </w:p>
    <w:p w14:paraId="66CBCE46" w14:textId="4918558C" w:rsidR="003465E6" w:rsidRDefault="003465E6" w:rsidP="00530C33">
      <w:r>
        <w:t xml:space="preserve">A </w:t>
      </w:r>
      <w:proofErr w:type="spellStart"/>
      <w:r>
        <w:t>seleniumot</w:t>
      </w:r>
      <w:proofErr w:type="spellEnd"/>
      <w:r>
        <w:t xml:space="preserve"> alkalmazva gyakorlatilag bármilyen weboldalról tudunk automatizálva adatokat begyűjteni, ahol táblázatosan </w:t>
      </w:r>
      <w:proofErr w:type="spellStart"/>
      <w:r>
        <w:t>kilistázható</w:t>
      </w:r>
      <w:proofErr w:type="spellEnd"/>
      <w:r>
        <w:t xml:space="preserve"> az információ. Innentől csak annyi dolgunk van, hogy megírjuk az </w:t>
      </w:r>
      <w:proofErr w:type="gramStart"/>
      <w:r>
        <w:t>algoritmust</w:t>
      </w:r>
      <w:proofErr w:type="gramEnd"/>
      <w:r>
        <w:t xml:space="preserve"> ami a HTML-ből </w:t>
      </w:r>
      <w:r>
        <w:lastRenderedPageBreak/>
        <w:t xml:space="preserve">kinyeri az adatokat, egy közös szerkezetre hozza, és végül kiexportálja egy olyan formátumba, amit már fel tudunk dolgozni egyenesen </w:t>
      </w:r>
      <w:proofErr w:type="spellStart"/>
      <w:r>
        <w:t>pythonnal</w:t>
      </w:r>
      <w:proofErr w:type="spellEnd"/>
      <w:r>
        <w:t xml:space="preserve">. </w:t>
      </w:r>
    </w:p>
    <w:p w14:paraId="552E5884" w14:textId="2DDB2C4B" w:rsidR="00B21536" w:rsidRDefault="00B21536">
      <w:pPr>
        <w:spacing w:after="160" w:line="259" w:lineRule="auto"/>
        <w:ind w:firstLine="0"/>
        <w:jc w:val="left"/>
      </w:pPr>
      <w:r>
        <w:br w:type="page"/>
      </w:r>
    </w:p>
    <w:p w14:paraId="61BB7C84" w14:textId="1989A428" w:rsidR="00302149" w:rsidRDefault="00056EA0" w:rsidP="00302149">
      <w:pPr>
        <w:pStyle w:val="Heading1"/>
      </w:pPr>
      <w:bookmarkStart w:id="17" w:name="_Toc89112329"/>
      <w:r>
        <w:lastRenderedPageBreak/>
        <w:t>Adathalmazok</w:t>
      </w:r>
      <w:bookmarkEnd w:id="17"/>
    </w:p>
    <w:p w14:paraId="506B61BB" w14:textId="62F796CE" w:rsidR="00853867" w:rsidRPr="00853867" w:rsidRDefault="00853867" w:rsidP="00530C33">
      <w:pPr>
        <w:pStyle w:val="elsobekezdes"/>
      </w:pPr>
      <w:r>
        <w:t xml:space="preserve">A dolgozat során többféle adathalmaz is felhasználásra fog kerülni a legrészletesebb elemzések érdekében. Erre azért van szükség, mivel az </w:t>
      </w:r>
      <w:r w:rsidR="008D0485">
        <w:t>adathalmaz,</w:t>
      </w:r>
      <w:r>
        <w:t xml:space="preserve"> amivel eleinte kiindultam, sajnos nem tartalmaz adatokat olyan </w:t>
      </w:r>
      <w:r w:rsidR="00B72222">
        <w:t>számosságban,</w:t>
      </w:r>
      <w:r>
        <w:t xml:space="preserve"> ami optimálisnak tekinthető. Ezért lesz számunkra fontos, hogy olyan nevezetes maratoni futóeredményeket is bevethessünk a dolgozat során, ami lényegesen több rekordot (akár tízszeres vagy húszszoros</w:t>
      </w:r>
      <w:r w:rsidR="00D1596C">
        <w:t xml:space="preserve"> mennyiségű</w:t>
      </w:r>
      <w:r>
        <w:t xml:space="preserve">) tartalmaz. </w:t>
      </w:r>
    </w:p>
    <w:p w14:paraId="55EB5906" w14:textId="3BBD2977" w:rsidR="008F3047" w:rsidRDefault="008F3047" w:rsidP="008F3047">
      <w:pPr>
        <w:pStyle w:val="Heading2"/>
      </w:pPr>
      <w:bookmarkStart w:id="18" w:name="_Toc89112330"/>
      <w:r>
        <w:t>Spuri Balaton Szupermaraton</w:t>
      </w:r>
      <w:r w:rsidR="00853867">
        <w:t xml:space="preserve"> egyéni</w:t>
      </w:r>
      <w:r>
        <w:t xml:space="preserve"> (BSZM)</w:t>
      </w:r>
      <w:bookmarkEnd w:id="18"/>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w:t>
      </w:r>
      <w:proofErr w:type="spellStart"/>
      <w:r>
        <w:t>kiváncsi</w:t>
      </w:r>
      <w:proofErr w:type="spellEnd"/>
      <w:r>
        <w:t xml:space="preserve">.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64E4C491" w14:textId="3755E464" w:rsidR="00C567F7" w:rsidRDefault="00D54EB9" w:rsidP="001735EB">
      <w:r>
        <w:t>Egy magyar weboldal</w:t>
      </w:r>
      <w:r w:rsidR="00A7091A">
        <w:t>ról sikeresen összegyűjthető volt a Balatoni szupermaraton előző 6 év eredményeinek az adathalmaza</w:t>
      </w:r>
      <w:r w:rsidR="002032B0">
        <w:t>i</w:t>
      </w:r>
      <w:r w:rsidR="00A7091A">
        <w:t xml:space="preserve">. </w:t>
      </w:r>
      <w:r w:rsidR="00C567F7">
        <w:t xml:space="preserve">A régi weboldaluk, ahol volt lehetőség az adatokat </w:t>
      </w:r>
      <w:proofErr w:type="spellStart"/>
      <w:r w:rsidR="00C567F7">
        <w:t>xlsx</w:t>
      </w:r>
      <w:proofErr w:type="spellEnd"/>
      <w:r w:rsidR="00C567F7">
        <w:t xml:space="preserve">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4FF5EBF3" w14:textId="0A87FC26" w:rsidR="00586184" w:rsidRDefault="008F3047" w:rsidP="001735EB">
      <w:r>
        <w:t xml:space="preserve"> </w:t>
      </w:r>
      <w:r w:rsidR="0040144A">
        <w:t xml:space="preserve">A </w:t>
      </w:r>
      <w:proofErr w:type="spellStart"/>
      <w:r w:rsidR="0040144A">
        <w:t>Futanet</w:t>
      </w:r>
      <w:proofErr w:type="spellEnd"/>
      <w:r w:rsidR="0040144A">
        <w:t xml:space="preserve"> weboldalán természetesen több más futóverseny adatai is megtalálhatóak, amiket a későbbiekben valamilyen </w:t>
      </w:r>
      <w:proofErr w:type="spellStart"/>
      <w:r w:rsidR="0040144A">
        <w:t>webscraping</w:t>
      </w:r>
      <w:proofErr w:type="spellEnd"/>
      <w:r w:rsidR="0040144A">
        <w:t xml:space="preserve"> megoldással lehet majd összegyűjteni, amennyiben nem tér vissza a régi weboldal, ahol volt lehetőség ezen adatokat exportálni egyenesen </w:t>
      </w:r>
      <w:proofErr w:type="spellStart"/>
      <w:r w:rsidR="0040144A">
        <w:t>csv</w:t>
      </w:r>
      <w:proofErr w:type="spellEnd"/>
      <w:r w:rsidR="0040144A">
        <w:t xml:space="preserve"> formátumba. </w:t>
      </w:r>
    </w:p>
    <w:p w14:paraId="114476A3" w14:textId="7448B452" w:rsidR="0040144A" w:rsidRDefault="0040144A" w:rsidP="00D51550">
      <w:pPr>
        <w:spacing w:after="160" w:line="259" w:lineRule="auto"/>
        <w:ind w:firstLine="0"/>
        <w:jc w:val="left"/>
      </w:pPr>
    </w:p>
    <w:p w14:paraId="243A90EC" w14:textId="77777777" w:rsidR="005B2D56" w:rsidRDefault="005B2D56" w:rsidP="00D51550">
      <w:pPr>
        <w:spacing w:after="160" w:line="259" w:lineRule="auto"/>
        <w:ind w:firstLine="0"/>
        <w:jc w:val="left"/>
      </w:pPr>
    </w:p>
    <w:p w14:paraId="3BC6E2B3" w14:textId="4875B212" w:rsidR="00B9065D" w:rsidRDefault="00B9065D" w:rsidP="00B9065D">
      <w:pPr>
        <w:pStyle w:val="Heading2"/>
      </w:pPr>
      <w:bookmarkStart w:id="19" w:name="_Toc89112331"/>
      <w:r>
        <w:lastRenderedPageBreak/>
        <w:t>Boston maraton</w:t>
      </w:r>
      <w:bookmarkEnd w:id="19"/>
    </w:p>
    <w:p w14:paraId="663D2E0F" w14:textId="36CBDC14" w:rsidR="00B9065D" w:rsidRPr="00B9065D" w:rsidRDefault="00586184" w:rsidP="00B9065D">
      <w:pPr>
        <w:ind w:firstLine="0"/>
      </w:pPr>
      <w:r>
        <w:t xml:space="preserve">Kisebb kutatás után sikerült megtalálnom talán a világ leghíresebb futóversenyének 2019-es évi adathalmazát. Ebben az évben körülbelül </w:t>
      </w:r>
      <w:r w:rsidR="004F5C04">
        <w:t>28</w:t>
      </w:r>
      <w:r>
        <w:t xml:space="preserve"> ezer sornyi értéket vittek fel, ami </w:t>
      </w:r>
      <w:r w:rsidR="004F5C04">
        <w:t xml:space="preserve">sokszorosa </w:t>
      </w:r>
      <w:r>
        <w:t>a BSZM előző 6 évi adatának, így lényegesen hasznosabb lesz ennek a feldolgozása a későbbiekben.</w:t>
      </w:r>
    </w:p>
    <w:p w14:paraId="70F3EA52" w14:textId="77777777" w:rsidR="009C2328" w:rsidRDefault="009C2328" w:rsidP="009C2328">
      <w:r>
        <w:br w:type="page"/>
      </w:r>
    </w:p>
    <w:p w14:paraId="322D333B" w14:textId="3E88C860" w:rsidR="00A667CF" w:rsidRDefault="00835B70" w:rsidP="00A16033">
      <w:pPr>
        <w:pStyle w:val="Heading1"/>
        <w:rPr>
          <w:iCs/>
        </w:rPr>
      </w:pPr>
      <w:bookmarkStart w:id="20" w:name="_Toc89112332"/>
      <w:r w:rsidRPr="00A4778A">
        <w:rPr>
          <w:iCs/>
        </w:rPr>
        <w:lastRenderedPageBreak/>
        <w:t>Technológiák</w:t>
      </w:r>
      <w:bookmarkEnd w:id="20"/>
    </w:p>
    <w:p w14:paraId="4E5BB8E1" w14:textId="0D5B275F"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w:t>
      </w:r>
      <w:proofErr w:type="spellStart"/>
      <w:r>
        <w:t>python</w:t>
      </w:r>
      <w:proofErr w:type="spellEnd"/>
      <w:r>
        <w:t xml:space="preserve"> a </w:t>
      </w:r>
      <w:proofErr w:type="spellStart"/>
      <w:r>
        <w:t>legtámogatottabb</w:t>
      </w:r>
      <w:proofErr w:type="spellEnd"/>
      <w:r>
        <w:t xml:space="preserve"> nyelv a Data Science világában, ezért egyértelmű volt, hogy ebből</w:t>
      </w:r>
      <w:r w:rsidR="003F68BE">
        <w:t xml:space="preserve"> érdemes kiindulni</w:t>
      </w:r>
      <w:r>
        <w:t>.</w:t>
      </w:r>
    </w:p>
    <w:p w14:paraId="71488DEA" w14:textId="0E1CEF04" w:rsidR="00A16033" w:rsidRDefault="00D54EB9" w:rsidP="002E6DB3">
      <w:pPr>
        <w:ind w:firstLine="0"/>
        <w:rPr>
          <w:b/>
          <w:i/>
        </w:rPr>
      </w:pPr>
      <w:bookmarkStart w:id="21" w:name="_Toc480544688"/>
      <w:r>
        <w:rPr>
          <w:b/>
          <w:i/>
        </w:rPr>
        <w:t>Python</w:t>
      </w:r>
      <w:r w:rsidR="00A16033" w:rsidRPr="002E6DB3">
        <w:rPr>
          <w:b/>
          <w:i/>
        </w:rPr>
        <w:t xml:space="preserve"> </w:t>
      </w:r>
    </w:p>
    <w:p w14:paraId="3F4AC4D6" w14:textId="77777777" w:rsidR="00955743" w:rsidRDefault="003F68BE" w:rsidP="00530C33">
      <w:r>
        <w:t xml:space="preserve">A </w:t>
      </w:r>
      <w:proofErr w:type="spellStart"/>
      <w:r>
        <w:t>python</w:t>
      </w:r>
      <w:proofErr w:type="spellEnd"/>
      <w:r>
        <w:t xml:space="preserve"> a mai világ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 xml:space="preserve">A </w:t>
      </w:r>
      <w:proofErr w:type="spellStart"/>
      <w:r>
        <w:t>python</w:t>
      </w:r>
      <w:proofErr w:type="spellEnd"/>
      <w:r>
        <w:t xml:space="preserve">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1F181E96" w:rsidR="00955743" w:rsidRDefault="00955743" w:rsidP="00955743">
      <w:pPr>
        <w:pStyle w:val="ListParagraph"/>
        <w:numPr>
          <w:ilvl w:val="0"/>
          <w:numId w:val="27"/>
        </w:numPr>
      </w:pPr>
      <w:r>
        <w:t>Operációs rendszerek</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06FB6E20" w:rsidR="00B21FFE" w:rsidRPr="00B21FFE" w:rsidRDefault="00410B6C" w:rsidP="00627C4F">
      <w:pPr>
        <w:ind w:firstLine="0"/>
        <w:rPr>
          <w:b/>
          <w:i/>
        </w:rPr>
      </w:pPr>
      <w:proofErr w:type="spellStart"/>
      <w:r>
        <w:rPr>
          <w:b/>
          <w:i/>
        </w:rPr>
        <w:t>Jupyter</w:t>
      </w:r>
      <w:proofErr w:type="spellEnd"/>
      <w:r w:rsidR="00F10963">
        <w:rPr>
          <w:b/>
          <w:i/>
        </w:rPr>
        <w:t xml:space="preserve"> </w:t>
      </w:r>
      <w:proofErr w:type="spellStart"/>
      <w:r w:rsidR="00F10963">
        <w:rPr>
          <w:b/>
          <w:i/>
        </w:rPr>
        <w:t>Notebooks</w:t>
      </w:r>
      <w:proofErr w:type="spellEnd"/>
    </w:p>
    <w:p w14:paraId="3DA2A2B8" w14:textId="5FB089D2" w:rsidR="00664438" w:rsidRDefault="00F10963" w:rsidP="001A0C5C">
      <w:r>
        <w:t xml:space="preserve">A </w:t>
      </w:r>
      <w:proofErr w:type="spellStart"/>
      <w:r w:rsidR="002A74AB">
        <w:t>J</w:t>
      </w:r>
      <w:r>
        <w:t>upyter</w:t>
      </w:r>
      <w:proofErr w:type="spellEnd"/>
      <w:r w:rsidR="002A74AB">
        <w:t xml:space="preserve"> Notebook</w:t>
      </w:r>
      <w:r>
        <w:t xml:space="preserve"> egy olyan </w:t>
      </w:r>
      <w:r w:rsidR="007B19D9">
        <w:t xml:space="preserve">nyílt forráskódú </w:t>
      </w:r>
      <w:r>
        <w:t xml:space="preserve">interaktív </w:t>
      </w:r>
      <w:r w:rsidR="007B19D9">
        <w:t>webalkalmazás, ami az adatbányászok számára lehetővé teszi olyan dokumentumok létrehozását, ami könnyedén megosztható</w:t>
      </w:r>
      <w:r w:rsidR="00E27CD1">
        <w:t xml:space="preserve"> és</w:t>
      </w:r>
      <w:r w:rsidR="007B19D9">
        <w:t xml:space="preserve"> </w:t>
      </w:r>
      <w:proofErr w:type="spellStart"/>
      <w:r w:rsidR="007B19D9">
        <w:t>python</w:t>
      </w:r>
      <w:proofErr w:type="spellEnd"/>
      <w:r w:rsidR="007B19D9">
        <w:t xml:space="preserve"> kódot tud futtatni</w:t>
      </w:r>
      <w:r w:rsidR="004B582A">
        <w:t xml:space="preserve">. Ez kiegészül egy markdown rendszerrel, aminek a segítségével könnyedén és jól láthatóan dokumentálható </w:t>
      </w:r>
      <w:r w:rsidR="004B582A">
        <w:lastRenderedPageBreak/>
        <w:t xml:space="preserve">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xml:space="preserve">, erre tökéletes példa a Google saját hasonló működést biztosító eszköztára, ami a Google </w:t>
      </w:r>
      <w:proofErr w:type="spellStart"/>
      <w:r>
        <w:t>Colaboratory</w:t>
      </w:r>
      <w:proofErr w:type="spellEnd"/>
      <w:r>
        <w:t xml:space="preserve"> projektnévre hallgat.</w:t>
      </w:r>
      <w:r w:rsidR="00C11538">
        <w:t xml:space="preserve"> Amennyiben saját eszközről </w:t>
      </w:r>
      <w:proofErr w:type="spellStart"/>
      <w:r w:rsidR="00C11538">
        <w:t>kivánja</w:t>
      </w:r>
      <w:proofErr w:type="spellEnd"/>
      <w:r w:rsidR="00C11538">
        <w:t xml:space="preserve"> a felhasználó futtatni a </w:t>
      </w:r>
      <w:proofErr w:type="spellStart"/>
      <w:r w:rsidR="00C11538">
        <w:t>Jupytert</w:t>
      </w:r>
      <w:proofErr w:type="spellEnd"/>
      <w:r w:rsidR="00C11538">
        <w:t>, ezt megteheti akár hálózati hozzáférés nélkül is, és helyileg tudja végezni a munkát.</w:t>
      </w:r>
    </w:p>
    <w:p w14:paraId="586D64C2" w14:textId="5578CA6D" w:rsidR="006F5559" w:rsidRPr="00476FD0" w:rsidRDefault="00410B6C" w:rsidP="002E6DB3">
      <w:pPr>
        <w:ind w:firstLine="0"/>
        <w:rPr>
          <w:b/>
          <w:i/>
        </w:rPr>
      </w:pPr>
      <w:proofErr w:type="spellStart"/>
      <w:r>
        <w:rPr>
          <w:b/>
          <w:i/>
        </w:rPr>
        <w:t>Pandas</w:t>
      </w:r>
      <w:proofErr w:type="spellEnd"/>
    </w:p>
    <w:p w14:paraId="4582ACCD" w14:textId="6687D64D" w:rsidR="00803B3C" w:rsidRDefault="004F5C04" w:rsidP="001A0C5C">
      <w:r w:rsidRPr="00627336">
        <w:t xml:space="preserve">A </w:t>
      </w:r>
      <w:proofErr w:type="spellStart"/>
      <w:r w:rsidRPr="00627336">
        <w:t>pandas</w:t>
      </w:r>
      <w:proofErr w:type="spellEnd"/>
      <w:r w:rsidRPr="00627336">
        <w:t xml:space="preserve"> a legelterjedtebb </w:t>
      </w:r>
      <w:r w:rsidR="00731768" w:rsidRPr="00627336">
        <w:t>szoftverkönyvtár,</w:t>
      </w:r>
      <w:r w:rsidRPr="00627336">
        <w:t xml:space="preserve"> amit a </w:t>
      </w:r>
      <w:proofErr w:type="spellStart"/>
      <w:r w:rsidRPr="00627336">
        <w:t>python</w:t>
      </w:r>
      <w:proofErr w:type="spellEnd"/>
      <w:r w:rsidRPr="00627336">
        <w:t xml:space="preserve"> nyelven belül </w:t>
      </w:r>
      <w:r w:rsidR="00731768" w:rsidRPr="00627336">
        <w:t xml:space="preserve">adatmanipulációra és analízisre használnak. Számos különféle forrásból képes beolvasni adatokat, legyen szó </w:t>
      </w:r>
      <w:proofErr w:type="spellStart"/>
      <w:r w:rsidR="00731768" w:rsidRPr="00627336">
        <w:t>csv-ről</w:t>
      </w:r>
      <w:proofErr w:type="spellEnd"/>
      <w:r w:rsidR="00731768" w:rsidRPr="00627336">
        <w:t xml:space="preserve">, </w:t>
      </w:r>
      <w:proofErr w:type="spellStart"/>
      <w:r w:rsidR="00731768" w:rsidRPr="00627336">
        <w:t>xlsx-ről</w:t>
      </w:r>
      <w:proofErr w:type="spellEnd"/>
      <w:r w:rsidR="00731768" w:rsidRPr="00627336">
        <w:t xml:space="preserve">, vagy akár </w:t>
      </w:r>
      <w:proofErr w:type="spellStart"/>
      <w:r w:rsidR="00731768" w:rsidRPr="00627336">
        <w:t>html-ről</w:t>
      </w:r>
      <w:proofErr w:type="spellEnd"/>
      <w:r w:rsidR="00731768" w:rsidRPr="00627336">
        <w:t xml:space="preserve">. A beolvasott adatokat egy saját </w:t>
      </w:r>
      <w:proofErr w:type="spellStart"/>
      <w:r w:rsidR="00731768" w:rsidRPr="00627336">
        <w:t>DataFrame</w:t>
      </w:r>
      <w:proofErr w:type="spellEnd"/>
      <w:r w:rsidR="00731768" w:rsidRPr="00627336">
        <w:t xml:space="preserve"> </w:t>
      </w:r>
      <w:proofErr w:type="spellStart"/>
      <w:r w:rsidR="00731768" w:rsidRPr="00627336">
        <w:t>elnevézsre</w:t>
      </w:r>
      <w:proofErr w:type="spellEnd"/>
      <w:r w:rsidR="00731768" w:rsidRPr="00627336">
        <w:t xml:space="preserve"> hallgató objektumban tárolja el, amin már a beépített műveleteket el lehet végezni. Ilyen műveletek például a több adatforrás összefűzése, adatmanipuláció, logikai vizsgálatok, adattisztítás vagy </w:t>
      </w:r>
      <w:proofErr w:type="spellStart"/>
      <w:r w:rsidR="00731768" w:rsidRPr="00627336">
        <w:t>adatdiszkretizáció</w:t>
      </w:r>
      <w:proofErr w:type="spellEnd"/>
      <w:r w:rsidR="00731768" w:rsidRPr="00627336">
        <w:t xml:space="preserve">.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0A8AF331" w14:textId="400B8C7F" w:rsidR="002D78DE" w:rsidRPr="00476FD0" w:rsidRDefault="00140E88" w:rsidP="002D78DE">
      <w:pPr>
        <w:ind w:firstLine="0"/>
        <w:rPr>
          <w:b/>
          <w:i/>
        </w:rPr>
      </w:pPr>
      <w:proofErr w:type="spellStart"/>
      <w:r>
        <w:rPr>
          <w:b/>
          <w:i/>
        </w:rPr>
        <w:t>Numpy</w:t>
      </w:r>
      <w:proofErr w:type="spellEnd"/>
    </w:p>
    <w:p w14:paraId="21A57FA7" w14:textId="09CAB2AA" w:rsidR="00923235" w:rsidRDefault="00710DD4" w:rsidP="00530C33">
      <w:r>
        <w:t xml:space="preserve">Egy olyan </w:t>
      </w:r>
      <w:proofErr w:type="spellStart"/>
      <w:r>
        <w:t>python</w:t>
      </w:r>
      <w:proofErr w:type="spellEnd"/>
      <w:r>
        <w:t xml:space="preserve"> könyvtár, amely támogat nagy, többdimenziós tömböket és mátrixokat. Rengeteg féle magas szintű matematikai függvényt tartalmaz.</w:t>
      </w:r>
    </w:p>
    <w:p w14:paraId="13EA112A" w14:textId="50E46432" w:rsidR="0044621B" w:rsidRPr="00476FD0" w:rsidRDefault="00140E88" w:rsidP="0044621B">
      <w:pPr>
        <w:ind w:firstLine="0"/>
        <w:rPr>
          <w:b/>
          <w:i/>
        </w:rPr>
      </w:pPr>
      <w:proofErr w:type="spellStart"/>
      <w:r>
        <w:rPr>
          <w:b/>
          <w:i/>
        </w:rPr>
        <w:lastRenderedPageBreak/>
        <w:t>Matplotlib</w:t>
      </w:r>
      <w:proofErr w:type="spellEnd"/>
    </w:p>
    <w:p w14:paraId="15A12C90" w14:textId="16319BF5" w:rsidR="0044621B" w:rsidRDefault="0044621B" w:rsidP="0044621B">
      <w:r>
        <w:t>A</w:t>
      </w:r>
      <w:r w:rsidR="00A201FD">
        <w:t xml:space="preserve">lkalmazásával gyorsan és könnyedén lehet diagramokon megjeleníteni a </w:t>
      </w:r>
      <w:proofErr w:type="spellStart"/>
      <w:r w:rsidR="00A201FD">
        <w:t>DataFrame-ben</w:t>
      </w:r>
      <w:proofErr w:type="spellEnd"/>
      <w:r w:rsidR="00A201FD">
        <w:t xml:space="preserve"> tárolt adatokat. Rengeteg diagram áll rendelkezésre, legyen akár szó </w:t>
      </w:r>
      <w:proofErr w:type="spellStart"/>
      <w:r w:rsidR="00A201FD">
        <w:t>histogramokról</w:t>
      </w:r>
      <w:proofErr w:type="spellEnd"/>
      <w:r w:rsidR="00A201FD">
        <w:t>, kör vagy vonaldiagramokról.</w:t>
      </w:r>
      <w:r>
        <w:t xml:space="preserve"> </w:t>
      </w:r>
    </w:p>
    <w:p w14:paraId="22932AFB" w14:textId="1484F0A2" w:rsidR="00B025CC" w:rsidRPr="00476FD0" w:rsidRDefault="00F10963" w:rsidP="00B025CC">
      <w:pPr>
        <w:ind w:firstLine="0"/>
        <w:rPr>
          <w:b/>
          <w:i/>
        </w:rPr>
      </w:pPr>
      <w:proofErr w:type="spellStart"/>
      <w:r>
        <w:rPr>
          <w:b/>
          <w:i/>
        </w:rPr>
        <w:t>Seaborn</w:t>
      </w:r>
      <w:proofErr w:type="spellEnd"/>
    </w:p>
    <w:p w14:paraId="02E4AD43" w14:textId="6C1FFE49" w:rsidR="00B025CC" w:rsidRDefault="00C97735" w:rsidP="00B025CC">
      <w:r>
        <w:t xml:space="preserve">Hasonlóan a </w:t>
      </w:r>
      <w:proofErr w:type="spellStart"/>
      <w:r>
        <w:t>matplotlib-hez</w:t>
      </w:r>
      <w:proofErr w:type="spellEnd"/>
      <w:r>
        <w:t xml:space="preserve"> ez is egy diagramokat készítő</w:t>
      </w:r>
      <w:r w:rsidR="00880E0A">
        <w:t xml:space="preserve"> és megjelenítő</w:t>
      </w:r>
      <w:r>
        <w:t xml:space="preserve"> könyvtár</w:t>
      </w:r>
      <w:r w:rsidR="00B025CC">
        <w:t>.</w:t>
      </w:r>
      <w:r>
        <w:t xml:space="preserve"> Főképp csak kinézetben különbözik a másik könyvtártól.</w:t>
      </w:r>
    </w:p>
    <w:p w14:paraId="227C5560" w14:textId="3B4202CC" w:rsidR="00F10963" w:rsidRPr="00476FD0" w:rsidRDefault="00F10963" w:rsidP="00F10963">
      <w:pPr>
        <w:ind w:firstLine="0"/>
        <w:rPr>
          <w:b/>
          <w:i/>
        </w:rPr>
      </w:pPr>
      <w:proofErr w:type="spellStart"/>
      <w:r>
        <w:rPr>
          <w:b/>
          <w:i/>
        </w:rPr>
        <w:t>Scikit-learn</w:t>
      </w:r>
      <w:proofErr w:type="spellEnd"/>
    </w:p>
    <w:p w14:paraId="43781F27" w14:textId="25588600" w:rsidR="00F10963" w:rsidRDefault="004A5D17" w:rsidP="00C30264">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C8668E">
      <w:pPr>
        <w:ind w:firstLine="0"/>
        <w:rPr>
          <w:b/>
          <w:i/>
        </w:rPr>
      </w:pPr>
      <w:proofErr w:type="spellStart"/>
      <w:r>
        <w:rPr>
          <w:b/>
          <w:i/>
        </w:rPr>
        <w:t>Streamlit</w:t>
      </w:r>
      <w:proofErr w:type="spellEnd"/>
    </w:p>
    <w:p w14:paraId="58AA90A8" w14:textId="3CC7F13D" w:rsidR="00F10963" w:rsidRDefault="004A5D17" w:rsidP="00FC1130">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oldal fo</w:t>
      </w:r>
      <w:r w:rsidR="005C2D7B">
        <w:t xml:space="preserve">rmájára átalakítani. Számos beépített komponensének köszönhetően szinte bármilyen feladatot látványosan meg lehet jeleníteni. Szinte minden könyvtárat </w:t>
      </w:r>
      <w:proofErr w:type="gramStart"/>
      <w:r w:rsidR="005C2D7B">
        <w:t>támogat</w:t>
      </w:r>
      <w:proofErr w:type="gramEnd"/>
      <w:r w:rsidR="005C2D7B">
        <w:t xml:space="preserve"> amit adatbányászati feladatokhoz a leginkább alkalmaznak a felhasználók.</w:t>
      </w:r>
    </w:p>
    <w:p w14:paraId="5D7E8C7F" w14:textId="6F5FCB6A" w:rsidR="005C2D7B" w:rsidRDefault="005C2D7B" w:rsidP="00FC1130">
      <w:r>
        <w:t xml:space="preserve">Rettentően egyszerű használni és telepíteni.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xml:space="preserve">. Interaktív módon akár egyből a felületen </w:t>
      </w:r>
      <w:proofErr w:type="spellStart"/>
      <w:r>
        <w:t>módosíthatóak</w:t>
      </w:r>
      <w:proofErr w:type="spellEnd"/>
      <w:r>
        <w:t xml:space="preserve"> a bemeneti értékek, </w:t>
      </w:r>
      <w:proofErr w:type="spellStart"/>
      <w:r>
        <w:t>szűrhetőek</w:t>
      </w:r>
      <w:proofErr w:type="spellEnd"/>
      <w:r>
        <w:t xml:space="preserve"> az adatok, vagy újra </w:t>
      </w:r>
      <w:proofErr w:type="spellStart"/>
      <w:r>
        <w:t>futtathatóak</w:t>
      </w:r>
      <w:proofErr w:type="spellEnd"/>
      <w:r>
        <w:t xml:space="preserve">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lastRenderedPageBreak/>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w:t>
      </w:r>
      <w:proofErr w:type="spellStart"/>
      <w:r>
        <w:t>GitHub</w:t>
      </w:r>
      <w:proofErr w:type="spellEnd"/>
      <w:r>
        <w:t xml:space="preserve"> </w:t>
      </w:r>
      <w:proofErr w:type="spellStart"/>
      <w:r>
        <w:t>repository-ban</w:t>
      </w:r>
      <w:proofErr w:type="spellEnd"/>
      <w:r>
        <w:t xml:space="preserve">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F60C892" w:rsidR="00012FD0" w:rsidRPr="00E2576A" w:rsidRDefault="00012FD0" w:rsidP="00B23A95">
      <w:pPr>
        <w:pStyle w:val="Heading1"/>
      </w:pPr>
      <w:bookmarkStart w:id="22" w:name="_Toc89112333"/>
      <w:r w:rsidRPr="00E2576A">
        <w:lastRenderedPageBreak/>
        <w:t>Célkitűzés</w:t>
      </w:r>
      <w:bookmarkEnd w:id="21"/>
      <w:bookmarkEnd w:id="22"/>
    </w:p>
    <w:p w14:paraId="4854862D" w14:textId="0CFFBE79" w:rsidR="00DE44DC" w:rsidRDefault="00DE44DC" w:rsidP="00591B06">
      <w:pPr>
        <w:pStyle w:val="elsobekezdes"/>
      </w:pPr>
      <w:r>
        <w:t>Adathalmaz feldolgozásánál az elsődleges célpont az, hogy lehetőség szerint a legrészletesebben feltárásra kerüljön az elérhető ada</w:t>
      </w:r>
      <w:r w:rsidR="00EB6208">
        <w:t>t</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w:t>
      </w:r>
      <w:proofErr w:type="spellStart"/>
      <w:r w:rsidR="00DC0F45">
        <w:t>ban</w:t>
      </w:r>
      <w:proofErr w:type="spellEnd"/>
      <w:r w:rsidR="00DC0F45">
        <w:t xml:space="preserve"> eltárolni (</w:t>
      </w:r>
      <w:proofErr w:type="spellStart"/>
      <w:r w:rsidR="00DC0F45">
        <w:t>csv</w:t>
      </w:r>
      <w:proofErr w:type="spellEnd"/>
      <w:r w:rsidR="00DC0F45">
        <w:t>)</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w:t>
      </w:r>
      <w:proofErr w:type="spellStart"/>
      <w:r w:rsidR="0062023C">
        <w:t>Exploratory</w:t>
      </w:r>
      <w:proofErr w:type="spellEnd"/>
      <w:r w:rsidR="0062023C">
        <w:t xml:space="preserve"> Data </w:t>
      </w:r>
      <w:proofErr w:type="spellStart"/>
      <w:r w:rsidR="0062023C">
        <w:t>Analysis</w:t>
      </w:r>
      <w:proofErr w:type="spellEnd"/>
      <w:r w:rsidR="0062023C">
        <w:t>)</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77777777" w:rsidR="0075558F" w:rsidRDefault="0050752C" w:rsidP="0075558F">
      <w:r>
        <w:t>Elsődleges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14886FCD" w:rsidR="00617382" w:rsidRDefault="00617382" w:rsidP="00617382">
      <w:pPr>
        <w:pStyle w:val="Heading1"/>
      </w:pPr>
      <w:bookmarkStart w:id="23" w:name="_Toc89112334"/>
      <w:r>
        <w:lastRenderedPageBreak/>
        <w:t>Megvalósítás</w:t>
      </w:r>
      <w:bookmarkEnd w:id="23"/>
    </w:p>
    <w:p w14:paraId="5135BD00" w14:textId="61986409" w:rsidR="003736A3" w:rsidRDefault="00BA4F29" w:rsidP="003736A3">
      <w:pPr>
        <w:pStyle w:val="Heading2"/>
      </w:pPr>
      <w:r>
        <w:t>Első</w:t>
      </w:r>
      <w:r w:rsidR="003736A3">
        <w:t xml:space="preserve"> iteráció</w:t>
      </w:r>
    </w:p>
    <w:p w14:paraId="39A7D66C" w14:textId="4FD96BD9" w:rsidR="006E04D4" w:rsidRPr="006E04D4"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5DE239A5" w14:textId="077F4F9B" w:rsidR="009E3BAD" w:rsidRDefault="007A51A6" w:rsidP="003736A3">
      <w:pPr>
        <w:pStyle w:val="Heading3"/>
      </w:pPr>
      <w:r>
        <w:t>Adathalmaz</w:t>
      </w:r>
    </w:p>
    <w:p w14:paraId="4B3E8B96" w14:textId="5EBBDF8B" w:rsidR="007A51A6"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714B487E" w14:textId="77777777" w:rsidR="006E04D4" w:rsidRPr="006E04D4"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687BD29A" w14:textId="77777777" w:rsidR="006E04D4" w:rsidRDefault="006E04D4" w:rsidP="006E04D4"/>
    <w:p w14:paraId="7E0746C0" w14:textId="574E7ED7" w:rsidR="007A51A6" w:rsidRDefault="003736A3" w:rsidP="003736A3">
      <w:pPr>
        <w:pStyle w:val="Heading3"/>
      </w:pPr>
      <w:r>
        <w:t>Adatmigráció</w:t>
      </w:r>
    </w:p>
    <w:p w14:paraId="2E591017" w14:textId="7028EED9" w:rsidR="007A51A6"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166217B1" w14:textId="77777777" w:rsidR="006E04D4" w:rsidRPr="006E04D4" w:rsidRDefault="006E04D4" w:rsidP="006E04D4">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6D5FFC61" w14:textId="1994E9B1" w:rsidR="006E04D4" w:rsidRDefault="006E04D4" w:rsidP="006E04D4">
      <w:proofErr w:type="spellStart"/>
      <w:r>
        <w:t>Asdasdawdokaw</w:t>
      </w:r>
      <w:proofErr w:type="spellEnd"/>
    </w:p>
    <w:p w14:paraId="319AD104" w14:textId="6EFCEA8A" w:rsidR="006E04D4" w:rsidRDefault="006E04D4" w:rsidP="006E04D4">
      <w:proofErr w:type="spellStart"/>
      <w:r>
        <w:t>adwoadwako</w:t>
      </w:r>
      <w:proofErr w:type="spellEnd"/>
    </w:p>
    <w:p w14:paraId="077C861A" w14:textId="1CA0F40C" w:rsidR="007A51A6" w:rsidRDefault="003736A3" w:rsidP="003736A3">
      <w:pPr>
        <w:pStyle w:val="Heading3"/>
      </w:pPr>
      <w:r>
        <w:lastRenderedPageBreak/>
        <w:t>Adattisztítás és transzformáció</w:t>
      </w:r>
    </w:p>
    <w:p w14:paraId="1CD8D30A" w14:textId="4524EE57" w:rsidR="003736A3" w:rsidRDefault="003736A3" w:rsidP="003736A3">
      <w:pPr>
        <w:ind w:firstLine="0"/>
      </w:pPr>
    </w:p>
    <w:p w14:paraId="34D852ED" w14:textId="350A5CBF" w:rsidR="003736A3" w:rsidRDefault="003736A3" w:rsidP="003736A3">
      <w:pPr>
        <w:pStyle w:val="Heading3"/>
      </w:pPr>
      <w:r>
        <w:t>Adatdiszkretizáció</w:t>
      </w:r>
    </w:p>
    <w:p w14:paraId="24648401" w14:textId="3F28DB07" w:rsidR="003736A3" w:rsidRDefault="003736A3" w:rsidP="003736A3">
      <w:pPr>
        <w:ind w:firstLine="0"/>
      </w:pPr>
    </w:p>
    <w:p w14:paraId="1D676C05" w14:textId="6660F701" w:rsidR="003736A3" w:rsidRDefault="003736A3" w:rsidP="003736A3">
      <w:pPr>
        <w:pStyle w:val="Heading3"/>
      </w:pPr>
      <w:r>
        <w:t>Feltáró elemzés</w:t>
      </w:r>
    </w:p>
    <w:p w14:paraId="37E4EDC4" w14:textId="648246F3" w:rsidR="003736A3" w:rsidRDefault="003736A3" w:rsidP="003736A3">
      <w:pPr>
        <w:ind w:firstLine="0"/>
      </w:pPr>
    </w:p>
    <w:p w14:paraId="74E8D4CE" w14:textId="77BE9967" w:rsidR="003736A3" w:rsidRDefault="003736A3" w:rsidP="003736A3">
      <w:pPr>
        <w:pStyle w:val="Heading3"/>
      </w:pPr>
      <w:r>
        <w:t>Osztályozás</w:t>
      </w:r>
    </w:p>
    <w:p w14:paraId="029D4900" w14:textId="67062A16" w:rsidR="006E04D4" w:rsidRDefault="006E04D4" w:rsidP="006E04D4">
      <w:pPr>
        <w:ind w:firstLine="0"/>
      </w:pPr>
    </w:p>
    <w:p w14:paraId="72898AD3" w14:textId="7FC7F881" w:rsidR="006E04D4" w:rsidRDefault="006E04D4" w:rsidP="006E04D4">
      <w:pPr>
        <w:ind w:firstLine="0"/>
      </w:pPr>
    </w:p>
    <w:p w14:paraId="35956C78" w14:textId="185C673F" w:rsidR="006E04D4" w:rsidRDefault="00BA4F29" w:rsidP="00BA4F29">
      <w:pPr>
        <w:pStyle w:val="Heading3"/>
      </w:pPr>
      <w:r>
        <w:t>Kiértékelés</w:t>
      </w:r>
    </w:p>
    <w:p w14:paraId="2BF192D0" w14:textId="6D99EE81" w:rsidR="00BA4F29" w:rsidRDefault="00BA4F29" w:rsidP="00BA4F29">
      <w:pPr>
        <w:ind w:firstLine="0"/>
      </w:pPr>
    </w:p>
    <w:p w14:paraId="455FCCDD" w14:textId="74BAB30E" w:rsidR="00BA4F29" w:rsidRDefault="00BA4F29" w:rsidP="00BA4F29">
      <w:pPr>
        <w:ind w:firstLine="0"/>
      </w:pPr>
    </w:p>
    <w:p w14:paraId="629C99BF" w14:textId="164B9727" w:rsidR="00243DA4" w:rsidRDefault="00243DA4" w:rsidP="00243DA4">
      <w:pPr>
        <w:pStyle w:val="Heading2"/>
      </w:pPr>
      <w:r>
        <w:t>Probléma</w:t>
      </w:r>
    </w:p>
    <w:p w14:paraId="6CF26ECF" w14:textId="2B91EB85" w:rsidR="00243DA4" w:rsidRDefault="00243DA4" w:rsidP="00243DA4">
      <w:pPr>
        <w:ind w:firstLine="0"/>
      </w:pPr>
    </w:p>
    <w:p w14:paraId="18050B96" w14:textId="6B1D5C16" w:rsidR="00243DA4" w:rsidRDefault="00243DA4" w:rsidP="00243DA4">
      <w:pPr>
        <w:pStyle w:val="Heading3"/>
      </w:pPr>
      <w:r>
        <w:t>Kiegyensúlyozatlan adathalmaz</w:t>
      </w:r>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2E428E01" w:rsidR="006E04D4" w:rsidRDefault="006E04D4" w:rsidP="00BA4F29">
      <w:pPr>
        <w:pStyle w:val="Heading2"/>
      </w:pPr>
      <w:r>
        <w:t>Második iteráció</w:t>
      </w:r>
    </w:p>
    <w:p w14:paraId="128891CE" w14:textId="77777777" w:rsidR="00BA4F29" w:rsidRPr="006E04D4"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1C4E4682" w14:textId="77777777" w:rsidR="00BA4F29" w:rsidRDefault="00BA4F29" w:rsidP="00BA4F29">
      <w:pPr>
        <w:pStyle w:val="Heading3"/>
      </w:pPr>
      <w:r>
        <w:lastRenderedPageBreak/>
        <w:t>Adathalmaz</w:t>
      </w:r>
    </w:p>
    <w:p w14:paraId="01F3A553" w14:textId="77777777" w:rsidR="00BA4F29"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7B1A0830" w14:textId="77777777" w:rsidR="00BA4F29" w:rsidRPr="006E04D4"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30B90BA2" w14:textId="77777777" w:rsidR="00BA4F29" w:rsidRDefault="00BA4F29" w:rsidP="00BA4F29"/>
    <w:p w14:paraId="46000983" w14:textId="77777777" w:rsidR="00BA4F29" w:rsidRDefault="00BA4F29" w:rsidP="00BA4F29">
      <w:pPr>
        <w:pStyle w:val="Heading3"/>
      </w:pPr>
      <w:r>
        <w:t>Adatmigráció</w:t>
      </w:r>
    </w:p>
    <w:p w14:paraId="0A79C142" w14:textId="77777777" w:rsidR="00BA4F29"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7BF7AC35" w14:textId="77777777" w:rsidR="00BA4F29" w:rsidRPr="006E04D4" w:rsidRDefault="00BA4F29" w:rsidP="00BA4F29">
      <w:proofErr w:type="spellStart"/>
      <w:r>
        <w:t>As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r>
        <w:t xml:space="preserve"> </w:t>
      </w:r>
      <w:proofErr w:type="spellStart"/>
      <w:r>
        <w:t>dasdawdawdawdasdasdasdawdawdawddwa</w:t>
      </w:r>
      <w:proofErr w:type="spellEnd"/>
    </w:p>
    <w:p w14:paraId="67966609" w14:textId="77777777" w:rsidR="00BA4F29" w:rsidRDefault="00BA4F29" w:rsidP="00BA4F29">
      <w:proofErr w:type="spellStart"/>
      <w:r>
        <w:t>Asdasdawdokaw</w:t>
      </w:r>
      <w:proofErr w:type="spellEnd"/>
    </w:p>
    <w:p w14:paraId="0FD55FFB" w14:textId="77777777" w:rsidR="00BA4F29" w:rsidRDefault="00BA4F29" w:rsidP="00BA4F29">
      <w:proofErr w:type="spellStart"/>
      <w:r>
        <w:t>adwoadwako</w:t>
      </w:r>
      <w:proofErr w:type="spellEnd"/>
    </w:p>
    <w:p w14:paraId="07CFEB91" w14:textId="77777777" w:rsidR="00BA4F29" w:rsidRDefault="00BA4F29" w:rsidP="00BA4F29">
      <w:pPr>
        <w:pStyle w:val="Heading3"/>
      </w:pPr>
      <w:r>
        <w:t>Adattisztítás és transzformáció</w:t>
      </w:r>
    </w:p>
    <w:p w14:paraId="4E8CC2D0" w14:textId="77777777" w:rsidR="00BA4F29" w:rsidRDefault="00BA4F29" w:rsidP="00BA4F29">
      <w:pPr>
        <w:ind w:firstLine="0"/>
      </w:pPr>
    </w:p>
    <w:p w14:paraId="091A74B1" w14:textId="77777777" w:rsidR="00BA4F29" w:rsidRDefault="00BA4F29" w:rsidP="00BA4F29">
      <w:pPr>
        <w:pStyle w:val="Heading3"/>
      </w:pPr>
      <w:r>
        <w:t>Adatdiszkretizáció</w:t>
      </w:r>
    </w:p>
    <w:p w14:paraId="56FB5695" w14:textId="77777777" w:rsidR="00BA4F29" w:rsidRDefault="00BA4F29" w:rsidP="00BA4F29">
      <w:pPr>
        <w:ind w:firstLine="0"/>
      </w:pPr>
    </w:p>
    <w:p w14:paraId="03357962" w14:textId="77777777" w:rsidR="00BA4F29" w:rsidRDefault="00BA4F29" w:rsidP="00BA4F29">
      <w:pPr>
        <w:pStyle w:val="Heading3"/>
      </w:pPr>
      <w:r>
        <w:t>Feltáró elemzés</w:t>
      </w:r>
    </w:p>
    <w:p w14:paraId="357E639E" w14:textId="77777777" w:rsidR="00BA4F29" w:rsidRDefault="00BA4F29" w:rsidP="00BA4F29">
      <w:pPr>
        <w:ind w:firstLine="0"/>
      </w:pPr>
    </w:p>
    <w:p w14:paraId="4CC07506" w14:textId="77777777" w:rsidR="00BA4F29" w:rsidRDefault="00BA4F29" w:rsidP="00BA4F29">
      <w:pPr>
        <w:pStyle w:val="Heading3"/>
      </w:pPr>
      <w:r>
        <w:t>Osztályozás</w:t>
      </w:r>
    </w:p>
    <w:p w14:paraId="0E5642BF" w14:textId="77777777" w:rsidR="00BA4F29" w:rsidRDefault="00BA4F29" w:rsidP="00BA4F29">
      <w:pPr>
        <w:ind w:firstLine="0"/>
      </w:pPr>
    </w:p>
    <w:p w14:paraId="1E4B4B84" w14:textId="77777777" w:rsidR="00BA4F29" w:rsidRDefault="00BA4F29" w:rsidP="00BA4F29">
      <w:pPr>
        <w:ind w:firstLine="0"/>
      </w:pPr>
    </w:p>
    <w:p w14:paraId="499CCE49" w14:textId="77777777" w:rsidR="00BA4F29" w:rsidRDefault="00BA4F29" w:rsidP="00BA4F29">
      <w:pPr>
        <w:pStyle w:val="Heading3"/>
      </w:pPr>
      <w:r>
        <w:t>Kiértékelés</w:t>
      </w:r>
    </w:p>
    <w:p w14:paraId="1FA29D5D" w14:textId="77777777" w:rsidR="00BA4F29" w:rsidRDefault="00BA4F29" w:rsidP="00BA4F29">
      <w:pPr>
        <w:ind w:firstLine="0"/>
      </w:pPr>
    </w:p>
    <w:p w14:paraId="4A4E82F2" w14:textId="77777777" w:rsidR="00BA4F29" w:rsidRPr="00BA4F29" w:rsidRDefault="00BA4F29" w:rsidP="00BA4F29"/>
    <w:sectPr w:rsidR="00BA4F29" w:rsidRPr="00BA4F29" w:rsidSect="00615ED0">
      <w:headerReference w:type="default" r:id="rId12"/>
      <w:footerReference w:type="default" r:id="rId13"/>
      <w:pgSz w:w="11906" w:h="16838" w:code="9"/>
      <w:pgMar w:top="1701" w:right="1701" w:bottom="1701" w:left="1701"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57B10" w14:textId="77777777" w:rsidR="007B4DBF" w:rsidRDefault="007B4DBF" w:rsidP="00660C0C">
      <w:r>
        <w:separator/>
      </w:r>
    </w:p>
  </w:endnote>
  <w:endnote w:type="continuationSeparator" w:id="0">
    <w:p w14:paraId="72735FD0" w14:textId="77777777" w:rsidR="007B4DBF" w:rsidRDefault="007B4DBF"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920024"/>
      <w:docPartObj>
        <w:docPartGallery w:val="Page Numbers (Bottom of Page)"/>
        <w:docPartUnique/>
      </w:docPartObj>
    </w:sdtPr>
    <w:sdtEndPr/>
    <w:sdtContent>
      <w:p w14:paraId="3C7E0E45" w14:textId="7AC6F976" w:rsidR="00B025CC" w:rsidRDefault="007B4DBF"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176903"/>
      <w:docPartObj>
        <w:docPartGallery w:val="Page Numbers (Bottom of Page)"/>
        <w:docPartUnique/>
      </w:docPartObj>
    </w:sdtPr>
    <w:sdtEndPr>
      <w:rPr>
        <w:rStyle w:val="PageNumber"/>
      </w:rPr>
    </w:sdtEndPr>
    <w:sdtContent>
      <w:p w14:paraId="772F7CB2" w14:textId="675740FC"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2E3A8C" w14:textId="233DE7DB" w:rsidR="00B025CC" w:rsidRDefault="00B025CC" w:rsidP="00615ED0">
    <w:pPr>
      <w:pStyle w:val="Footer"/>
      <w:ind w:right="360" w:firstLine="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888BC" w14:textId="77777777" w:rsidR="007B4DBF" w:rsidRDefault="007B4DBF" w:rsidP="00660C0C">
      <w:r>
        <w:separator/>
      </w:r>
    </w:p>
  </w:footnote>
  <w:footnote w:type="continuationSeparator" w:id="0">
    <w:p w14:paraId="603D5A4D" w14:textId="77777777" w:rsidR="007B4DBF" w:rsidRDefault="007B4DBF"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F1B80" w14:textId="69735AD5" w:rsidR="00B025CC" w:rsidRDefault="00B025CC" w:rsidP="00C16E2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6"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9"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0"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1"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3"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4"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0"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1"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731491833">
    <w:abstractNumId w:val="21"/>
  </w:num>
  <w:num w:numId="2" w16cid:durableId="760219248">
    <w:abstractNumId w:val="0"/>
  </w:num>
  <w:num w:numId="3" w16cid:durableId="137109718">
    <w:abstractNumId w:val="10"/>
  </w:num>
  <w:num w:numId="4" w16cid:durableId="725181437">
    <w:abstractNumId w:val="9"/>
  </w:num>
  <w:num w:numId="5" w16cid:durableId="27676318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956921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19187396">
    <w:abstractNumId w:val="8"/>
  </w:num>
  <w:num w:numId="8" w16cid:durableId="692222086">
    <w:abstractNumId w:val="20"/>
  </w:num>
  <w:num w:numId="9" w16cid:durableId="1464730049">
    <w:abstractNumId w:val="3"/>
  </w:num>
  <w:num w:numId="10" w16cid:durableId="1165706594">
    <w:abstractNumId w:val="2"/>
  </w:num>
  <w:num w:numId="11" w16cid:durableId="1314413561">
    <w:abstractNumId w:val="15"/>
  </w:num>
  <w:num w:numId="12" w16cid:durableId="15637842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4944717">
    <w:abstractNumId w:val="1"/>
  </w:num>
  <w:num w:numId="14" w16cid:durableId="1191183918">
    <w:abstractNumId w:val="5"/>
  </w:num>
  <w:num w:numId="15" w16cid:durableId="1234970714">
    <w:abstractNumId w:val="14"/>
  </w:num>
  <w:num w:numId="16" w16cid:durableId="1117676852">
    <w:abstractNumId w:val="7"/>
  </w:num>
  <w:num w:numId="17" w16cid:durableId="424962645">
    <w:abstractNumId w:val="16"/>
  </w:num>
  <w:num w:numId="18" w16cid:durableId="1894777284">
    <w:abstractNumId w:val="22"/>
  </w:num>
  <w:num w:numId="19" w16cid:durableId="2034185281">
    <w:abstractNumId w:val="15"/>
  </w:num>
  <w:num w:numId="20" w16cid:durableId="379717785">
    <w:abstractNumId w:val="15"/>
  </w:num>
  <w:num w:numId="21" w16cid:durableId="947006759">
    <w:abstractNumId w:val="15"/>
  </w:num>
  <w:num w:numId="22" w16cid:durableId="2019235069">
    <w:abstractNumId w:val="18"/>
  </w:num>
  <w:num w:numId="23" w16cid:durableId="1846745468">
    <w:abstractNumId w:val="11"/>
  </w:num>
  <w:num w:numId="24" w16cid:durableId="620950">
    <w:abstractNumId w:val="6"/>
  </w:num>
  <w:num w:numId="25" w16cid:durableId="1649045765">
    <w:abstractNumId w:val="13"/>
  </w:num>
  <w:num w:numId="26" w16cid:durableId="884560094">
    <w:abstractNumId w:val="17"/>
  </w:num>
  <w:num w:numId="27" w16cid:durableId="284115742">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2B59"/>
    <w:rsid w:val="00052F3F"/>
    <w:rsid w:val="00053B4C"/>
    <w:rsid w:val="00053F1D"/>
    <w:rsid w:val="00053FD7"/>
    <w:rsid w:val="000540B2"/>
    <w:rsid w:val="00054E7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D7A"/>
    <w:rsid w:val="00074BDB"/>
    <w:rsid w:val="00075FFA"/>
    <w:rsid w:val="0008041B"/>
    <w:rsid w:val="00080F50"/>
    <w:rsid w:val="00081625"/>
    <w:rsid w:val="00082076"/>
    <w:rsid w:val="000839B7"/>
    <w:rsid w:val="000846E0"/>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3477"/>
    <w:rsid w:val="000C3F5E"/>
    <w:rsid w:val="000C4174"/>
    <w:rsid w:val="000C4953"/>
    <w:rsid w:val="000C6C00"/>
    <w:rsid w:val="000D2704"/>
    <w:rsid w:val="000D4B16"/>
    <w:rsid w:val="000E0E1C"/>
    <w:rsid w:val="000E1AF3"/>
    <w:rsid w:val="000E1B12"/>
    <w:rsid w:val="000E3FD7"/>
    <w:rsid w:val="000E5FDA"/>
    <w:rsid w:val="000E67C7"/>
    <w:rsid w:val="000F0A34"/>
    <w:rsid w:val="000F0EA4"/>
    <w:rsid w:val="00100335"/>
    <w:rsid w:val="001021DC"/>
    <w:rsid w:val="00102AD4"/>
    <w:rsid w:val="00102D9F"/>
    <w:rsid w:val="00103A0F"/>
    <w:rsid w:val="00103FC7"/>
    <w:rsid w:val="00107337"/>
    <w:rsid w:val="00107EF4"/>
    <w:rsid w:val="00110DA9"/>
    <w:rsid w:val="001112B1"/>
    <w:rsid w:val="00111EF6"/>
    <w:rsid w:val="00112ABD"/>
    <w:rsid w:val="00112F04"/>
    <w:rsid w:val="00113A0D"/>
    <w:rsid w:val="00114C06"/>
    <w:rsid w:val="0011758E"/>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B4"/>
    <w:rsid w:val="00133586"/>
    <w:rsid w:val="0013398F"/>
    <w:rsid w:val="00133F47"/>
    <w:rsid w:val="00135C72"/>
    <w:rsid w:val="00136C4F"/>
    <w:rsid w:val="001375FC"/>
    <w:rsid w:val="00137A8C"/>
    <w:rsid w:val="001408DA"/>
    <w:rsid w:val="00140BEF"/>
    <w:rsid w:val="00140E88"/>
    <w:rsid w:val="0014293C"/>
    <w:rsid w:val="001445D9"/>
    <w:rsid w:val="00144712"/>
    <w:rsid w:val="00145108"/>
    <w:rsid w:val="0014597C"/>
    <w:rsid w:val="001459C0"/>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4387"/>
    <w:rsid w:val="001855A5"/>
    <w:rsid w:val="00185B3B"/>
    <w:rsid w:val="00186D0C"/>
    <w:rsid w:val="00187748"/>
    <w:rsid w:val="00190BFF"/>
    <w:rsid w:val="001922E9"/>
    <w:rsid w:val="00193A84"/>
    <w:rsid w:val="001940BE"/>
    <w:rsid w:val="00194206"/>
    <w:rsid w:val="001966ED"/>
    <w:rsid w:val="001974EA"/>
    <w:rsid w:val="001A0C5C"/>
    <w:rsid w:val="001A235E"/>
    <w:rsid w:val="001A244E"/>
    <w:rsid w:val="001A2ED6"/>
    <w:rsid w:val="001A38B5"/>
    <w:rsid w:val="001A3F39"/>
    <w:rsid w:val="001A4005"/>
    <w:rsid w:val="001A4A41"/>
    <w:rsid w:val="001A4BC4"/>
    <w:rsid w:val="001A7C48"/>
    <w:rsid w:val="001B0564"/>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F06CA"/>
    <w:rsid w:val="001F0DFE"/>
    <w:rsid w:val="001F1477"/>
    <w:rsid w:val="001F24E5"/>
    <w:rsid w:val="001F2675"/>
    <w:rsid w:val="001F2F3D"/>
    <w:rsid w:val="001F38A1"/>
    <w:rsid w:val="001F471E"/>
    <w:rsid w:val="001F4867"/>
    <w:rsid w:val="001F490D"/>
    <w:rsid w:val="00202EBF"/>
    <w:rsid w:val="002032B0"/>
    <w:rsid w:val="002038B6"/>
    <w:rsid w:val="00204FEA"/>
    <w:rsid w:val="00206AD7"/>
    <w:rsid w:val="00206B5B"/>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4D01"/>
    <w:rsid w:val="00256280"/>
    <w:rsid w:val="0025789D"/>
    <w:rsid w:val="00257CC6"/>
    <w:rsid w:val="002610C6"/>
    <w:rsid w:val="002615E5"/>
    <w:rsid w:val="00261681"/>
    <w:rsid w:val="00261F40"/>
    <w:rsid w:val="002621F1"/>
    <w:rsid w:val="00264A27"/>
    <w:rsid w:val="002650AD"/>
    <w:rsid w:val="002658AB"/>
    <w:rsid w:val="00266523"/>
    <w:rsid w:val="00267374"/>
    <w:rsid w:val="00267D86"/>
    <w:rsid w:val="0027025E"/>
    <w:rsid w:val="00272BCF"/>
    <w:rsid w:val="002738FD"/>
    <w:rsid w:val="00276247"/>
    <w:rsid w:val="00280351"/>
    <w:rsid w:val="0028057D"/>
    <w:rsid w:val="002835C5"/>
    <w:rsid w:val="0028398E"/>
    <w:rsid w:val="00284D7A"/>
    <w:rsid w:val="00285E79"/>
    <w:rsid w:val="00287CD6"/>
    <w:rsid w:val="00290702"/>
    <w:rsid w:val="002907DD"/>
    <w:rsid w:val="00290D6B"/>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4406"/>
    <w:rsid w:val="002D5D7A"/>
    <w:rsid w:val="002D78CA"/>
    <w:rsid w:val="002D78DE"/>
    <w:rsid w:val="002E010E"/>
    <w:rsid w:val="002E0F97"/>
    <w:rsid w:val="002E0FAC"/>
    <w:rsid w:val="002E22AD"/>
    <w:rsid w:val="002E2C2B"/>
    <w:rsid w:val="002E3C13"/>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453B"/>
    <w:rsid w:val="003149FF"/>
    <w:rsid w:val="00314BDF"/>
    <w:rsid w:val="003153B1"/>
    <w:rsid w:val="00315C49"/>
    <w:rsid w:val="00316F82"/>
    <w:rsid w:val="003208C7"/>
    <w:rsid w:val="00321AD6"/>
    <w:rsid w:val="003229A9"/>
    <w:rsid w:val="00322C8F"/>
    <w:rsid w:val="00324311"/>
    <w:rsid w:val="00324BE9"/>
    <w:rsid w:val="00324F77"/>
    <w:rsid w:val="003253ED"/>
    <w:rsid w:val="00326095"/>
    <w:rsid w:val="00327156"/>
    <w:rsid w:val="00331F81"/>
    <w:rsid w:val="00332ACE"/>
    <w:rsid w:val="0033340F"/>
    <w:rsid w:val="00333558"/>
    <w:rsid w:val="00334C1B"/>
    <w:rsid w:val="0033629E"/>
    <w:rsid w:val="00341256"/>
    <w:rsid w:val="0034213A"/>
    <w:rsid w:val="00343163"/>
    <w:rsid w:val="003442F4"/>
    <w:rsid w:val="00344EFB"/>
    <w:rsid w:val="003465B7"/>
    <w:rsid w:val="003465E6"/>
    <w:rsid w:val="00350987"/>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44FB"/>
    <w:rsid w:val="00364B18"/>
    <w:rsid w:val="0036543E"/>
    <w:rsid w:val="0037010B"/>
    <w:rsid w:val="00370112"/>
    <w:rsid w:val="00371B3A"/>
    <w:rsid w:val="00371FB2"/>
    <w:rsid w:val="003736A3"/>
    <w:rsid w:val="00373E28"/>
    <w:rsid w:val="003754CB"/>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68C5"/>
    <w:rsid w:val="003D1748"/>
    <w:rsid w:val="003D238D"/>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75CA"/>
    <w:rsid w:val="003F767C"/>
    <w:rsid w:val="003F7821"/>
    <w:rsid w:val="0040144A"/>
    <w:rsid w:val="00402D4D"/>
    <w:rsid w:val="00403921"/>
    <w:rsid w:val="00404B8B"/>
    <w:rsid w:val="00407C3E"/>
    <w:rsid w:val="00407D9F"/>
    <w:rsid w:val="00407DC6"/>
    <w:rsid w:val="00410303"/>
    <w:rsid w:val="00410B6C"/>
    <w:rsid w:val="00411ACE"/>
    <w:rsid w:val="0041265D"/>
    <w:rsid w:val="00412AEF"/>
    <w:rsid w:val="0041747C"/>
    <w:rsid w:val="00417829"/>
    <w:rsid w:val="00417E6F"/>
    <w:rsid w:val="00420DEE"/>
    <w:rsid w:val="004229DB"/>
    <w:rsid w:val="00422E8F"/>
    <w:rsid w:val="00423311"/>
    <w:rsid w:val="004236D9"/>
    <w:rsid w:val="00424164"/>
    <w:rsid w:val="00426192"/>
    <w:rsid w:val="004262CB"/>
    <w:rsid w:val="004263DE"/>
    <w:rsid w:val="00426407"/>
    <w:rsid w:val="004265BE"/>
    <w:rsid w:val="004265DB"/>
    <w:rsid w:val="0042739E"/>
    <w:rsid w:val="00427DEF"/>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3C87"/>
    <w:rsid w:val="004741D9"/>
    <w:rsid w:val="00475FC3"/>
    <w:rsid w:val="004769CF"/>
    <w:rsid w:val="00476FD0"/>
    <w:rsid w:val="0048021C"/>
    <w:rsid w:val="00481FE7"/>
    <w:rsid w:val="0048207D"/>
    <w:rsid w:val="004825BE"/>
    <w:rsid w:val="004833D1"/>
    <w:rsid w:val="004837DB"/>
    <w:rsid w:val="00483C61"/>
    <w:rsid w:val="004848C9"/>
    <w:rsid w:val="00485CE3"/>
    <w:rsid w:val="0048650B"/>
    <w:rsid w:val="00486646"/>
    <w:rsid w:val="00486DA1"/>
    <w:rsid w:val="00490F2D"/>
    <w:rsid w:val="00492B26"/>
    <w:rsid w:val="0049390D"/>
    <w:rsid w:val="00496446"/>
    <w:rsid w:val="0049736D"/>
    <w:rsid w:val="004A03D4"/>
    <w:rsid w:val="004A13C9"/>
    <w:rsid w:val="004A1CC7"/>
    <w:rsid w:val="004A1D3E"/>
    <w:rsid w:val="004A2BF6"/>
    <w:rsid w:val="004A3FE4"/>
    <w:rsid w:val="004A5031"/>
    <w:rsid w:val="004A5D17"/>
    <w:rsid w:val="004A65A0"/>
    <w:rsid w:val="004A7456"/>
    <w:rsid w:val="004A760B"/>
    <w:rsid w:val="004A7BBB"/>
    <w:rsid w:val="004B0234"/>
    <w:rsid w:val="004B18B9"/>
    <w:rsid w:val="004B28B3"/>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E1D"/>
    <w:rsid w:val="005406CB"/>
    <w:rsid w:val="00540A8D"/>
    <w:rsid w:val="00542385"/>
    <w:rsid w:val="00542757"/>
    <w:rsid w:val="00543D3D"/>
    <w:rsid w:val="005447E9"/>
    <w:rsid w:val="00545C43"/>
    <w:rsid w:val="00546492"/>
    <w:rsid w:val="00546EED"/>
    <w:rsid w:val="0055026F"/>
    <w:rsid w:val="0055135A"/>
    <w:rsid w:val="0055145E"/>
    <w:rsid w:val="00552E21"/>
    <w:rsid w:val="00553EAE"/>
    <w:rsid w:val="005609D8"/>
    <w:rsid w:val="00560B13"/>
    <w:rsid w:val="005631CB"/>
    <w:rsid w:val="005677F8"/>
    <w:rsid w:val="00570270"/>
    <w:rsid w:val="00570592"/>
    <w:rsid w:val="00570F80"/>
    <w:rsid w:val="0057122F"/>
    <w:rsid w:val="00574931"/>
    <w:rsid w:val="00575B8D"/>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2D7B"/>
    <w:rsid w:val="005C62F4"/>
    <w:rsid w:val="005C6D92"/>
    <w:rsid w:val="005C73A4"/>
    <w:rsid w:val="005D054C"/>
    <w:rsid w:val="005D18EF"/>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7388"/>
    <w:rsid w:val="006A75E9"/>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4943"/>
    <w:rsid w:val="006D67A8"/>
    <w:rsid w:val="006D722D"/>
    <w:rsid w:val="006D73C2"/>
    <w:rsid w:val="006E04D4"/>
    <w:rsid w:val="006E20E0"/>
    <w:rsid w:val="006E4270"/>
    <w:rsid w:val="006E7815"/>
    <w:rsid w:val="006E7A14"/>
    <w:rsid w:val="006F0C9E"/>
    <w:rsid w:val="006F189F"/>
    <w:rsid w:val="006F2A12"/>
    <w:rsid w:val="006F5559"/>
    <w:rsid w:val="006F5585"/>
    <w:rsid w:val="006F55BE"/>
    <w:rsid w:val="006F5CD9"/>
    <w:rsid w:val="006F7B28"/>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B3C"/>
    <w:rsid w:val="00730B01"/>
    <w:rsid w:val="00730BC3"/>
    <w:rsid w:val="00730D40"/>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D21"/>
    <w:rsid w:val="007550E9"/>
    <w:rsid w:val="0075558F"/>
    <w:rsid w:val="00755E57"/>
    <w:rsid w:val="007565AC"/>
    <w:rsid w:val="0076349D"/>
    <w:rsid w:val="00763630"/>
    <w:rsid w:val="00763D52"/>
    <w:rsid w:val="007640F6"/>
    <w:rsid w:val="007641F7"/>
    <w:rsid w:val="0077358E"/>
    <w:rsid w:val="00773721"/>
    <w:rsid w:val="00773735"/>
    <w:rsid w:val="00774613"/>
    <w:rsid w:val="00774992"/>
    <w:rsid w:val="007753D9"/>
    <w:rsid w:val="00775F88"/>
    <w:rsid w:val="00776149"/>
    <w:rsid w:val="00776540"/>
    <w:rsid w:val="00777D9B"/>
    <w:rsid w:val="007804DB"/>
    <w:rsid w:val="00781123"/>
    <w:rsid w:val="0078128F"/>
    <w:rsid w:val="00781DD0"/>
    <w:rsid w:val="0078561C"/>
    <w:rsid w:val="007856E6"/>
    <w:rsid w:val="007857E4"/>
    <w:rsid w:val="007860A2"/>
    <w:rsid w:val="00786C42"/>
    <w:rsid w:val="00786DEE"/>
    <w:rsid w:val="00790D3D"/>
    <w:rsid w:val="0079143F"/>
    <w:rsid w:val="00791A17"/>
    <w:rsid w:val="00792102"/>
    <w:rsid w:val="0079233F"/>
    <w:rsid w:val="00792E70"/>
    <w:rsid w:val="00793641"/>
    <w:rsid w:val="00796142"/>
    <w:rsid w:val="007965E7"/>
    <w:rsid w:val="007973EB"/>
    <w:rsid w:val="007A14F0"/>
    <w:rsid w:val="007A15DD"/>
    <w:rsid w:val="007A224E"/>
    <w:rsid w:val="007A2F88"/>
    <w:rsid w:val="007A3505"/>
    <w:rsid w:val="007A39FA"/>
    <w:rsid w:val="007A4FB4"/>
    <w:rsid w:val="007A51A6"/>
    <w:rsid w:val="007A5947"/>
    <w:rsid w:val="007A5F96"/>
    <w:rsid w:val="007A75E6"/>
    <w:rsid w:val="007B0BC9"/>
    <w:rsid w:val="007B0D22"/>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E31"/>
    <w:rsid w:val="007D09E7"/>
    <w:rsid w:val="007D16F9"/>
    <w:rsid w:val="007D1BCA"/>
    <w:rsid w:val="007D3EAB"/>
    <w:rsid w:val="007D609F"/>
    <w:rsid w:val="007D633E"/>
    <w:rsid w:val="007D7249"/>
    <w:rsid w:val="007E05F0"/>
    <w:rsid w:val="007E0978"/>
    <w:rsid w:val="007E0E69"/>
    <w:rsid w:val="007E1065"/>
    <w:rsid w:val="007E1DD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6E39"/>
    <w:rsid w:val="00877A4D"/>
    <w:rsid w:val="0088093F"/>
    <w:rsid w:val="00880C9A"/>
    <w:rsid w:val="00880D26"/>
    <w:rsid w:val="00880E0A"/>
    <w:rsid w:val="008810E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41F6"/>
    <w:rsid w:val="008C62DA"/>
    <w:rsid w:val="008C6315"/>
    <w:rsid w:val="008C66DB"/>
    <w:rsid w:val="008C7D45"/>
    <w:rsid w:val="008D0485"/>
    <w:rsid w:val="008D15EA"/>
    <w:rsid w:val="008D18F3"/>
    <w:rsid w:val="008D1AC6"/>
    <w:rsid w:val="008D22A8"/>
    <w:rsid w:val="008D3E96"/>
    <w:rsid w:val="008D40F3"/>
    <w:rsid w:val="008D5C34"/>
    <w:rsid w:val="008D6133"/>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DB7"/>
    <w:rsid w:val="00962F2B"/>
    <w:rsid w:val="00963899"/>
    <w:rsid w:val="00964525"/>
    <w:rsid w:val="00964F22"/>
    <w:rsid w:val="0096613F"/>
    <w:rsid w:val="00966C04"/>
    <w:rsid w:val="0096707D"/>
    <w:rsid w:val="009677F3"/>
    <w:rsid w:val="009716FB"/>
    <w:rsid w:val="0097266C"/>
    <w:rsid w:val="00972879"/>
    <w:rsid w:val="009733CD"/>
    <w:rsid w:val="0097384F"/>
    <w:rsid w:val="009750AE"/>
    <w:rsid w:val="00975ED3"/>
    <w:rsid w:val="00976AD2"/>
    <w:rsid w:val="009804D6"/>
    <w:rsid w:val="009816EC"/>
    <w:rsid w:val="00982B73"/>
    <w:rsid w:val="00982B9A"/>
    <w:rsid w:val="00983B2E"/>
    <w:rsid w:val="009848C0"/>
    <w:rsid w:val="00984E45"/>
    <w:rsid w:val="00985411"/>
    <w:rsid w:val="00986D74"/>
    <w:rsid w:val="00986FE4"/>
    <w:rsid w:val="00990BE8"/>
    <w:rsid w:val="0099305D"/>
    <w:rsid w:val="00996CAF"/>
    <w:rsid w:val="00996DB9"/>
    <w:rsid w:val="009A169E"/>
    <w:rsid w:val="009A16B7"/>
    <w:rsid w:val="009A18E8"/>
    <w:rsid w:val="009A1C27"/>
    <w:rsid w:val="009A2B0B"/>
    <w:rsid w:val="009A34BE"/>
    <w:rsid w:val="009A551D"/>
    <w:rsid w:val="009A615A"/>
    <w:rsid w:val="009A68B4"/>
    <w:rsid w:val="009A72E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E0351"/>
    <w:rsid w:val="009E19E5"/>
    <w:rsid w:val="009E3BAD"/>
    <w:rsid w:val="009E4426"/>
    <w:rsid w:val="009E4DC0"/>
    <w:rsid w:val="009E65C4"/>
    <w:rsid w:val="009F1B77"/>
    <w:rsid w:val="009F4219"/>
    <w:rsid w:val="009F4C20"/>
    <w:rsid w:val="009F5F6F"/>
    <w:rsid w:val="009F5FDF"/>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55FC"/>
    <w:rsid w:val="00A36196"/>
    <w:rsid w:val="00A36DAE"/>
    <w:rsid w:val="00A36F98"/>
    <w:rsid w:val="00A37976"/>
    <w:rsid w:val="00A40AC6"/>
    <w:rsid w:val="00A423EA"/>
    <w:rsid w:val="00A4550F"/>
    <w:rsid w:val="00A45650"/>
    <w:rsid w:val="00A466AF"/>
    <w:rsid w:val="00A4778A"/>
    <w:rsid w:val="00A50264"/>
    <w:rsid w:val="00A539F5"/>
    <w:rsid w:val="00A54CD6"/>
    <w:rsid w:val="00A55F9A"/>
    <w:rsid w:val="00A56B9A"/>
    <w:rsid w:val="00A5742A"/>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B85"/>
    <w:rsid w:val="00AE2C0D"/>
    <w:rsid w:val="00AE2FED"/>
    <w:rsid w:val="00AE3017"/>
    <w:rsid w:val="00AE334F"/>
    <w:rsid w:val="00AE3BE0"/>
    <w:rsid w:val="00AE47DA"/>
    <w:rsid w:val="00AE4C3D"/>
    <w:rsid w:val="00AE5779"/>
    <w:rsid w:val="00AE5F01"/>
    <w:rsid w:val="00AE66B3"/>
    <w:rsid w:val="00AF0642"/>
    <w:rsid w:val="00AF0655"/>
    <w:rsid w:val="00AF0EFC"/>
    <w:rsid w:val="00AF2B93"/>
    <w:rsid w:val="00AF3323"/>
    <w:rsid w:val="00AF4AD4"/>
    <w:rsid w:val="00AF5599"/>
    <w:rsid w:val="00AF5D63"/>
    <w:rsid w:val="00AF6DF7"/>
    <w:rsid w:val="00AF76AD"/>
    <w:rsid w:val="00B00898"/>
    <w:rsid w:val="00B025CC"/>
    <w:rsid w:val="00B02757"/>
    <w:rsid w:val="00B0324D"/>
    <w:rsid w:val="00B03E95"/>
    <w:rsid w:val="00B04CF9"/>
    <w:rsid w:val="00B0538D"/>
    <w:rsid w:val="00B055D3"/>
    <w:rsid w:val="00B05F2C"/>
    <w:rsid w:val="00B06D53"/>
    <w:rsid w:val="00B077DD"/>
    <w:rsid w:val="00B12682"/>
    <w:rsid w:val="00B1280F"/>
    <w:rsid w:val="00B131B9"/>
    <w:rsid w:val="00B13C56"/>
    <w:rsid w:val="00B149A6"/>
    <w:rsid w:val="00B150AF"/>
    <w:rsid w:val="00B2126A"/>
    <w:rsid w:val="00B21536"/>
    <w:rsid w:val="00B21FFE"/>
    <w:rsid w:val="00B2263D"/>
    <w:rsid w:val="00B23505"/>
    <w:rsid w:val="00B23A95"/>
    <w:rsid w:val="00B23C0E"/>
    <w:rsid w:val="00B23EDB"/>
    <w:rsid w:val="00B245F6"/>
    <w:rsid w:val="00B275B9"/>
    <w:rsid w:val="00B3054F"/>
    <w:rsid w:val="00B3301F"/>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48FB"/>
    <w:rsid w:val="00B76A55"/>
    <w:rsid w:val="00B77D9F"/>
    <w:rsid w:val="00B80B71"/>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6F97"/>
    <w:rsid w:val="00BE751B"/>
    <w:rsid w:val="00BF03F4"/>
    <w:rsid w:val="00BF2A73"/>
    <w:rsid w:val="00BF2D76"/>
    <w:rsid w:val="00BF3A0B"/>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934"/>
    <w:rsid w:val="00C15ED5"/>
    <w:rsid w:val="00C16C3E"/>
    <w:rsid w:val="00C16E2E"/>
    <w:rsid w:val="00C17E89"/>
    <w:rsid w:val="00C20E14"/>
    <w:rsid w:val="00C20F59"/>
    <w:rsid w:val="00C216FF"/>
    <w:rsid w:val="00C23C2F"/>
    <w:rsid w:val="00C25171"/>
    <w:rsid w:val="00C255FA"/>
    <w:rsid w:val="00C25906"/>
    <w:rsid w:val="00C25E68"/>
    <w:rsid w:val="00C26054"/>
    <w:rsid w:val="00C26BA4"/>
    <w:rsid w:val="00C26FD6"/>
    <w:rsid w:val="00C30264"/>
    <w:rsid w:val="00C31EBC"/>
    <w:rsid w:val="00C33521"/>
    <w:rsid w:val="00C34989"/>
    <w:rsid w:val="00C378AC"/>
    <w:rsid w:val="00C4036C"/>
    <w:rsid w:val="00C40CE2"/>
    <w:rsid w:val="00C40D2A"/>
    <w:rsid w:val="00C42997"/>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711"/>
    <w:rsid w:val="00C75CBF"/>
    <w:rsid w:val="00C76182"/>
    <w:rsid w:val="00C80CF5"/>
    <w:rsid w:val="00C82299"/>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847"/>
    <w:rsid w:val="00CB18CD"/>
    <w:rsid w:val="00CB2478"/>
    <w:rsid w:val="00CB517B"/>
    <w:rsid w:val="00CB5BB1"/>
    <w:rsid w:val="00CB6BF0"/>
    <w:rsid w:val="00CC1B94"/>
    <w:rsid w:val="00CC3024"/>
    <w:rsid w:val="00CC3356"/>
    <w:rsid w:val="00CC520A"/>
    <w:rsid w:val="00CC64B0"/>
    <w:rsid w:val="00CC6755"/>
    <w:rsid w:val="00CC6F9E"/>
    <w:rsid w:val="00CC74DA"/>
    <w:rsid w:val="00CC7C6B"/>
    <w:rsid w:val="00CD0395"/>
    <w:rsid w:val="00CD0C60"/>
    <w:rsid w:val="00CD1077"/>
    <w:rsid w:val="00CD17C6"/>
    <w:rsid w:val="00CD24F1"/>
    <w:rsid w:val="00CD369C"/>
    <w:rsid w:val="00CD4530"/>
    <w:rsid w:val="00CD55BC"/>
    <w:rsid w:val="00CD56D6"/>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AD"/>
    <w:rsid w:val="00D34498"/>
    <w:rsid w:val="00D34C37"/>
    <w:rsid w:val="00D35334"/>
    <w:rsid w:val="00D3549D"/>
    <w:rsid w:val="00D36415"/>
    <w:rsid w:val="00D37014"/>
    <w:rsid w:val="00D407CE"/>
    <w:rsid w:val="00D40C0C"/>
    <w:rsid w:val="00D40F6D"/>
    <w:rsid w:val="00D41B23"/>
    <w:rsid w:val="00D44D0D"/>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58CA"/>
    <w:rsid w:val="00DC714F"/>
    <w:rsid w:val="00DC75B5"/>
    <w:rsid w:val="00DD2108"/>
    <w:rsid w:val="00DD2324"/>
    <w:rsid w:val="00DD271A"/>
    <w:rsid w:val="00DD3B45"/>
    <w:rsid w:val="00DD4B22"/>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21A6"/>
    <w:rsid w:val="00DF3480"/>
    <w:rsid w:val="00DF449C"/>
    <w:rsid w:val="00DF4635"/>
    <w:rsid w:val="00DF574F"/>
    <w:rsid w:val="00DF6020"/>
    <w:rsid w:val="00DF62B9"/>
    <w:rsid w:val="00DF669E"/>
    <w:rsid w:val="00DF6995"/>
    <w:rsid w:val="00DF7073"/>
    <w:rsid w:val="00DF7260"/>
    <w:rsid w:val="00DF7330"/>
    <w:rsid w:val="00DF7C36"/>
    <w:rsid w:val="00E00639"/>
    <w:rsid w:val="00E01109"/>
    <w:rsid w:val="00E01703"/>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6153"/>
    <w:rsid w:val="00E26DE4"/>
    <w:rsid w:val="00E278D3"/>
    <w:rsid w:val="00E27CD1"/>
    <w:rsid w:val="00E3073D"/>
    <w:rsid w:val="00E3376B"/>
    <w:rsid w:val="00E33B76"/>
    <w:rsid w:val="00E33D8C"/>
    <w:rsid w:val="00E35C5B"/>
    <w:rsid w:val="00E3605F"/>
    <w:rsid w:val="00E368C7"/>
    <w:rsid w:val="00E36D36"/>
    <w:rsid w:val="00E36DEA"/>
    <w:rsid w:val="00E375AD"/>
    <w:rsid w:val="00E37687"/>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872"/>
    <w:rsid w:val="00E55AB9"/>
    <w:rsid w:val="00E60827"/>
    <w:rsid w:val="00E6208F"/>
    <w:rsid w:val="00E6286B"/>
    <w:rsid w:val="00E62CFE"/>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E0358"/>
    <w:rsid w:val="00EE36BF"/>
    <w:rsid w:val="00EE3CDC"/>
    <w:rsid w:val="00EF17A1"/>
    <w:rsid w:val="00EF202A"/>
    <w:rsid w:val="00EF27A2"/>
    <w:rsid w:val="00EF2A0D"/>
    <w:rsid w:val="00EF3B45"/>
    <w:rsid w:val="00EF4136"/>
    <w:rsid w:val="00EF5F2C"/>
    <w:rsid w:val="00EF63BF"/>
    <w:rsid w:val="00EF65FD"/>
    <w:rsid w:val="00F02485"/>
    <w:rsid w:val="00F06E6F"/>
    <w:rsid w:val="00F101C9"/>
    <w:rsid w:val="00F101E5"/>
    <w:rsid w:val="00F107D7"/>
    <w:rsid w:val="00F10963"/>
    <w:rsid w:val="00F118BF"/>
    <w:rsid w:val="00F135A6"/>
    <w:rsid w:val="00F173EC"/>
    <w:rsid w:val="00F17AB8"/>
    <w:rsid w:val="00F20EB6"/>
    <w:rsid w:val="00F22333"/>
    <w:rsid w:val="00F229B1"/>
    <w:rsid w:val="00F22FD4"/>
    <w:rsid w:val="00F257A9"/>
    <w:rsid w:val="00F25CFB"/>
    <w:rsid w:val="00F26436"/>
    <w:rsid w:val="00F269DD"/>
    <w:rsid w:val="00F271F2"/>
    <w:rsid w:val="00F2743E"/>
    <w:rsid w:val="00F27A90"/>
    <w:rsid w:val="00F31DDE"/>
    <w:rsid w:val="00F3352D"/>
    <w:rsid w:val="00F3603A"/>
    <w:rsid w:val="00F36723"/>
    <w:rsid w:val="00F36BDA"/>
    <w:rsid w:val="00F36BED"/>
    <w:rsid w:val="00F37ECF"/>
    <w:rsid w:val="00F41BA4"/>
    <w:rsid w:val="00F4280B"/>
    <w:rsid w:val="00F450FA"/>
    <w:rsid w:val="00F4686E"/>
    <w:rsid w:val="00F47BCD"/>
    <w:rsid w:val="00F5135F"/>
    <w:rsid w:val="00F519D8"/>
    <w:rsid w:val="00F52B2F"/>
    <w:rsid w:val="00F52C55"/>
    <w:rsid w:val="00F53184"/>
    <w:rsid w:val="00F5330B"/>
    <w:rsid w:val="00F543F3"/>
    <w:rsid w:val="00F57725"/>
    <w:rsid w:val="00F601F6"/>
    <w:rsid w:val="00F61080"/>
    <w:rsid w:val="00F65096"/>
    <w:rsid w:val="00F66DC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3531"/>
    <w:rsid w:val="00FC544A"/>
    <w:rsid w:val="00FC5539"/>
    <w:rsid w:val="00FC5677"/>
    <w:rsid w:val="00FC56CD"/>
    <w:rsid w:val="00FC73BB"/>
    <w:rsid w:val="00FC75C3"/>
    <w:rsid w:val="00FD06E5"/>
    <w:rsid w:val="00FD0877"/>
    <w:rsid w:val="00FD0D07"/>
    <w:rsid w:val="00FD0DAB"/>
    <w:rsid w:val="00FD3D6B"/>
    <w:rsid w:val="00FD6B08"/>
    <w:rsid w:val="00FD7616"/>
    <w:rsid w:val="00FD7A55"/>
    <w:rsid w:val="00FD7C36"/>
    <w:rsid w:val="00FE2197"/>
    <w:rsid w:val="00FE2B51"/>
    <w:rsid w:val="00FE3AA0"/>
    <w:rsid w:val="00FE3EA2"/>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0C0C"/>
    <w:pPr>
      <w:spacing w:after="12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B23A95"/>
    <w:pPr>
      <w:numPr>
        <w:numId w:val="11"/>
      </w:numPr>
      <w:spacing w:after="240"/>
      <w:outlineLvl w:val="0"/>
    </w:pPr>
    <w:rPr>
      <w:rFonts w:ascii="Arial" w:hAnsi="Arial"/>
      <w:b/>
      <w:sz w:val="28"/>
    </w:rPr>
  </w:style>
  <w:style w:type="paragraph" w:styleId="Heading2">
    <w:name w:val="heading 2"/>
    <w:basedOn w:val="ListParagraph"/>
    <w:next w:val="Normal"/>
    <w:link w:val="Heading2Char"/>
    <w:unhideWhenUsed/>
    <w:qFormat/>
    <w:rsid w:val="00455189"/>
    <w:pPr>
      <w:numPr>
        <w:ilvl w:val="1"/>
        <w:numId w:val="11"/>
      </w:numPr>
      <w:spacing w:before="24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007DBF"/>
    <w:pPr>
      <w:numPr>
        <w:ilvl w:val="2"/>
        <w:numId w:val="11"/>
      </w:numPr>
      <w:spacing w:before="24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B23A95"/>
    <w:pPr>
      <w:numPr>
        <w:ilvl w:val="3"/>
        <w:numId w:val="11"/>
      </w:numPr>
      <w:spacing w:before="24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after="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after="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after="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after="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after="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A95"/>
    <w:rPr>
      <w:rFonts w:ascii="Arial" w:hAnsi="Arial"/>
      <w:b/>
      <w:sz w:val="28"/>
      <w:szCs w:val="24"/>
    </w:rPr>
  </w:style>
  <w:style w:type="character" w:customStyle="1" w:styleId="Heading2Char">
    <w:name w:val="Heading 2 Char"/>
    <w:basedOn w:val="DefaultParagraphFont"/>
    <w:link w:val="Heading2"/>
    <w:rsid w:val="00455189"/>
    <w:rPr>
      <w:rFonts w:ascii="Arial" w:hAnsi="Arial"/>
      <w:b/>
      <w:sz w:val="24"/>
      <w:szCs w:val="24"/>
    </w:rPr>
  </w:style>
  <w:style w:type="character" w:customStyle="1" w:styleId="Heading3Char">
    <w:name w:val="Heading 3 Char"/>
    <w:basedOn w:val="DefaultParagraphFont"/>
    <w:link w:val="Heading3"/>
    <w:uiPriority w:val="9"/>
    <w:rsid w:val="00007DBF"/>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B23A95"/>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after="0"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A32639"/>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pPr>
      <w:spacing w:after="0"/>
    </w:pPr>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after="0"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spacing w:after="0"/>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spacing w:after="0"/>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spacing w:after="0"/>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C32AED-3BD2-4B8A-AA6D-3A7E92502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1</TotalTime>
  <Pages>29</Pages>
  <Words>4401</Words>
  <Characters>25091</Characters>
  <Application>Microsoft Office Word</Application>
  <DocSecurity>0</DocSecurity>
  <Lines>209</Lines>
  <Paragraphs>5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Wochesländer Michaela</cp:lastModifiedBy>
  <cp:revision>345</cp:revision>
  <cp:lastPrinted>2017-11-29T10:27:00Z</cp:lastPrinted>
  <dcterms:created xsi:type="dcterms:W3CDTF">2017-11-27T17:43:00Z</dcterms:created>
  <dcterms:modified xsi:type="dcterms:W3CDTF">2022-04-10T17:07:00Z</dcterms:modified>
</cp:coreProperties>
</file>